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84777BD" w14:textId="3274A335" w:rsidR="003260A6" w:rsidRPr="00A6242D" w:rsidRDefault="00980AA1" w:rsidP="00692022">
      <w:pPr>
        <w:rPr>
          <w:lang w:val="it-IT"/>
        </w:rPr>
      </w:pPr>
      <w:bookmarkStart w:id="0" w:name="_GoBack"/>
      <w:bookmarkEnd w:id="0"/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w:drawing>
          <wp:anchor distT="0" distB="0" distL="114300" distR="114300" simplePos="0" relativeHeight="251675648" behindDoc="0" locked="0" layoutInCell="1" allowOverlap="1" wp14:anchorId="159105FD" wp14:editId="5BEDC3F2">
            <wp:simplePos x="0" y="0"/>
            <wp:positionH relativeFrom="column">
              <wp:posOffset>-171450</wp:posOffset>
            </wp:positionH>
            <wp:positionV relativeFrom="paragraph">
              <wp:posOffset>214630</wp:posOffset>
            </wp:positionV>
            <wp:extent cx="2825115" cy="752475"/>
            <wp:effectExtent l="0" t="0" r="0" b="9525"/>
            <wp:wrapSquare wrapText="bothSides"/>
            <wp:docPr id="323" name="Immagin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 PROJECT OBJECT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511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C98519" w14:textId="69A9CEEF" w:rsidR="00D05598" w:rsidRPr="00A6242D" w:rsidRDefault="00D05598" w:rsidP="00692022">
      <w:pPr>
        <w:rPr>
          <w:lang w:val="it-IT"/>
        </w:rPr>
      </w:pPr>
    </w:p>
    <w:p w14:paraId="0603D818" w14:textId="556FFB8E" w:rsidR="003260A6" w:rsidRPr="00A6242D" w:rsidRDefault="003260A6" w:rsidP="00692022">
      <w:pPr>
        <w:rPr>
          <w:lang w:val="it-IT"/>
        </w:rPr>
      </w:pPr>
    </w:p>
    <w:p w14:paraId="5C85B32F" w14:textId="77777777" w:rsidR="003260A6" w:rsidRPr="00A6242D" w:rsidRDefault="003260A6" w:rsidP="00692022">
      <w:pPr>
        <w:rPr>
          <w:lang w:val="it-IT"/>
        </w:rPr>
      </w:pPr>
    </w:p>
    <w:p w14:paraId="10380132" w14:textId="577AB40E" w:rsidR="003260A6" w:rsidRPr="00A6242D" w:rsidRDefault="003260A6" w:rsidP="00692022">
      <w:pPr>
        <w:rPr>
          <w:lang w:val="it-IT"/>
        </w:rPr>
      </w:pPr>
    </w:p>
    <w:p w14:paraId="4F929CF3" w14:textId="77777777" w:rsidR="003260A6" w:rsidRPr="00A6242D" w:rsidRDefault="003260A6" w:rsidP="00692022">
      <w:pPr>
        <w:rPr>
          <w:lang w:val="it-IT"/>
        </w:rPr>
      </w:pPr>
    </w:p>
    <w:p w14:paraId="469C028C" w14:textId="77777777" w:rsidR="003260A6" w:rsidRPr="00A6242D" w:rsidRDefault="003260A6" w:rsidP="00692022">
      <w:pPr>
        <w:rPr>
          <w:lang w:val="it-IT"/>
        </w:rPr>
      </w:pPr>
    </w:p>
    <w:p w14:paraId="6A1AA0C1" w14:textId="5E50B312" w:rsidR="003260A6" w:rsidRPr="00A6242D" w:rsidRDefault="001404CE" w:rsidP="00692022">
      <w:pPr>
        <w:rPr>
          <w:lang w:val="it-IT"/>
        </w:rPr>
      </w:pPr>
      <w:r w:rsidRPr="00A6242D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0D99D72" wp14:editId="33843053">
                <wp:simplePos x="0" y="0"/>
                <wp:positionH relativeFrom="column">
                  <wp:posOffset>-420370</wp:posOffset>
                </wp:positionH>
                <wp:positionV relativeFrom="paragraph">
                  <wp:posOffset>95885</wp:posOffset>
                </wp:positionV>
                <wp:extent cx="7164070" cy="2115185"/>
                <wp:effectExtent l="0" t="0" r="0" b="0"/>
                <wp:wrapNone/>
                <wp:docPr id="10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164070" cy="211518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C3ED02" w14:textId="681210BC" w:rsidR="00A93328" w:rsidRPr="00140A69" w:rsidRDefault="00140A69" w:rsidP="00692022">
                            <w:pPr>
                              <w:rPr>
                                <w:sz w:val="56"/>
                                <w:szCs w:val="56"/>
                              </w:rPr>
                            </w:pPr>
                            <w:r w:rsidRPr="00140A69">
                              <w:rPr>
                                <w:sz w:val="56"/>
                                <w:szCs w:val="56"/>
                              </w:rPr>
                              <w:t>Procurement Plan Scope of Work Creation</w:t>
                            </w:r>
                          </w:p>
                          <w:p w14:paraId="525600DD" w14:textId="4DAE3641" w:rsidR="00A93328" w:rsidRPr="00140A69" w:rsidRDefault="00BA4F6B" w:rsidP="00692022">
                            <w:pPr>
                              <w:rPr>
                                <w:sz w:val="48"/>
                                <w:szCs w:val="48"/>
                              </w:rPr>
                            </w:pPr>
                            <w:r w:rsidRPr="00140A69">
                              <w:rPr>
                                <w:sz w:val="48"/>
                                <w:szCs w:val="48"/>
                              </w:rPr>
                              <w:t>Release No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D99D72" id="Rectangle 3" o:spid="_x0000_s1026" style="position:absolute;left:0;text-align:left;margin-left:-33.1pt;margin-top:7.55pt;width:564.1pt;height:166.5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" fillcolor="#4f81bd [3204]" stroked="f" strokeweight="2pt">
                <v:path arrowok="t"/>
                <v:textbox>
                  <w:txbxContent>
                    <w:p w14:paraId="30C3ED02" w14:textId="681210BC" w:rsidR="00A93328" w:rsidRPr="00140A69" w:rsidRDefault="00140A69" w:rsidP="00692022">
                      <w:pPr>
                        <w:rPr>
                          <w:sz w:val="56"/>
                          <w:szCs w:val="56"/>
                        </w:rPr>
                      </w:pPr>
                      <w:r w:rsidRPr="00140A69">
                        <w:rPr>
                          <w:sz w:val="56"/>
                          <w:szCs w:val="56"/>
                        </w:rPr>
                        <w:t>Procurement Plan Scope of Work Creation</w:t>
                      </w:r>
                    </w:p>
                    <w:p w14:paraId="525600DD" w14:textId="4DAE3641" w:rsidR="00A93328" w:rsidRPr="00140A69" w:rsidRDefault="00BA4F6B" w:rsidP="00692022">
                      <w:pPr>
                        <w:rPr>
                          <w:sz w:val="48"/>
                          <w:szCs w:val="48"/>
                        </w:rPr>
                      </w:pPr>
                      <w:r w:rsidRPr="00140A69">
                        <w:rPr>
                          <w:sz w:val="48"/>
                          <w:szCs w:val="48"/>
                        </w:rPr>
                        <w:t>Release Note</w:t>
                      </w:r>
                    </w:p>
                  </w:txbxContent>
                </v:textbox>
              </v:rect>
            </w:pict>
          </mc:Fallback>
        </mc:AlternateContent>
      </w:r>
      <w:r w:rsidRPr="00A6242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16218A4" wp14:editId="713EB531">
                <wp:simplePos x="0" y="0"/>
                <wp:positionH relativeFrom="column">
                  <wp:posOffset>-914400</wp:posOffset>
                </wp:positionH>
                <wp:positionV relativeFrom="paragraph">
                  <wp:posOffset>95885</wp:posOffset>
                </wp:positionV>
                <wp:extent cx="556260" cy="2115185"/>
                <wp:effectExtent l="0" t="0" r="2540" b="0"/>
                <wp:wrapNone/>
                <wp:docPr id="3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56260" cy="211518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B33BF4" id="Rectangle 5" o:spid="_x0000_s1026" style="position:absolute;margin-left:-1in;margin-top:7.55pt;width:43.8pt;height:166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" fillcolor="#9bbb59 [3206]" stroked="f" strokeweight="2pt">
                <v:path arrowok="t"/>
              </v:rect>
            </w:pict>
          </mc:Fallback>
        </mc:AlternateContent>
      </w:r>
    </w:p>
    <w:p w14:paraId="1A95FB89" w14:textId="1DD1B5D6" w:rsidR="003260A6" w:rsidRPr="00A6242D" w:rsidRDefault="003260A6" w:rsidP="00692022">
      <w:pPr>
        <w:rPr>
          <w:lang w:val="it-IT"/>
        </w:rPr>
      </w:pPr>
    </w:p>
    <w:p w14:paraId="06DF6E12" w14:textId="23C1D745" w:rsidR="003260A6" w:rsidRPr="00A6242D" w:rsidRDefault="003260A6" w:rsidP="00692022">
      <w:pPr>
        <w:rPr>
          <w:lang w:val="it-IT"/>
        </w:rPr>
      </w:pPr>
    </w:p>
    <w:p w14:paraId="448E5DF7" w14:textId="407F5FA5" w:rsidR="003260A6" w:rsidRPr="00A6242D" w:rsidRDefault="003260A6" w:rsidP="00692022">
      <w:pPr>
        <w:rPr>
          <w:lang w:val="it-IT"/>
        </w:rPr>
      </w:pPr>
    </w:p>
    <w:p w14:paraId="24B793C4" w14:textId="4EE9324F" w:rsidR="00D05598" w:rsidRPr="00A6242D" w:rsidRDefault="00D05598" w:rsidP="00692022">
      <w:pPr>
        <w:rPr>
          <w:lang w:val="it-IT"/>
        </w:rPr>
      </w:pPr>
    </w:p>
    <w:p w14:paraId="31AC812C" w14:textId="2C9560B3" w:rsidR="00D05598" w:rsidRPr="00A6242D" w:rsidRDefault="00D05598" w:rsidP="00692022">
      <w:pPr>
        <w:rPr>
          <w:lang w:val="it-IT"/>
        </w:rPr>
      </w:pPr>
    </w:p>
    <w:p w14:paraId="41E44CF3" w14:textId="2E304CA3" w:rsidR="003260A6" w:rsidRPr="00A6242D" w:rsidRDefault="003260A6" w:rsidP="00692022">
      <w:pPr>
        <w:rPr>
          <w:lang w:val="it-IT"/>
        </w:rPr>
      </w:pPr>
    </w:p>
    <w:p w14:paraId="6E68E98E" w14:textId="77777777" w:rsidR="003260A6" w:rsidRPr="00A6242D" w:rsidRDefault="003260A6" w:rsidP="00692022">
      <w:pPr>
        <w:rPr>
          <w:noProof/>
          <w:lang w:val="it-IT" w:eastAsia="en-GB"/>
        </w:rPr>
      </w:pPr>
    </w:p>
    <w:p w14:paraId="49D4E046" w14:textId="77777777" w:rsidR="003260A6" w:rsidRPr="00A6242D" w:rsidRDefault="003260A6" w:rsidP="00692022">
      <w:pPr>
        <w:rPr>
          <w:lang w:val="it-IT"/>
        </w:rPr>
      </w:pPr>
    </w:p>
    <w:p w14:paraId="06ACC8A8" w14:textId="77777777" w:rsidR="003260A6" w:rsidRPr="00A6242D" w:rsidRDefault="003260A6" w:rsidP="00692022">
      <w:pPr>
        <w:rPr>
          <w:lang w:val="it-IT"/>
        </w:rPr>
      </w:pPr>
    </w:p>
    <w:p w14:paraId="2D9A85BC" w14:textId="77777777" w:rsidR="003260A6" w:rsidRPr="00A6242D" w:rsidRDefault="003260A6" w:rsidP="00692022">
      <w:pPr>
        <w:rPr>
          <w:lang w:val="it-IT"/>
        </w:rPr>
      </w:pPr>
    </w:p>
    <w:p w14:paraId="1C0959B0" w14:textId="77777777" w:rsidR="003260A6" w:rsidRPr="00A6242D" w:rsidRDefault="003260A6" w:rsidP="00692022">
      <w:pPr>
        <w:rPr>
          <w:lang w:val="it-IT"/>
        </w:rPr>
      </w:pPr>
    </w:p>
    <w:p w14:paraId="79ABBD04" w14:textId="585D7ABD" w:rsidR="001404CE" w:rsidRPr="00BE6B90" w:rsidRDefault="00A93C20" w:rsidP="00BE6B90">
      <w:pPr>
        <w:rPr>
          <w:lang w:val="it-IT"/>
        </w:rPr>
      </w:pPr>
      <w:r w:rsidRPr="00A6242D">
        <w:rPr>
          <w:rFonts w:cstheme="minorHAnsi"/>
          <w:b/>
          <w:bCs/>
          <w:noProof/>
          <w:color w:val="595959" w:themeColor="text1" w:themeTint="A6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303514" wp14:editId="0DBA1F3A">
                <wp:simplePos x="0" y="0"/>
                <wp:positionH relativeFrom="column">
                  <wp:posOffset>571500</wp:posOffset>
                </wp:positionH>
                <wp:positionV relativeFrom="paragraph">
                  <wp:posOffset>3264535</wp:posOffset>
                </wp:positionV>
                <wp:extent cx="4781550" cy="800100"/>
                <wp:effectExtent l="0" t="0" r="0" b="1270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781550" cy="80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1E93B4" w14:textId="4DF4479B" w:rsidR="00A93328" w:rsidRPr="00FC795A" w:rsidRDefault="00A93328" w:rsidP="00FC795A">
                            <w:pPr>
                              <w:jc w:val="center"/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FC795A"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  <w:t>www.projectobjects.com</w:t>
                            </w:r>
                          </w:p>
                          <w:p w14:paraId="03863036" w14:textId="2F6BE3CB" w:rsidR="00A93328" w:rsidRPr="00FC795A" w:rsidRDefault="00A93328" w:rsidP="00FC795A">
                            <w:pPr>
                              <w:jc w:val="center"/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</w:pPr>
                            <w:r w:rsidRPr="00FC795A">
                              <w:rPr>
                                <w:color w:val="595959" w:themeColor="text1" w:themeTint="A6"/>
                                <w:sz w:val="28"/>
                                <w:szCs w:val="28"/>
                                <w:lang w:val="pt-BR"/>
                              </w:rPr>
                              <w:t>support@projectobjects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303514" id="Rectangle 12" o:spid="_x0000_s1027" style="position:absolute;left:0;text-align:left;margin-left:45pt;margin-top:257.05pt;width:376.5pt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" filled="f" stroked="f" strokeweight="2pt">
                <v:path arrowok="t"/>
                <v:textbox>
                  <w:txbxContent>
                    <w:p w14:paraId="1C1E93B4" w14:textId="4DF4479B" w:rsidR="00A93328" w:rsidRPr="00FC795A" w:rsidRDefault="00A93328" w:rsidP="00FC795A">
                      <w:pPr>
                        <w:jc w:val="center"/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</w:pPr>
                      <w:r w:rsidRPr="00FC795A"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  <w:t>www.projectobjects.com</w:t>
                      </w:r>
                    </w:p>
                    <w:p w14:paraId="03863036" w14:textId="2F6BE3CB" w:rsidR="00A93328" w:rsidRPr="00FC795A" w:rsidRDefault="00A93328" w:rsidP="00FC795A">
                      <w:pPr>
                        <w:jc w:val="center"/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</w:pPr>
                      <w:r w:rsidRPr="00FC795A">
                        <w:rPr>
                          <w:color w:val="595959" w:themeColor="text1" w:themeTint="A6"/>
                          <w:sz w:val="28"/>
                          <w:szCs w:val="28"/>
                          <w:lang w:val="pt-BR"/>
                        </w:rPr>
                        <w:t>support@projectobjects.com</w:t>
                      </w:r>
                    </w:p>
                  </w:txbxContent>
                </v:textbox>
              </v:rect>
            </w:pict>
          </mc:Fallback>
        </mc:AlternateContent>
      </w:r>
      <w:r w:rsidR="001404CE">
        <w:br w:type="page"/>
      </w:r>
    </w:p>
    <w:sdt>
      <w:sdtPr>
        <w:rPr>
          <w:rFonts w:cstheme="minorBidi"/>
          <w:bCs w:val="0"/>
          <w:caps w:val="0"/>
          <w:color w:val="auto"/>
          <w:sz w:val="20"/>
          <w:szCs w:val="22"/>
          <w:lang w:eastAsia="en-US"/>
        </w:rPr>
        <w:id w:val="-647591358"/>
        <w:docPartObj>
          <w:docPartGallery w:val="Table of Contents"/>
          <w:docPartUnique/>
        </w:docPartObj>
      </w:sdtPr>
      <w:sdtEndPr>
        <w:rPr>
          <w:b/>
          <w:noProof/>
        </w:rPr>
      </w:sdtEndPr>
      <w:sdtContent>
        <w:p w14:paraId="10D76326" w14:textId="60D1D3B5" w:rsidR="00ED0ED6" w:rsidRDefault="00ED0ED6">
          <w:pPr>
            <w:pStyle w:val="TOCHeading"/>
          </w:pPr>
          <w:r>
            <w:t>Table of Contents</w:t>
          </w:r>
        </w:p>
        <w:p w14:paraId="505CC565" w14:textId="77777777" w:rsidR="00FF492E" w:rsidRDefault="00ED0ED6">
          <w:pPr>
            <w:pStyle w:val="TOC2"/>
            <w:rPr>
              <w:rFonts w:eastAsiaTheme="minorEastAsia"/>
              <w:noProof/>
              <w:sz w:val="22"/>
            </w:rPr>
          </w:pPr>
          <w:r>
            <w:rPr>
              <w:bCs/>
              <w:szCs w:val="32"/>
            </w:rPr>
            <w:fldChar w:fldCharType="begin"/>
          </w:r>
          <w:r>
            <w:rPr>
              <w:bCs/>
            </w:rPr>
            <w:instrText xml:space="preserve"> TOC \o "1-3" \h \z \u </w:instrText>
          </w:r>
          <w:r>
            <w:rPr>
              <w:bCs/>
              <w:szCs w:val="32"/>
            </w:rPr>
            <w:fldChar w:fldCharType="separate"/>
          </w:r>
          <w:hyperlink w:anchor="_Toc65671272" w:history="1">
            <w:r w:rsidR="00FF492E" w:rsidRPr="000874A4">
              <w:rPr>
                <w:rStyle w:val="Hyperlink"/>
                <w:noProof/>
              </w:rPr>
              <w:t>Overview:</w:t>
            </w:r>
            <w:r w:rsidR="00FF492E">
              <w:rPr>
                <w:noProof/>
                <w:webHidden/>
              </w:rPr>
              <w:tab/>
            </w:r>
            <w:r w:rsidR="00FF492E">
              <w:rPr>
                <w:noProof/>
                <w:webHidden/>
              </w:rPr>
              <w:fldChar w:fldCharType="begin"/>
            </w:r>
            <w:r w:rsidR="00FF492E">
              <w:rPr>
                <w:noProof/>
                <w:webHidden/>
              </w:rPr>
              <w:instrText xml:space="preserve"> PAGEREF _Toc65671272 \h </w:instrText>
            </w:r>
            <w:r w:rsidR="00FF492E">
              <w:rPr>
                <w:noProof/>
                <w:webHidden/>
              </w:rPr>
            </w:r>
            <w:r w:rsidR="00FF492E">
              <w:rPr>
                <w:noProof/>
                <w:webHidden/>
              </w:rPr>
              <w:fldChar w:fldCharType="separate"/>
            </w:r>
            <w:r w:rsidR="00FF492E">
              <w:rPr>
                <w:noProof/>
                <w:webHidden/>
              </w:rPr>
              <w:t>3</w:t>
            </w:r>
            <w:r w:rsidR="00FF492E">
              <w:rPr>
                <w:noProof/>
                <w:webHidden/>
              </w:rPr>
              <w:fldChar w:fldCharType="end"/>
            </w:r>
          </w:hyperlink>
        </w:p>
        <w:p w14:paraId="120D9075" w14:textId="49DC0D43" w:rsidR="00FF492E" w:rsidRDefault="00160105">
          <w:pPr>
            <w:pStyle w:val="TOC2"/>
            <w:rPr>
              <w:rFonts w:eastAsiaTheme="minorEastAsia"/>
              <w:noProof/>
              <w:sz w:val="22"/>
            </w:rPr>
          </w:pPr>
          <w:hyperlink w:anchor="_Toc65671273" w:history="1">
            <w:r w:rsidR="00FF492E">
              <w:rPr>
                <w:rStyle w:val="Hyperlink"/>
                <w:noProof/>
              </w:rPr>
              <w:t>D</w:t>
            </w:r>
            <w:r w:rsidR="00FF492E" w:rsidRPr="000874A4">
              <w:rPr>
                <w:rStyle w:val="Hyperlink"/>
                <w:noProof/>
              </w:rPr>
              <w:t>ata table for plant area:</w:t>
            </w:r>
            <w:r w:rsidR="00FF492E">
              <w:rPr>
                <w:noProof/>
                <w:webHidden/>
              </w:rPr>
              <w:tab/>
            </w:r>
            <w:r w:rsidR="00FF492E">
              <w:rPr>
                <w:noProof/>
                <w:webHidden/>
              </w:rPr>
              <w:fldChar w:fldCharType="begin"/>
            </w:r>
            <w:r w:rsidR="00FF492E">
              <w:rPr>
                <w:noProof/>
                <w:webHidden/>
              </w:rPr>
              <w:instrText xml:space="preserve"> PAGEREF _Toc65671273 \h </w:instrText>
            </w:r>
            <w:r w:rsidR="00FF492E">
              <w:rPr>
                <w:noProof/>
                <w:webHidden/>
              </w:rPr>
            </w:r>
            <w:r w:rsidR="00FF492E">
              <w:rPr>
                <w:noProof/>
                <w:webHidden/>
              </w:rPr>
              <w:fldChar w:fldCharType="separate"/>
            </w:r>
            <w:r w:rsidR="00FF492E">
              <w:rPr>
                <w:noProof/>
                <w:webHidden/>
              </w:rPr>
              <w:t>3</w:t>
            </w:r>
            <w:r w:rsidR="00FF492E">
              <w:rPr>
                <w:noProof/>
                <w:webHidden/>
              </w:rPr>
              <w:fldChar w:fldCharType="end"/>
            </w:r>
          </w:hyperlink>
        </w:p>
        <w:p w14:paraId="2D6B8709" w14:textId="77777777" w:rsidR="00FF492E" w:rsidRDefault="00160105">
          <w:pPr>
            <w:pStyle w:val="TOC2"/>
            <w:rPr>
              <w:rFonts w:eastAsiaTheme="minorEastAsia"/>
              <w:noProof/>
              <w:sz w:val="22"/>
            </w:rPr>
          </w:pPr>
          <w:hyperlink w:anchor="_Toc65671274" w:history="1">
            <w:r w:rsidR="00FF492E" w:rsidRPr="000874A4">
              <w:rPr>
                <w:rStyle w:val="Hyperlink"/>
                <w:noProof/>
              </w:rPr>
              <w:t>Scope of Work page under standard codes:</w:t>
            </w:r>
            <w:r w:rsidR="00FF492E">
              <w:rPr>
                <w:noProof/>
                <w:webHidden/>
              </w:rPr>
              <w:tab/>
            </w:r>
            <w:r w:rsidR="00FF492E">
              <w:rPr>
                <w:noProof/>
                <w:webHidden/>
              </w:rPr>
              <w:fldChar w:fldCharType="begin"/>
            </w:r>
            <w:r w:rsidR="00FF492E">
              <w:rPr>
                <w:noProof/>
                <w:webHidden/>
              </w:rPr>
              <w:instrText xml:space="preserve"> PAGEREF _Toc65671274 \h </w:instrText>
            </w:r>
            <w:r w:rsidR="00FF492E">
              <w:rPr>
                <w:noProof/>
                <w:webHidden/>
              </w:rPr>
            </w:r>
            <w:r w:rsidR="00FF492E">
              <w:rPr>
                <w:noProof/>
                <w:webHidden/>
              </w:rPr>
              <w:fldChar w:fldCharType="separate"/>
            </w:r>
            <w:r w:rsidR="00FF492E">
              <w:rPr>
                <w:noProof/>
                <w:webHidden/>
              </w:rPr>
              <w:t>3</w:t>
            </w:r>
            <w:r w:rsidR="00FF492E">
              <w:rPr>
                <w:noProof/>
                <w:webHidden/>
              </w:rPr>
              <w:fldChar w:fldCharType="end"/>
            </w:r>
          </w:hyperlink>
        </w:p>
        <w:p w14:paraId="11283665" w14:textId="77777777" w:rsidR="00FF492E" w:rsidRDefault="00160105">
          <w:pPr>
            <w:pStyle w:val="TOC2"/>
            <w:rPr>
              <w:rFonts w:eastAsiaTheme="minorEastAsia"/>
              <w:noProof/>
              <w:sz w:val="22"/>
            </w:rPr>
          </w:pPr>
          <w:hyperlink w:anchor="_Toc65671275" w:history="1">
            <w:r w:rsidR="00FF492E" w:rsidRPr="000874A4">
              <w:rPr>
                <w:rStyle w:val="Hyperlink"/>
                <w:noProof/>
              </w:rPr>
              <w:t>User control for Scope of Work:</w:t>
            </w:r>
            <w:r w:rsidR="00FF492E">
              <w:rPr>
                <w:noProof/>
                <w:webHidden/>
              </w:rPr>
              <w:tab/>
            </w:r>
            <w:r w:rsidR="00FF492E">
              <w:rPr>
                <w:noProof/>
                <w:webHidden/>
              </w:rPr>
              <w:fldChar w:fldCharType="begin"/>
            </w:r>
            <w:r w:rsidR="00FF492E">
              <w:rPr>
                <w:noProof/>
                <w:webHidden/>
              </w:rPr>
              <w:instrText xml:space="preserve"> PAGEREF _Toc65671275 \h </w:instrText>
            </w:r>
            <w:r w:rsidR="00FF492E">
              <w:rPr>
                <w:noProof/>
                <w:webHidden/>
              </w:rPr>
            </w:r>
            <w:r w:rsidR="00FF492E">
              <w:rPr>
                <w:noProof/>
                <w:webHidden/>
              </w:rPr>
              <w:fldChar w:fldCharType="separate"/>
            </w:r>
            <w:r w:rsidR="00FF492E">
              <w:rPr>
                <w:noProof/>
                <w:webHidden/>
              </w:rPr>
              <w:t>3</w:t>
            </w:r>
            <w:r w:rsidR="00FF492E">
              <w:rPr>
                <w:noProof/>
                <w:webHidden/>
              </w:rPr>
              <w:fldChar w:fldCharType="end"/>
            </w:r>
          </w:hyperlink>
        </w:p>
        <w:p w14:paraId="4EBB772A" w14:textId="77777777" w:rsidR="00FF492E" w:rsidRDefault="00160105">
          <w:pPr>
            <w:pStyle w:val="TOC2"/>
            <w:rPr>
              <w:rFonts w:eastAsiaTheme="minorEastAsia"/>
              <w:noProof/>
              <w:sz w:val="22"/>
            </w:rPr>
          </w:pPr>
          <w:hyperlink w:anchor="_Toc65671276" w:history="1">
            <w:r w:rsidR="00FF492E" w:rsidRPr="000874A4">
              <w:rPr>
                <w:rStyle w:val="Hyperlink"/>
                <w:noProof/>
              </w:rPr>
              <w:t>Changes in cost element creation:</w:t>
            </w:r>
            <w:r w:rsidR="00FF492E">
              <w:rPr>
                <w:noProof/>
                <w:webHidden/>
              </w:rPr>
              <w:tab/>
            </w:r>
            <w:r w:rsidR="00FF492E">
              <w:rPr>
                <w:noProof/>
                <w:webHidden/>
              </w:rPr>
              <w:fldChar w:fldCharType="begin"/>
            </w:r>
            <w:r w:rsidR="00FF492E">
              <w:rPr>
                <w:noProof/>
                <w:webHidden/>
              </w:rPr>
              <w:instrText xml:space="preserve"> PAGEREF _Toc65671276 \h </w:instrText>
            </w:r>
            <w:r w:rsidR="00FF492E">
              <w:rPr>
                <w:noProof/>
                <w:webHidden/>
              </w:rPr>
            </w:r>
            <w:r w:rsidR="00FF492E">
              <w:rPr>
                <w:noProof/>
                <w:webHidden/>
              </w:rPr>
              <w:fldChar w:fldCharType="separate"/>
            </w:r>
            <w:r w:rsidR="00FF492E">
              <w:rPr>
                <w:noProof/>
                <w:webHidden/>
              </w:rPr>
              <w:t>4</w:t>
            </w:r>
            <w:r w:rsidR="00FF492E">
              <w:rPr>
                <w:noProof/>
                <w:webHidden/>
              </w:rPr>
              <w:fldChar w:fldCharType="end"/>
            </w:r>
          </w:hyperlink>
        </w:p>
        <w:p w14:paraId="32035B75" w14:textId="69C5B586" w:rsidR="00ED0ED6" w:rsidRDefault="00ED0ED6">
          <w:r>
            <w:rPr>
              <w:b/>
              <w:bCs/>
              <w:noProof/>
            </w:rPr>
            <w:fldChar w:fldCharType="end"/>
          </w:r>
        </w:p>
      </w:sdtContent>
    </w:sdt>
    <w:p w14:paraId="08397B6E" w14:textId="2D993817" w:rsidR="008841F8" w:rsidRPr="001B32DE" w:rsidRDefault="000C5013" w:rsidP="001B32DE">
      <w:pPr>
        <w:pStyle w:val="Heading2"/>
        <w:rPr>
          <w:sz w:val="32"/>
          <w:szCs w:val="32"/>
        </w:rPr>
      </w:pPr>
      <w:r>
        <w:br w:type="page"/>
      </w:r>
      <w:bookmarkStart w:id="1" w:name="_Toc65671272"/>
      <w:r w:rsidR="00F16B2C" w:rsidRPr="001B32DE">
        <w:rPr>
          <w:sz w:val="32"/>
          <w:szCs w:val="32"/>
        </w:rPr>
        <w:lastRenderedPageBreak/>
        <w:t>Overview:</w:t>
      </w:r>
      <w:bookmarkEnd w:id="1"/>
    </w:p>
    <w:p w14:paraId="489CD74B" w14:textId="257416B4" w:rsidR="000E0104" w:rsidRDefault="000E0104" w:rsidP="00722A97">
      <w:pPr>
        <w:rPr>
          <w:sz w:val="22"/>
          <w:lang w:val="pt-BR"/>
        </w:rPr>
      </w:pPr>
      <w:r w:rsidRPr="000E0104">
        <w:rPr>
          <w:sz w:val="22"/>
          <w:lang w:val="pt-BR"/>
        </w:rPr>
        <w:t>In t</w:t>
      </w:r>
      <w:r w:rsidR="009C3CE0">
        <w:rPr>
          <w:sz w:val="22"/>
          <w:lang w:val="pt-BR"/>
        </w:rPr>
        <w:t>his release, we have developed</w:t>
      </w:r>
      <w:r w:rsidRPr="000E0104">
        <w:rPr>
          <w:sz w:val="22"/>
          <w:lang w:val="pt-BR"/>
        </w:rPr>
        <w:t xml:space="preserve"> the </w:t>
      </w:r>
      <w:r w:rsidR="009C3CE0" w:rsidRPr="009C3CE0">
        <w:rPr>
          <w:sz w:val="22"/>
          <w:lang w:val="pt-BR"/>
        </w:rPr>
        <w:t>possibility</w:t>
      </w:r>
      <w:r w:rsidR="009C3CE0">
        <w:rPr>
          <w:sz w:val="22"/>
          <w:lang w:val="pt-BR"/>
        </w:rPr>
        <w:t xml:space="preserve"> to create a </w:t>
      </w:r>
      <w:r w:rsidR="009C3CE0" w:rsidRPr="00BC793B">
        <w:rPr>
          <w:b/>
          <w:sz w:val="22"/>
          <w:lang w:val="pt-BR"/>
        </w:rPr>
        <w:t>“Scope of Work”</w:t>
      </w:r>
      <w:r w:rsidR="009C3CE0">
        <w:rPr>
          <w:sz w:val="22"/>
          <w:lang w:val="pt-BR"/>
        </w:rPr>
        <w:t xml:space="preserve"> text using a function to text together. We have created a data table for </w:t>
      </w:r>
      <w:r w:rsidR="009C3CE0" w:rsidRPr="00BC793B">
        <w:rPr>
          <w:b/>
          <w:sz w:val="22"/>
          <w:lang w:val="pt-BR"/>
        </w:rPr>
        <w:t>“Plant Area”</w:t>
      </w:r>
      <w:r w:rsidR="009C3CE0">
        <w:rPr>
          <w:sz w:val="22"/>
          <w:lang w:val="pt-BR"/>
        </w:rPr>
        <w:t xml:space="preserve">, user control for the </w:t>
      </w:r>
      <w:r w:rsidR="009C3CE0" w:rsidRPr="00BC793B">
        <w:rPr>
          <w:b/>
          <w:sz w:val="22"/>
          <w:lang w:val="pt-BR"/>
        </w:rPr>
        <w:t>“Scope of Work”</w:t>
      </w:r>
      <w:r w:rsidR="006E5D0A">
        <w:rPr>
          <w:sz w:val="22"/>
          <w:lang w:val="pt-BR"/>
        </w:rPr>
        <w:t xml:space="preserve"> text</w:t>
      </w:r>
      <w:r w:rsidR="009C3CE0">
        <w:rPr>
          <w:sz w:val="22"/>
          <w:lang w:val="pt-BR"/>
        </w:rPr>
        <w:t xml:space="preserve">, </w:t>
      </w:r>
      <w:r w:rsidR="009C3CE0" w:rsidRPr="00BC793B">
        <w:rPr>
          <w:b/>
          <w:sz w:val="22"/>
          <w:lang w:val="pt-BR"/>
        </w:rPr>
        <w:t>“Scope of Work”</w:t>
      </w:r>
      <w:r w:rsidR="009C3CE0">
        <w:rPr>
          <w:sz w:val="22"/>
          <w:lang w:val="pt-BR"/>
        </w:rPr>
        <w:t xml:space="preserve"> page under standard codes, and implemented the filtering logic as per the requirement.</w:t>
      </w:r>
      <w:r w:rsidR="006E5D0A">
        <w:rPr>
          <w:sz w:val="22"/>
          <w:lang w:val="pt-BR"/>
        </w:rPr>
        <w:t xml:space="preserve"> We have also done the changes in the cost element description field.</w:t>
      </w:r>
    </w:p>
    <w:p w14:paraId="7197B25B" w14:textId="77777777" w:rsidR="006E5D0A" w:rsidRPr="000E0104" w:rsidRDefault="006E5D0A" w:rsidP="00722A97">
      <w:pPr>
        <w:rPr>
          <w:sz w:val="22"/>
          <w:lang w:val="pt-BR"/>
        </w:rPr>
      </w:pPr>
    </w:p>
    <w:p w14:paraId="46F7F3CA" w14:textId="34AB7016" w:rsidR="00711437" w:rsidRPr="001B32DE" w:rsidRDefault="00BF693B" w:rsidP="001B32DE">
      <w:pPr>
        <w:pStyle w:val="Heading2"/>
        <w:rPr>
          <w:sz w:val="32"/>
          <w:szCs w:val="32"/>
        </w:rPr>
      </w:pPr>
      <w:bookmarkStart w:id="2" w:name="_Toc65671273"/>
      <w:r w:rsidRPr="001B32DE">
        <w:rPr>
          <w:sz w:val="32"/>
          <w:szCs w:val="32"/>
        </w:rPr>
        <w:t>data table for plant area</w:t>
      </w:r>
      <w:r w:rsidR="00711437" w:rsidRPr="001B32DE">
        <w:rPr>
          <w:sz w:val="32"/>
          <w:szCs w:val="32"/>
        </w:rPr>
        <w:t>:</w:t>
      </w:r>
      <w:bookmarkEnd w:id="2"/>
    </w:p>
    <w:p w14:paraId="7D6A0229" w14:textId="21A88676" w:rsidR="000302F4" w:rsidRDefault="00BF693B" w:rsidP="000302F4">
      <w:pPr>
        <w:rPr>
          <w:sz w:val="22"/>
          <w:lang w:val="pt-BR"/>
        </w:rPr>
      </w:pPr>
      <w:r>
        <w:rPr>
          <w:sz w:val="22"/>
          <w:lang w:val="pt-BR"/>
        </w:rPr>
        <w:t xml:space="preserve">Here we have created a data table for </w:t>
      </w:r>
      <w:r w:rsidRPr="00BC793B">
        <w:rPr>
          <w:b/>
          <w:sz w:val="22"/>
          <w:lang w:val="pt-BR"/>
        </w:rPr>
        <w:t>“Plant Area”</w:t>
      </w:r>
      <w:r>
        <w:rPr>
          <w:sz w:val="22"/>
          <w:lang w:val="pt-BR"/>
        </w:rPr>
        <w:t xml:space="preserve"> in business object configuration and make it customizable for the end-users. This data table is </w:t>
      </w:r>
      <w:r w:rsidR="008B438F">
        <w:rPr>
          <w:sz w:val="22"/>
          <w:lang w:val="pt-BR"/>
        </w:rPr>
        <w:t xml:space="preserve">used in the </w:t>
      </w:r>
      <w:r w:rsidR="008B438F" w:rsidRPr="00BC793B">
        <w:rPr>
          <w:b/>
          <w:sz w:val="22"/>
          <w:lang w:val="pt-BR"/>
        </w:rPr>
        <w:t>“Scope of Work”</w:t>
      </w:r>
      <w:r w:rsidR="008B438F">
        <w:rPr>
          <w:sz w:val="22"/>
          <w:lang w:val="pt-BR"/>
        </w:rPr>
        <w:t xml:space="preserve"> page under standard code and also used in the </w:t>
      </w:r>
      <w:r w:rsidR="008B438F" w:rsidRPr="00BC793B">
        <w:rPr>
          <w:b/>
          <w:sz w:val="22"/>
          <w:lang w:val="pt-BR"/>
        </w:rPr>
        <w:t>“Scope of Work”</w:t>
      </w:r>
      <w:r w:rsidR="008B438F">
        <w:rPr>
          <w:sz w:val="22"/>
          <w:lang w:val="pt-BR"/>
        </w:rPr>
        <w:t xml:space="preserve"> pop-up.</w:t>
      </w:r>
    </w:p>
    <w:p w14:paraId="5D756C99" w14:textId="65B8353E" w:rsidR="00835C02" w:rsidRDefault="00835C02" w:rsidP="000302F4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66DF77DE" wp14:editId="405BA44C">
            <wp:extent cx="6119495" cy="1383665"/>
            <wp:effectExtent l="19050" t="19050" r="14605" b="260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3836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A541872" w14:textId="77777777" w:rsidR="00B3597B" w:rsidRDefault="00B3597B" w:rsidP="00B3597B">
      <w:pPr>
        <w:pStyle w:val="Heading2"/>
        <w:rPr>
          <w:rFonts w:cstheme="minorBidi"/>
          <w:bCs w:val="0"/>
          <w:caps w:val="0"/>
          <w:color w:val="auto"/>
          <w:sz w:val="22"/>
          <w:szCs w:val="22"/>
        </w:rPr>
      </w:pPr>
    </w:p>
    <w:p w14:paraId="508750B3" w14:textId="72C98AF0" w:rsidR="00E81D9D" w:rsidRDefault="00681C3A" w:rsidP="00E81D9D">
      <w:pPr>
        <w:pStyle w:val="Heading2"/>
        <w:rPr>
          <w:sz w:val="32"/>
          <w:szCs w:val="32"/>
        </w:rPr>
      </w:pPr>
      <w:bookmarkStart w:id="3" w:name="_Toc65671274"/>
      <w:r>
        <w:rPr>
          <w:sz w:val="32"/>
          <w:szCs w:val="32"/>
        </w:rPr>
        <w:t>Scope of Work page under standard</w:t>
      </w:r>
      <w:r w:rsidR="00E81D9D">
        <w:rPr>
          <w:sz w:val="32"/>
          <w:szCs w:val="32"/>
        </w:rPr>
        <w:t xml:space="preserve"> codes</w:t>
      </w:r>
      <w:r w:rsidR="00E81D9D" w:rsidRPr="001B32DE">
        <w:rPr>
          <w:sz w:val="32"/>
          <w:szCs w:val="32"/>
        </w:rPr>
        <w:t>:</w:t>
      </w:r>
      <w:bookmarkEnd w:id="3"/>
    </w:p>
    <w:p w14:paraId="27DFEC8B" w14:textId="54826683" w:rsidR="00A859A8" w:rsidRDefault="005A02C9" w:rsidP="005A02C9">
      <w:pPr>
        <w:rPr>
          <w:sz w:val="22"/>
          <w:lang w:val="pt-BR"/>
        </w:rPr>
      </w:pPr>
      <w:r>
        <w:rPr>
          <w:sz w:val="22"/>
          <w:lang w:val="pt-BR"/>
        </w:rPr>
        <w:t>H</w:t>
      </w:r>
      <w:r w:rsidR="00B744C1">
        <w:rPr>
          <w:sz w:val="22"/>
          <w:lang w:val="pt-BR"/>
        </w:rPr>
        <w:t>ere we have developed</w:t>
      </w:r>
      <w:r>
        <w:rPr>
          <w:sz w:val="22"/>
          <w:lang w:val="pt-BR"/>
        </w:rPr>
        <w:t xml:space="preserve"> </w:t>
      </w:r>
      <w:r w:rsidR="00B744C1">
        <w:rPr>
          <w:sz w:val="22"/>
          <w:lang w:val="pt-BR"/>
        </w:rPr>
        <w:t xml:space="preserve">a new page </w:t>
      </w:r>
      <w:r w:rsidR="00B744C1" w:rsidRPr="00B744C1">
        <w:rPr>
          <w:b/>
          <w:sz w:val="22"/>
          <w:lang w:val="pt-BR"/>
        </w:rPr>
        <w:t>“Scope of Work”</w:t>
      </w:r>
      <w:r w:rsidR="00B744C1">
        <w:rPr>
          <w:sz w:val="22"/>
          <w:lang w:val="pt-BR"/>
        </w:rPr>
        <w:t xml:space="preserve"> under standard codes. This page contains 3 columns </w:t>
      </w:r>
      <w:r w:rsidR="00B744C1" w:rsidRPr="00B744C1">
        <w:rPr>
          <w:b/>
          <w:sz w:val="22"/>
          <w:lang w:val="pt-BR"/>
        </w:rPr>
        <w:t>“Technology”</w:t>
      </w:r>
      <w:r w:rsidR="00B744C1">
        <w:rPr>
          <w:sz w:val="22"/>
          <w:lang w:val="pt-BR"/>
        </w:rPr>
        <w:t xml:space="preserve">, </w:t>
      </w:r>
      <w:r w:rsidR="00B744C1" w:rsidRPr="00B744C1">
        <w:rPr>
          <w:b/>
          <w:sz w:val="22"/>
          <w:lang w:val="pt-BR"/>
        </w:rPr>
        <w:t>“Plant Area”</w:t>
      </w:r>
      <w:r w:rsidR="00B744C1">
        <w:rPr>
          <w:sz w:val="22"/>
          <w:lang w:val="pt-BR"/>
        </w:rPr>
        <w:t xml:space="preserve"> and </w:t>
      </w:r>
      <w:r w:rsidR="00B744C1" w:rsidRPr="00B744C1">
        <w:rPr>
          <w:b/>
          <w:sz w:val="22"/>
          <w:lang w:val="pt-BR"/>
        </w:rPr>
        <w:t>“SoW”</w:t>
      </w:r>
      <w:r w:rsidR="00B744C1">
        <w:rPr>
          <w:sz w:val="22"/>
          <w:lang w:val="pt-BR"/>
        </w:rPr>
        <w:t>.</w:t>
      </w:r>
      <w:r w:rsidR="00A97560">
        <w:rPr>
          <w:sz w:val="22"/>
          <w:lang w:val="pt-BR"/>
        </w:rPr>
        <w:t xml:space="preserve"> Here user can add/edit/delete the list of SoW.</w:t>
      </w:r>
    </w:p>
    <w:p w14:paraId="29A39D83" w14:textId="77777777" w:rsidR="00A859A8" w:rsidRDefault="00A859A8" w:rsidP="005A02C9">
      <w:pPr>
        <w:rPr>
          <w:sz w:val="22"/>
          <w:lang w:val="pt-BR"/>
        </w:rPr>
      </w:pPr>
    </w:p>
    <w:p w14:paraId="1880294A" w14:textId="3565ECC3" w:rsidR="00A859A8" w:rsidRPr="005A02C9" w:rsidRDefault="00A859A8" w:rsidP="005A02C9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2238CE3B" wp14:editId="647A84F0">
            <wp:extent cx="6119495" cy="1753870"/>
            <wp:effectExtent l="19050" t="19050" r="14605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75387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00CC96C" w14:textId="77777777" w:rsidR="00A97560" w:rsidRDefault="00A97560" w:rsidP="00B3597B">
      <w:pPr>
        <w:rPr>
          <w:sz w:val="22"/>
          <w:lang w:val="pt-BR"/>
        </w:rPr>
      </w:pPr>
    </w:p>
    <w:p w14:paraId="5BE50BC6" w14:textId="11FA59CF" w:rsidR="00A97560" w:rsidRDefault="00A97560" w:rsidP="00A97560">
      <w:pPr>
        <w:pStyle w:val="ListParagraph"/>
        <w:numPr>
          <w:ilvl w:val="0"/>
          <w:numId w:val="40"/>
        </w:numPr>
        <w:spacing w:before="0"/>
        <w:jc w:val="left"/>
        <w:rPr>
          <w:rFonts w:eastAsia="Times New Roman"/>
          <w:sz w:val="22"/>
        </w:rPr>
      </w:pPr>
      <w:r w:rsidRPr="00A97560">
        <w:rPr>
          <w:rFonts w:eastAsia="Times New Roman"/>
          <w:b/>
          <w:bCs/>
          <w:sz w:val="22"/>
        </w:rPr>
        <w:t>Technology</w:t>
      </w:r>
      <w:r w:rsidRPr="00A97560">
        <w:rPr>
          <w:rFonts w:eastAsia="Times New Roman"/>
          <w:sz w:val="22"/>
        </w:rPr>
        <w:t xml:space="preserve">: </w:t>
      </w:r>
      <w:r w:rsidR="006E6A75">
        <w:rPr>
          <w:rFonts w:eastAsia="Times New Roman"/>
          <w:sz w:val="22"/>
        </w:rPr>
        <w:t xml:space="preserve">This column contains a dropdown filled with </w:t>
      </w:r>
      <w:r w:rsidR="006E6A75" w:rsidRPr="006E6A75">
        <w:rPr>
          <w:rFonts w:eastAsia="Times New Roman"/>
          <w:b/>
          <w:sz w:val="22"/>
        </w:rPr>
        <w:t>T</w:t>
      </w:r>
      <w:r w:rsidRPr="006E6A75">
        <w:rPr>
          <w:rFonts w:eastAsia="Times New Roman"/>
          <w:b/>
          <w:sz w:val="22"/>
        </w:rPr>
        <w:t>echnology</w:t>
      </w:r>
      <w:r w:rsidRPr="00A97560">
        <w:rPr>
          <w:rFonts w:eastAsia="Times New Roman"/>
          <w:sz w:val="22"/>
        </w:rPr>
        <w:t xml:space="preserve"> created under business object configuration </w:t>
      </w:r>
      <w:r w:rsidR="006E6A75">
        <w:rPr>
          <w:rFonts w:eastAsia="Times New Roman"/>
          <w:sz w:val="22"/>
        </w:rPr>
        <w:t>(Technology data table).</w:t>
      </w:r>
    </w:p>
    <w:p w14:paraId="4C541099" w14:textId="77777777" w:rsidR="006E6A75" w:rsidRPr="00A97560" w:rsidRDefault="006E6A75" w:rsidP="006E6A75">
      <w:pPr>
        <w:pStyle w:val="ListParagraph"/>
        <w:spacing w:before="0"/>
        <w:jc w:val="left"/>
        <w:rPr>
          <w:rFonts w:eastAsia="Times New Roman"/>
          <w:sz w:val="22"/>
        </w:rPr>
      </w:pPr>
    </w:p>
    <w:p w14:paraId="0FE462A1" w14:textId="77777777" w:rsidR="006E6A75" w:rsidRDefault="00A97560" w:rsidP="006E6A75">
      <w:pPr>
        <w:pStyle w:val="ListParagraph"/>
        <w:numPr>
          <w:ilvl w:val="0"/>
          <w:numId w:val="40"/>
        </w:numPr>
        <w:spacing w:before="0"/>
        <w:jc w:val="left"/>
        <w:rPr>
          <w:rFonts w:eastAsia="Times New Roman"/>
          <w:sz w:val="22"/>
        </w:rPr>
      </w:pPr>
      <w:r w:rsidRPr="006E6A75">
        <w:rPr>
          <w:rFonts w:eastAsia="Times New Roman"/>
          <w:b/>
          <w:bCs/>
          <w:sz w:val="22"/>
        </w:rPr>
        <w:t xml:space="preserve">Plant Area: </w:t>
      </w:r>
      <w:r w:rsidR="006E6A75">
        <w:rPr>
          <w:rFonts w:eastAsia="Times New Roman"/>
          <w:sz w:val="22"/>
        </w:rPr>
        <w:t xml:space="preserve">This column contains a dropdown filled with </w:t>
      </w:r>
      <w:r w:rsidR="006E6A75">
        <w:rPr>
          <w:rFonts w:eastAsia="Times New Roman"/>
          <w:b/>
          <w:sz w:val="22"/>
        </w:rPr>
        <w:t>Plant Area</w:t>
      </w:r>
      <w:r w:rsidR="006E6A75" w:rsidRPr="00A97560">
        <w:rPr>
          <w:rFonts w:eastAsia="Times New Roman"/>
          <w:sz w:val="22"/>
        </w:rPr>
        <w:t xml:space="preserve"> created under business object configuration </w:t>
      </w:r>
      <w:r w:rsidR="006E6A75">
        <w:rPr>
          <w:rFonts w:eastAsia="Times New Roman"/>
          <w:sz w:val="22"/>
        </w:rPr>
        <w:t>(Plant Area data table).</w:t>
      </w:r>
    </w:p>
    <w:p w14:paraId="21EEA128" w14:textId="77777777" w:rsidR="006E6A75" w:rsidRPr="006E6A75" w:rsidRDefault="006E6A75" w:rsidP="006E6A75">
      <w:pPr>
        <w:pStyle w:val="ListParagraph"/>
        <w:rPr>
          <w:rFonts w:eastAsia="Times New Roman"/>
          <w:b/>
          <w:bCs/>
          <w:sz w:val="22"/>
        </w:rPr>
      </w:pPr>
    </w:p>
    <w:p w14:paraId="20059C96" w14:textId="51C190C3" w:rsidR="00AC2E11" w:rsidRPr="006E6A75" w:rsidRDefault="00A97560" w:rsidP="006E6A75">
      <w:pPr>
        <w:pStyle w:val="ListParagraph"/>
        <w:numPr>
          <w:ilvl w:val="0"/>
          <w:numId w:val="40"/>
        </w:numPr>
        <w:spacing w:before="0"/>
        <w:jc w:val="left"/>
        <w:rPr>
          <w:rFonts w:eastAsia="Times New Roman"/>
          <w:sz w:val="22"/>
        </w:rPr>
      </w:pPr>
      <w:r w:rsidRPr="006E6A75">
        <w:rPr>
          <w:rFonts w:eastAsia="Times New Roman"/>
          <w:b/>
          <w:bCs/>
          <w:sz w:val="22"/>
        </w:rPr>
        <w:t xml:space="preserve">SoW: </w:t>
      </w:r>
      <w:r w:rsidR="006E6A75">
        <w:rPr>
          <w:rFonts w:eastAsia="Times New Roman"/>
          <w:bCs/>
          <w:sz w:val="22"/>
        </w:rPr>
        <w:t xml:space="preserve">This is the </w:t>
      </w:r>
      <w:r w:rsidR="006E6A75">
        <w:rPr>
          <w:rFonts w:eastAsia="Times New Roman"/>
          <w:sz w:val="22"/>
        </w:rPr>
        <w:t>o</w:t>
      </w:r>
      <w:r w:rsidRPr="006E6A75">
        <w:rPr>
          <w:rFonts w:eastAsia="Times New Roman"/>
          <w:sz w:val="22"/>
        </w:rPr>
        <w:t>pen text</w:t>
      </w:r>
      <w:r w:rsidRPr="006E6A75">
        <w:rPr>
          <w:rFonts w:eastAsia="Times New Roman"/>
          <w:b/>
          <w:bCs/>
          <w:sz w:val="22"/>
        </w:rPr>
        <w:t xml:space="preserve"> </w:t>
      </w:r>
      <w:r w:rsidRPr="006E6A75">
        <w:rPr>
          <w:rFonts w:eastAsia="Times New Roman"/>
          <w:sz w:val="22"/>
        </w:rPr>
        <w:t>for manual entry</w:t>
      </w:r>
      <w:r w:rsidR="006E6A75">
        <w:rPr>
          <w:rFonts w:eastAsia="Times New Roman"/>
          <w:b/>
          <w:bCs/>
          <w:sz w:val="22"/>
        </w:rPr>
        <w:t>.</w:t>
      </w:r>
    </w:p>
    <w:p w14:paraId="09DB77AA" w14:textId="77777777" w:rsidR="006E6A75" w:rsidRPr="006E6A75" w:rsidRDefault="006E6A75" w:rsidP="006E6A75">
      <w:pPr>
        <w:spacing w:before="0"/>
        <w:jc w:val="left"/>
        <w:rPr>
          <w:rFonts w:eastAsia="Times New Roman"/>
          <w:sz w:val="22"/>
        </w:rPr>
      </w:pPr>
    </w:p>
    <w:p w14:paraId="78960744" w14:textId="203916E4" w:rsidR="00AC2E11" w:rsidRDefault="00B13C0A" w:rsidP="00AC2E11">
      <w:pPr>
        <w:pStyle w:val="Heading2"/>
      </w:pPr>
      <w:bookmarkStart w:id="4" w:name="_Toc65671275"/>
      <w:r>
        <w:lastRenderedPageBreak/>
        <w:t>User control for Scope of Work</w:t>
      </w:r>
      <w:r w:rsidR="00AC2E11" w:rsidRPr="000302F4">
        <w:t>:</w:t>
      </w:r>
      <w:bookmarkEnd w:id="4"/>
    </w:p>
    <w:p w14:paraId="1927CEBC" w14:textId="0ECBDCC3" w:rsidR="0031168B" w:rsidRDefault="0031168B" w:rsidP="0031168B">
      <w:pPr>
        <w:rPr>
          <w:sz w:val="22"/>
          <w:lang w:val="pt-BR"/>
        </w:rPr>
      </w:pPr>
      <w:r w:rsidRPr="0031168B">
        <w:rPr>
          <w:sz w:val="22"/>
          <w:lang w:val="pt-BR"/>
        </w:rPr>
        <w:t xml:space="preserve">Here we have developed a </w:t>
      </w:r>
      <w:r w:rsidR="00B54DF2">
        <w:rPr>
          <w:sz w:val="22"/>
          <w:lang w:val="pt-BR"/>
        </w:rPr>
        <w:t xml:space="preserve">new </w:t>
      </w:r>
      <w:r w:rsidRPr="0031168B">
        <w:rPr>
          <w:sz w:val="22"/>
          <w:lang w:val="pt-BR"/>
        </w:rPr>
        <w:t xml:space="preserve">user control for </w:t>
      </w:r>
      <w:r w:rsidRPr="00B54DF2">
        <w:rPr>
          <w:b/>
          <w:sz w:val="22"/>
          <w:lang w:val="pt-BR"/>
        </w:rPr>
        <w:t>“Scope of Work”</w:t>
      </w:r>
      <w:r w:rsidRPr="0031168B">
        <w:rPr>
          <w:sz w:val="22"/>
          <w:lang w:val="pt-BR"/>
        </w:rPr>
        <w:t xml:space="preserve"> which is used in the procurement plan form. This User control is a text box with an icon.</w:t>
      </w:r>
    </w:p>
    <w:p w14:paraId="07532C29" w14:textId="19E90D80" w:rsidR="00092D4A" w:rsidRDefault="00092D4A" w:rsidP="0031168B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7CADB097" wp14:editId="097FCFCA">
            <wp:extent cx="6119495" cy="1733550"/>
            <wp:effectExtent l="19050" t="19050" r="14605" b="190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7335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E3FEC9" w14:textId="5CAD50C2" w:rsidR="00092D4A" w:rsidRDefault="00092D4A" w:rsidP="0031168B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00001605" wp14:editId="1290A1E9">
            <wp:extent cx="6119495" cy="2425065"/>
            <wp:effectExtent l="19050" t="19050" r="14605" b="133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425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D53F040" w14:textId="1834C9B4" w:rsidR="009E1551" w:rsidRDefault="0010620E" w:rsidP="0031168B">
      <w:pPr>
        <w:rPr>
          <w:sz w:val="22"/>
          <w:lang w:val="pt-BR"/>
        </w:rPr>
      </w:pPr>
      <w:r>
        <w:rPr>
          <w:sz w:val="22"/>
          <w:lang w:val="pt-BR"/>
        </w:rPr>
        <w:t xml:space="preserve">With one click of Icon, a pop-up will open with the columns </w:t>
      </w:r>
      <w:r w:rsidRPr="0010620E">
        <w:rPr>
          <w:b/>
          <w:sz w:val="22"/>
          <w:lang w:val="pt-BR"/>
        </w:rPr>
        <w:t>Technology, Plant Area</w:t>
      </w:r>
      <w:r>
        <w:rPr>
          <w:sz w:val="22"/>
          <w:lang w:val="pt-BR"/>
        </w:rPr>
        <w:t xml:space="preserve">, </w:t>
      </w:r>
      <w:r w:rsidRPr="0010620E">
        <w:rPr>
          <w:b/>
          <w:sz w:val="22"/>
          <w:lang w:val="pt-BR"/>
        </w:rPr>
        <w:t>SoW</w:t>
      </w:r>
      <w:r>
        <w:rPr>
          <w:sz w:val="22"/>
          <w:lang w:val="pt-BR"/>
        </w:rPr>
        <w:t xml:space="preserve">, and </w:t>
      </w:r>
      <w:r w:rsidRPr="0010620E">
        <w:rPr>
          <w:b/>
          <w:sz w:val="22"/>
          <w:lang w:val="pt-BR"/>
        </w:rPr>
        <w:t>Bind</w:t>
      </w:r>
      <w:r w:rsidR="00991F4E">
        <w:rPr>
          <w:b/>
          <w:sz w:val="22"/>
          <w:lang w:val="pt-BR"/>
        </w:rPr>
        <w:t xml:space="preserve"> (Check Box)</w:t>
      </w:r>
      <w:r>
        <w:rPr>
          <w:sz w:val="22"/>
          <w:lang w:val="pt-BR"/>
        </w:rPr>
        <w:t>. These columns will show the data user has created on the “</w:t>
      </w:r>
      <w:r w:rsidRPr="0010620E">
        <w:rPr>
          <w:b/>
          <w:sz w:val="22"/>
          <w:lang w:val="pt-BR"/>
        </w:rPr>
        <w:t>Scope of Work</w:t>
      </w:r>
      <w:r>
        <w:rPr>
          <w:b/>
          <w:sz w:val="22"/>
          <w:lang w:val="pt-BR"/>
        </w:rPr>
        <w:t>”</w:t>
      </w:r>
      <w:r>
        <w:rPr>
          <w:sz w:val="22"/>
          <w:lang w:val="pt-BR"/>
        </w:rPr>
        <w:t xml:space="preserve"> page under standard code.</w:t>
      </w:r>
    </w:p>
    <w:p w14:paraId="10E4F1DF" w14:textId="2B92C697" w:rsidR="0010620E" w:rsidRDefault="0010620E" w:rsidP="0031168B">
      <w:pPr>
        <w:rPr>
          <w:sz w:val="22"/>
          <w:lang w:val="pt-BR"/>
        </w:rPr>
      </w:pPr>
      <w:r>
        <w:rPr>
          <w:sz w:val="22"/>
          <w:lang w:val="pt-BR"/>
        </w:rPr>
        <w:t xml:space="preserve">We have implemented the real-time filters on columns and the list will be filtered as per the </w:t>
      </w:r>
      <w:r w:rsidRPr="00FD44C0">
        <w:rPr>
          <w:b/>
          <w:sz w:val="22"/>
          <w:lang w:val="pt-BR"/>
        </w:rPr>
        <w:t>Technology</w:t>
      </w:r>
      <w:r>
        <w:rPr>
          <w:sz w:val="22"/>
          <w:lang w:val="pt-BR"/>
        </w:rPr>
        <w:t xml:space="preserve"> selected in the project.</w:t>
      </w:r>
    </w:p>
    <w:p w14:paraId="3C2ABB02" w14:textId="7EFD4771" w:rsidR="009E1551" w:rsidRDefault="009E1551" w:rsidP="0031168B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55AAA68C" wp14:editId="71A1FF25">
            <wp:extent cx="6119495" cy="2019300"/>
            <wp:effectExtent l="19050" t="19050" r="1460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019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9A8FC12" w14:textId="7FDF82DE" w:rsidR="00FD44C0" w:rsidRDefault="008425CD" w:rsidP="0031168B">
      <w:pPr>
        <w:rPr>
          <w:sz w:val="22"/>
          <w:lang w:val="pt-BR"/>
        </w:rPr>
      </w:pPr>
      <w:r>
        <w:rPr>
          <w:sz w:val="22"/>
          <w:lang w:val="pt-BR"/>
        </w:rPr>
        <w:lastRenderedPageBreak/>
        <w:t xml:space="preserve">A new function will make a text by combining all the </w:t>
      </w:r>
      <w:r w:rsidR="00FD44C0">
        <w:rPr>
          <w:sz w:val="22"/>
          <w:lang w:val="pt-BR"/>
        </w:rPr>
        <w:t>selected texts</w:t>
      </w:r>
      <w:r>
        <w:rPr>
          <w:sz w:val="22"/>
          <w:lang w:val="pt-BR"/>
        </w:rPr>
        <w:t xml:space="preserve"> from the </w:t>
      </w:r>
      <w:r w:rsidRPr="00FD44C0">
        <w:rPr>
          <w:b/>
          <w:sz w:val="22"/>
          <w:lang w:val="pt-BR"/>
        </w:rPr>
        <w:t>SoW</w:t>
      </w:r>
      <w:r>
        <w:rPr>
          <w:sz w:val="22"/>
          <w:lang w:val="pt-BR"/>
        </w:rPr>
        <w:t xml:space="preserve"> columns (top to bottom order).</w:t>
      </w:r>
      <w:r w:rsidR="00FD44C0">
        <w:rPr>
          <w:sz w:val="22"/>
          <w:lang w:val="pt-BR"/>
        </w:rPr>
        <w:t xml:space="preserve"> And this text will be visible in the “</w:t>
      </w:r>
      <w:r w:rsidR="00FD44C0" w:rsidRPr="00FD44C0">
        <w:rPr>
          <w:b/>
          <w:sz w:val="22"/>
          <w:lang w:val="pt-BR"/>
        </w:rPr>
        <w:t>Scope of Work</w:t>
      </w:r>
      <w:r w:rsidR="00FD44C0">
        <w:rPr>
          <w:b/>
          <w:sz w:val="22"/>
          <w:lang w:val="pt-BR"/>
        </w:rPr>
        <w:t>”</w:t>
      </w:r>
      <w:r w:rsidR="00FD44C0">
        <w:rPr>
          <w:sz w:val="22"/>
          <w:lang w:val="pt-BR"/>
        </w:rPr>
        <w:t xml:space="preserve"> text box</w:t>
      </w:r>
      <w:r w:rsidR="00701BAE">
        <w:rPr>
          <w:sz w:val="22"/>
          <w:lang w:val="pt-BR"/>
        </w:rPr>
        <w:t>, this text box will be non-editable.</w:t>
      </w:r>
    </w:p>
    <w:p w14:paraId="08581E6F" w14:textId="080356E3" w:rsidR="00C10EE0" w:rsidRDefault="00C10EE0" w:rsidP="00AC2944">
      <w:pPr>
        <w:rPr>
          <w:sz w:val="22"/>
          <w:lang w:val="pt-BR"/>
        </w:rPr>
      </w:pPr>
      <w:r>
        <w:t xml:space="preserve">We have set Max. Length </w:t>
      </w:r>
      <w:r>
        <w:rPr>
          <w:b/>
          <w:bCs/>
        </w:rPr>
        <w:t>200</w:t>
      </w:r>
      <w:r>
        <w:t xml:space="preserve"> for showing selected </w:t>
      </w:r>
      <w:r>
        <w:rPr>
          <w:b/>
          <w:bCs/>
        </w:rPr>
        <w:t>SoW</w:t>
      </w:r>
      <w:r>
        <w:t xml:space="preserve"> in the text box. We have keep design aligned with other controls over the form. We have showed selected SoW on Tooltip of textbox</w:t>
      </w:r>
      <w:r>
        <w:rPr>
          <w:sz w:val="22"/>
          <w:lang w:val="pt-BR"/>
        </w:rPr>
        <w:t>.</w:t>
      </w:r>
    </w:p>
    <w:p w14:paraId="471FD2CA" w14:textId="75221F80" w:rsidR="00C10EE0" w:rsidRDefault="00C10EE0" w:rsidP="00AC2944">
      <w:pPr>
        <w:rPr>
          <w:sz w:val="22"/>
          <w:lang w:val="pt-BR"/>
        </w:rPr>
      </w:pPr>
      <w:r>
        <w:rPr>
          <w:noProof/>
        </w:rPr>
        <w:drawing>
          <wp:inline distT="0" distB="0" distL="0" distR="0" wp14:anchorId="2F83FD99" wp14:editId="02D9007E">
            <wp:extent cx="4066667" cy="1104762"/>
            <wp:effectExtent l="19050" t="19050" r="10160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66667" cy="11047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DFA73D" w14:textId="37944BE9" w:rsidR="00D50FA6" w:rsidRDefault="00D06C9F" w:rsidP="00AC2944">
      <w:pPr>
        <w:rPr>
          <w:rFonts w:ascii="Calibri" w:eastAsia="Calibri" w:hAnsi="Calibri" w:cs="Calibri"/>
          <w:sz w:val="22"/>
        </w:rPr>
      </w:pPr>
      <w:r>
        <w:rPr>
          <w:sz w:val="22"/>
          <w:lang w:val="pt-BR"/>
        </w:rPr>
        <w:t xml:space="preserve">Here we have also given the possibility to the user to see the previous selection and modify the </w:t>
      </w:r>
      <w:r w:rsidRPr="00D06C9F">
        <w:rPr>
          <w:b/>
          <w:sz w:val="22"/>
          <w:lang w:val="pt-BR"/>
        </w:rPr>
        <w:t xml:space="preserve">“Scope of Work” </w:t>
      </w:r>
      <w:r>
        <w:rPr>
          <w:sz w:val="22"/>
          <w:lang w:val="pt-BR"/>
        </w:rPr>
        <w:t>text.</w:t>
      </w:r>
      <w:r w:rsidR="00CC0E75" w:rsidRPr="00CC0E75">
        <w:rPr>
          <w:rFonts w:ascii="Calibri" w:eastAsia="Calibri" w:hAnsi="Calibri" w:cs="Calibri"/>
        </w:rPr>
        <w:t xml:space="preserve"> </w:t>
      </w:r>
      <w:r w:rsidR="00CC0E75" w:rsidRPr="00CC0E75">
        <w:rPr>
          <w:rFonts w:ascii="Calibri" w:eastAsia="Calibri" w:hAnsi="Calibri" w:cs="Calibri"/>
          <w:sz w:val="22"/>
        </w:rPr>
        <w:t xml:space="preserve">Once the </w:t>
      </w:r>
      <w:r w:rsidR="00CC0E75" w:rsidRPr="00CC0E75">
        <w:rPr>
          <w:rFonts w:ascii="Calibri" w:eastAsia="Calibri" w:hAnsi="Calibri" w:cs="Calibri"/>
          <w:b/>
          <w:sz w:val="22"/>
        </w:rPr>
        <w:t>SOW</w:t>
      </w:r>
      <w:r w:rsidR="00CC0E75" w:rsidRPr="00CC0E75">
        <w:rPr>
          <w:rFonts w:ascii="Calibri" w:eastAsia="Calibri" w:hAnsi="Calibri" w:cs="Calibri"/>
          <w:sz w:val="22"/>
        </w:rPr>
        <w:t xml:space="preserve"> is created/saved, if the </w:t>
      </w:r>
      <w:r w:rsidR="00CC0E75">
        <w:rPr>
          <w:rFonts w:ascii="Calibri" w:eastAsia="Calibri" w:hAnsi="Calibri" w:cs="Calibri"/>
          <w:sz w:val="22"/>
        </w:rPr>
        <w:t>u</w:t>
      </w:r>
      <w:r w:rsidR="00CC0E75" w:rsidRPr="00CC0E75">
        <w:rPr>
          <w:rFonts w:ascii="Calibri" w:eastAsia="Calibri" w:hAnsi="Calibri" w:cs="Calibri"/>
          <w:sz w:val="22"/>
        </w:rPr>
        <w:t>ser click</w:t>
      </w:r>
      <w:r w:rsidR="00CC0E75">
        <w:rPr>
          <w:rFonts w:ascii="Calibri" w:eastAsia="Calibri" w:hAnsi="Calibri" w:cs="Calibri"/>
          <w:sz w:val="22"/>
        </w:rPr>
        <w:t>s</w:t>
      </w:r>
      <w:r w:rsidR="00CC0E75" w:rsidRPr="00CC0E75">
        <w:rPr>
          <w:rFonts w:ascii="Calibri" w:eastAsia="Calibri" w:hAnsi="Calibri" w:cs="Calibri"/>
          <w:sz w:val="22"/>
        </w:rPr>
        <w:t xml:space="preserve"> again on the Icon, the </w:t>
      </w:r>
      <w:r w:rsidR="00CC0E75" w:rsidRPr="00CC0E75">
        <w:rPr>
          <w:rFonts w:ascii="Calibri" w:eastAsia="Calibri" w:hAnsi="Calibri" w:cs="Calibri"/>
          <w:b/>
          <w:sz w:val="22"/>
        </w:rPr>
        <w:t>SoW</w:t>
      </w:r>
      <w:r w:rsidR="00CC0E75" w:rsidRPr="00CC0E75">
        <w:rPr>
          <w:rFonts w:ascii="Calibri" w:eastAsia="Calibri" w:hAnsi="Calibri" w:cs="Calibri"/>
          <w:sz w:val="22"/>
        </w:rPr>
        <w:t xml:space="preserve"> Text Creation Popup will appear </w:t>
      </w:r>
      <w:r w:rsidR="00CC0E75" w:rsidRPr="00CC0E75">
        <w:rPr>
          <w:rFonts w:ascii="Calibri" w:eastAsia="Calibri" w:hAnsi="Calibri" w:cs="Calibri"/>
          <w:bCs/>
          <w:sz w:val="22"/>
        </w:rPr>
        <w:t>showing the previous selection</w:t>
      </w:r>
      <w:r w:rsidR="00CC0E75" w:rsidRPr="00CC0E75">
        <w:rPr>
          <w:rFonts w:ascii="Calibri" w:eastAsia="Calibri" w:hAnsi="Calibri" w:cs="Calibri"/>
          <w:sz w:val="22"/>
        </w:rPr>
        <w:t xml:space="preserve"> and giving also the possibility to the user to change selections </w:t>
      </w:r>
      <w:r w:rsidR="00CC0E75">
        <w:rPr>
          <w:rFonts w:ascii="Calibri" w:eastAsia="Calibri" w:hAnsi="Calibri" w:cs="Calibri"/>
          <w:sz w:val="22"/>
        </w:rPr>
        <w:t xml:space="preserve">to modify the </w:t>
      </w:r>
      <w:r w:rsidR="00CC0E75" w:rsidRPr="00CC0E75">
        <w:rPr>
          <w:rFonts w:ascii="Calibri" w:eastAsia="Calibri" w:hAnsi="Calibri" w:cs="Calibri"/>
          <w:b/>
          <w:sz w:val="22"/>
        </w:rPr>
        <w:t>SOW</w:t>
      </w:r>
      <w:r w:rsidR="00AC2944">
        <w:rPr>
          <w:rFonts w:ascii="Calibri" w:eastAsia="Calibri" w:hAnsi="Calibri" w:cs="Calibri"/>
          <w:sz w:val="22"/>
        </w:rPr>
        <w:t>.</w:t>
      </w:r>
    </w:p>
    <w:p w14:paraId="46D77719" w14:textId="77777777" w:rsidR="00AC2944" w:rsidRDefault="00AC2944" w:rsidP="00AC2944">
      <w:pPr>
        <w:rPr>
          <w:rFonts w:ascii="Calibri" w:eastAsia="Calibri" w:hAnsi="Calibri" w:cs="Calibri"/>
          <w:sz w:val="22"/>
        </w:rPr>
      </w:pPr>
    </w:p>
    <w:p w14:paraId="43DE92F3" w14:textId="42094B26" w:rsidR="00F0791C" w:rsidRDefault="00F0791C" w:rsidP="00F0791C">
      <w:pPr>
        <w:pStyle w:val="Heading2"/>
      </w:pPr>
      <w:bookmarkStart w:id="5" w:name="_Toc65671276"/>
      <w:r>
        <w:t>Changes in cost element creation:</w:t>
      </w:r>
      <w:bookmarkEnd w:id="5"/>
    </w:p>
    <w:p w14:paraId="5079AFE1" w14:textId="657622D1" w:rsidR="008336A8" w:rsidRPr="008336A8" w:rsidRDefault="008336A8" w:rsidP="008336A8">
      <w:pPr>
        <w:spacing w:before="0"/>
        <w:jc w:val="left"/>
        <w:rPr>
          <w:rFonts w:eastAsia="Times New Roman"/>
          <w:b/>
          <w:bCs/>
          <w:sz w:val="22"/>
        </w:rPr>
      </w:pPr>
      <w:r w:rsidRPr="008336A8">
        <w:rPr>
          <w:rFonts w:eastAsia="Times New Roman"/>
          <w:sz w:val="22"/>
        </w:rPr>
        <w:t xml:space="preserve">As we are referring </w:t>
      </w:r>
      <w:r w:rsidRPr="008336A8">
        <w:rPr>
          <w:rFonts w:eastAsia="Times New Roman"/>
          <w:b/>
          <w:sz w:val="22"/>
        </w:rPr>
        <w:t>SoW</w:t>
      </w:r>
      <w:r w:rsidRPr="008336A8">
        <w:rPr>
          <w:rFonts w:eastAsia="Times New Roman"/>
          <w:sz w:val="22"/>
        </w:rPr>
        <w:t xml:space="preserve"> value for cost Element description, Now with the new approach, </w:t>
      </w:r>
      <w:r>
        <w:rPr>
          <w:rFonts w:eastAsia="Times New Roman"/>
          <w:sz w:val="22"/>
        </w:rPr>
        <w:t xml:space="preserve">the </w:t>
      </w:r>
      <w:r w:rsidRPr="008336A8">
        <w:rPr>
          <w:rFonts w:eastAsia="Times New Roman"/>
          <w:sz w:val="22"/>
        </w:rPr>
        <w:t xml:space="preserve">length of </w:t>
      </w:r>
      <w:r>
        <w:rPr>
          <w:rFonts w:eastAsia="Times New Roman"/>
          <w:sz w:val="22"/>
        </w:rPr>
        <w:t xml:space="preserve">the </w:t>
      </w:r>
      <w:r w:rsidRPr="008336A8">
        <w:rPr>
          <w:rFonts w:eastAsia="Times New Roman"/>
          <w:sz w:val="22"/>
        </w:rPr>
        <w:t xml:space="preserve">cost element description will be 80 characters and we need to truncate text exceeding </w:t>
      </w:r>
      <w:r>
        <w:rPr>
          <w:rFonts w:eastAsia="Times New Roman"/>
          <w:sz w:val="22"/>
        </w:rPr>
        <w:t xml:space="preserve">the </w:t>
      </w:r>
      <w:r w:rsidRPr="008336A8">
        <w:rPr>
          <w:rFonts w:eastAsia="Times New Roman"/>
          <w:sz w:val="22"/>
        </w:rPr>
        <w:t xml:space="preserve">length of 80 characters in </w:t>
      </w:r>
      <w:r>
        <w:rPr>
          <w:rFonts w:eastAsia="Times New Roman"/>
          <w:sz w:val="22"/>
        </w:rPr>
        <w:t>the c</w:t>
      </w:r>
      <w:r w:rsidRPr="008336A8">
        <w:rPr>
          <w:rFonts w:eastAsia="Times New Roman"/>
          <w:sz w:val="22"/>
        </w:rPr>
        <w:t xml:space="preserve">ost element description. </w:t>
      </w:r>
    </w:p>
    <w:p w14:paraId="01E41769" w14:textId="3047E06E" w:rsidR="0010786A" w:rsidRPr="0010786A" w:rsidRDefault="0010786A" w:rsidP="008336A8">
      <w:pPr>
        <w:spacing w:before="0"/>
        <w:jc w:val="left"/>
        <w:rPr>
          <w:lang w:val="pt-BR"/>
        </w:rPr>
      </w:pPr>
    </w:p>
    <w:p w14:paraId="16942D46" w14:textId="2CAF28EB" w:rsidR="00711437" w:rsidRDefault="002E2C55" w:rsidP="00711437">
      <w:pPr>
        <w:rPr>
          <w:lang w:val="pt-BR"/>
        </w:rPr>
      </w:pPr>
      <w:r>
        <w:rPr>
          <w:noProof/>
        </w:rPr>
        <w:drawing>
          <wp:inline distT="0" distB="0" distL="0" distR="0" wp14:anchorId="56C18E32" wp14:editId="53A0F1B4">
            <wp:extent cx="6119495" cy="1183640"/>
            <wp:effectExtent l="19050" t="19050" r="14605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1836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0656D57" w14:textId="77777777" w:rsidR="002E2C55" w:rsidRDefault="002E2C55" w:rsidP="00711437">
      <w:pPr>
        <w:rPr>
          <w:lang w:val="pt-BR"/>
        </w:rPr>
      </w:pPr>
    </w:p>
    <w:p w14:paraId="2E20927A" w14:textId="65CB20D4" w:rsidR="002E2C55" w:rsidRPr="00711437" w:rsidRDefault="002E2C55" w:rsidP="00711437">
      <w:pPr>
        <w:rPr>
          <w:lang w:val="pt-BR"/>
        </w:rPr>
      </w:pPr>
      <w:r>
        <w:rPr>
          <w:noProof/>
        </w:rPr>
        <w:drawing>
          <wp:inline distT="0" distB="0" distL="0" distR="0" wp14:anchorId="3CB75BDA" wp14:editId="2EC5987E">
            <wp:extent cx="5236494" cy="2622430"/>
            <wp:effectExtent l="19050" t="19050" r="21590" b="260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0021" cy="26392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799391" w14:textId="327697ED" w:rsidR="008420CB" w:rsidRPr="00805C18" w:rsidRDefault="00805C18" w:rsidP="00BF1D98">
      <w:pPr>
        <w:rPr>
          <w:sz w:val="22"/>
          <w:lang w:val="pt-BR"/>
        </w:rPr>
      </w:pPr>
      <w:r>
        <w:rPr>
          <w:sz w:val="22"/>
          <w:lang w:val="pt-BR"/>
        </w:rPr>
        <w:tab/>
      </w:r>
    </w:p>
    <w:sectPr w:rsidR="008420CB" w:rsidRPr="00805C18" w:rsidSect="006A69CF">
      <w:footerReference w:type="default" r:id="rId17"/>
      <w:pgSz w:w="11906" w:h="16838"/>
      <w:pgMar w:top="1559" w:right="851" w:bottom="992" w:left="1418" w:header="709" w:footer="0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1A3E3B" w14:textId="77777777" w:rsidR="00160105" w:rsidRDefault="00160105" w:rsidP="00692022">
      <w:r>
        <w:separator/>
      </w:r>
    </w:p>
  </w:endnote>
  <w:endnote w:type="continuationSeparator" w:id="0">
    <w:p w14:paraId="1CFE5159" w14:textId="77777777" w:rsidR="00160105" w:rsidRDefault="00160105" w:rsidP="006920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lbertus Extra Bold">
    <w:altName w:val="Arial"/>
    <w:charset w:val="00"/>
    <w:family w:val="swiss"/>
    <w:pitch w:val="variable"/>
    <w:sig w:usb0="00000007" w:usb1="00000000" w:usb2="00000000" w:usb3="00000000" w:csb0="00000093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609" w:type="dxa"/>
      <w:tblInd w:w="-459" w:type="dxa"/>
      <w:tblBorders>
        <w:top w:val="single" w:sz="2" w:space="0" w:color="A6A6A6" w:themeColor="background1" w:themeShade="A6"/>
      </w:tblBorders>
      <w:tblLook w:val="04A0" w:firstRow="1" w:lastRow="0" w:firstColumn="1" w:lastColumn="0" w:noHBand="0" w:noVBand="1"/>
    </w:tblPr>
    <w:tblGrid>
      <w:gridCol w:w="4284"/>
      <w:gridCol w:w="5013"/>
      <w:gridCol w:w="1312"/>
    </w:tblGrid>
    <w:tr w:rsidR="00A93328" w:rsidRPr="00933F79" w14:paraId="166E541A" w14:textId="77777777" w:rsidTr="00090F83">
      <w:trPr>
        <w:trHeight w:val="1336"/>
      </w:trPr>
      <w:tc>
        <w:tcPr>
          <w:tcW w:w="4284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6285C65" w14:textId="0856C8C0" w:rsidR="00A93328" w:rsidRPr="00D5245E" w:rsidRDefault="00A93328" w:rsidP="00692022">
          <w:pPr>
            <w:rPr>
              <w:lang w:val="pt-BR" w:eastAsia="en-GB"/>
            </w:rPr>
          </w:pPr>
          <w:r w:rsidRPr="00A6242D">
            <w:rPr>
              <w:rFonts w:cstheme="minorHAnsi"/>
              <w:b/>
              <w:bCs/>
              <w:noProof/>
              <w:color w:val="595959" w:themeColor="text1" w:themeTint="A6"/>
              <w:sz w:val="36"/>
              <w:szCs w:val="36"/>
            </w:rPr>
            <w:drawing>
              <wp:anchor distT="0" distB="0" distL="114300" distR="114300" simplePos="0" relativeHeight="251688448" behindDoc="0" locked="0" layoutInCell="1" allowOverlap="1" wp14:anchorId="046011F2" wp14:editId="1417CBFB">
                <wp:simplePos x="0" y="0"/>
                <wp:positionH relativeFrom="column">
                  <wp:posOffset>-66675</wp:posOffset>
                </wp:positionH>
                <wp:positionV relativeFrom="paragraph">
                  <wp:posOffset>-471170</wp:posOffset>
                </wp:positionV>
                <wp:extent cx="2543175" cy="514350"/>
                <wp:effectExtent l="0" t="0" r="9525" b="0"/>
                <wp:wrapSquare wrapText="bothSides"/>
                <wp:docPr id="326" name="Immagine 2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PROJECT OBJECTS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543175" cy="5143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013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4BDA420E" w14:textId="6CC52F51" w:rsidR="00A93328" w:rsidRPr="00F16B2C" w:rsidRDefault="00BA4F6B" w:rsidP="006569A2">
          <w:pPr>
            <w:pStyle w:val="Footer"/>
            <w:jc w:val="center"/>
            <w:rPr>
              <w:color w:val="595959" w:themeColor="text1" w:themeTint="A6"/>
              <w:sz w:val="22"/>
            </w:rPr>
          </w:pPr>
          <w:r>
            <w:rPr>
              <w:color w:val="595959" w:themeColor="text1" w:themeTint="A6"/>
              <w:sz w:val="22"/>
            </w:rPr>
            <w:t>HELP MODULE – Release Note</w:t>
          </w:r>
        </w:p>
      </w:tc>
      <w:tc>
        <w:tcPr>
          <w:tcW w:w="1312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0F24EB94" w14:textId="5BC04AF7" w:rsidR="00A93328" w:rsidRPr="00933F79" w:rsidRDefault="00A93328" w:rsidP="0086682E">
          <w:pPr>
            <w:pStyle w:val="Footer"/>
            <w:jc w:val="right"/>
            <w:rPr>
              <w:color w:val="595959" w:themeColor="text1" w:themeTint="A6"/>
            </w:rPr>
          </w:pPr>
          <w:r w:rsidRPr="0086682E">
            <w:rPr>
              <w:color w:val="595959" w:themeColor="text1" w:themeTint="A6"/>
            </w:rPr>
            <w:t xml:space="preserve">Page </w:t>
          </w:r>
          <w:r w:rsidRPr="0086682E">
            <w:rPr>
              <w:b/>
              <w:bCs/>
              <w:color w:val="595959" w:themeColor="text1" w:themeTint="A6"/>
            </w:rPr>
            <w:fldChar w:fldCharType="begin"/>
          </w:r>
          <w:r w:rsidRPr="0086682E">
            <w:rPr>
              <w:b/>
              <w:bCs/>
              <w:color w:val="595959" w:themeColor="text1" w:themeTint="A6"/>
            </w:rPr>
            <w:instrText xml:space="preserve"> PAGE  \* Arabic  \* MERGEFORMAT </w:instrText>
          </w:r>
          <w:r w:rsidRPr="0086682E">
            <w:rPr>
              <w:b/>
              <w:bCs/>
              <w:color w:val="595959" w:themeColor="text1" w:themeTint="A6"/>
            </w:rPr>
            <w:fldChar w:fldCharType="separate"/>
          </w:r>
          <w:r w:rsidR="00536E7A">
            <w:rPr>
              <w:b/>
              <w:bCs/>
              <w:color w:val="595959" w:themeColor="text1" w:themeTint="A6"/>
            </w:rPr>
            <w:t>3</w:t>
          </w:r>
          <w:r w:rsidRPr="0086682E">
            <w:rPr>
              <w:b/>
              <w:bCs/>
              <w:color w:val="595959" w:themeColor="text1" w:themeTint="A6"/>
            </w:rPr>
            <w:fldChar w:fldCharType="end"/>
          </w:r>
          <w:r w:rsidRPr="0086682E">
            <w:rPr>
              <w:color w:val="595959" w:themeColor="text1" w:themeTint="A6"/>
            </w:rPr>
            <w:t xml:space="preserve"> of </w:t>
          </w:r>
          <w:r w:rsidRPr="0086682E">
            <w:rPr>
              <w:b/>
              <w:bCs/>
              <w:color w:val="595959" w:themeColor="text1" w:themeTint="A6"/>
            </w:rPr>
            <w:fldChar w:fldCharType="begin"/>
          </w:r>
          <w:r w:rsidRPr="0086682E">
            <w:rPr>
              <w:b/>
              <w:bCs/>
              <w:color w:val="595959" w:themeColor="text1" w:themeTint="A6"/>
            </w:rPr>
            <w:instrText xml:space="preserve"> NUMPAGES  \* Arabic  \* MERGEFORMAT </w:instrText>
          </w:r>
          <w:r w:rsidRPr="0086682E">
            <w:rPr>
              <w:b/>
              <w:bCs/>
              <w:color w:val="595959" w:themeColor="text1" w:themeTint="A6"/>
            </w:rPr>
            <w:fldChar w:fldCharType="separate"/>
          </w:r>
          <w:r w:rsidR="00536E7A">
            <w:rPr>
              <w:b/>
              <w:bCs/>
              <w:color w:val="595959" w:themeColor="text1" w:themeTint="A6"/>
            </w:rPr>
            <w:t>5</w:t>
          </w:r>
          <w:r w:rsidRPr="0086682E">
            <w:rPr>
              <w:b/>
              <w:bCs/>
              <w:color w:val="595959" w:themeColor="text1" w:themeTint="A6"/>
            </w:rPr>
            <w:fldChar w:fldCharType="end"/>
          </w:r>
        </w:p>
      </w:tc>
    </w:tr>
  </w:tbl>
  <w:p w14:paraId="1F6EA41A" w14:textId="77777777" w:rsidR="00A93328" w:rsidRPr="00B71A5C" w:rsidRDefault="00A93328" w:rsidP="0069202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9F53829" w14:textId="77777777" w:rsidR="00160105" w:rsidRDefault="00160105" w:rsidP="00692022">
      <w:r>
        <w:separator/>
      </w:r>
    </w:p>
  </w:footnote>
  <w:footnote w:type="continuationSeparator" w:id="0">
    <w:p w14:paraId="162E6CBD" w14:textId="77777777" w:rsidR="00160105" w:rsidRDefault="00160105" w:rsidP="006920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8B4AF7E8"/>
    <w:lvl w:ilvl="0">
      <w:start w:val="1"/>
      <w:numFmt w:val="decimal"/>
      <w:pStyle w:val="ListNumber5"/>
      <w:lvlText w:val="%1."/>
      <w:lvlJc w:val="left"/>
      <w:pPr>
        <w:tabs>
          <w:tab w:val="num" w:pos="1132"/>
        </w:tabs>
        <w:ind w:left="1132" w:hanging="360"/>
      </w:pPr>
    </w:lvl>
  </w:abstractNum>
  <w:abstractNum w:abstractNumId="1" w15:restartNumberingAfterBreak="0">
    <w:nsid w:val="FFFFFF7D"/>
    <w:multiLevelType w:val="singleLevel"/>
    <w:tmpl w:val="3DBA7FC4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73CFCB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700A474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343AB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DE486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3661F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F2050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80637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026DD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E43BF"/>
    <w:multiLevelType w:val="hybridMultilevel"/>
    <w:tmpl w:val="49FA6858"/>
    <w:lvl w:ilvl="0" w:tplc="F62A531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BB624F"/>
    <w:multiLevelType w:val="hybridMultilevel"/>
    <w:tmpl w:val="FB14B3B0"/>
    <w:lvl w:ilvl="0" w:tplc="F78AF926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93865B9"/>
    <w:multiLevelType w:val="hybridMultilevel"/>
    <w:tmpl w:val="C7E42054"/>
    <w:lvl w:ilvl="0" w:tplc="F118EC8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D9373E2"/>
    <w:multiLevelType w:val="hybridMultilevel"/>
    <w:tmpl w:val="E0C693F6"/>
    <w:lvl w:ilvl="0" w:tplc="0409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14" w15:restartNumberingAfterBreak="0">
    <w:nsid w:val="12A56597"/>
    <w:multiLevelType w:val="multilevel"/>
    <w:tmpl w:val="545842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1CA471AF"/>
    <w:multiLevelType w:val="hybridMultilevel"/>
    <w:tmpl w:val="EF3EBCF0"/>
    <w:lvl w:ilvl="0" w:tplc="6BDA0E3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E903F5"/>
    <w:multiLevelType w:val="hybridMultilevel"/>
    <w:tmpl w:val="C4CAF9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E8475F"/>
    <w:multiLevelType w:val="hybridMultilevel"/>
    <w:tmpl w:val="B1DCFB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E131A7"/>
    <w:multiLevelType w:val="hybridMultilevel"/>
    <w:tmpl w:val="E18EAE62"/>
    <w:lvl w:ilvl="0" w:tplc="9F74AD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E0514A"/>
    <w:multiLevelType w:val="hybridMultilevel"/>
    <w:tmpl w:val="492CADAA"/>
    <w:lvl w:ilvl="0" w:tplc="CC3475EC">
      <w:start w:val="1"/>
      <w:numFmt w:val="decimal"/>
      <w:lvlText w:val="%1-"/>
      <w:lvlJc w:val="left"/>
      <w:pPr>
        <w:ind w:left="720" w:hanging="360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1B25D6"/>
    <w:multiLevelType w:val="hybridMultilevel"/>
    <w:tmpl w:val="A00C82D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AE2AA1"/>
    <w:multiLevelType w:val="hybridMultilevel"/>
    <w:tmpl w:val="8B0239B0"/>
    <w:lvl w:ilvl="0" w:tplc="63BEF2B4">
      <w:start w:val="1"/>
      <w:numFmt w:val="decimal"/>
      <w:lvlText w:val="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22" w15:restartNumberingAfterBreak="0">
    <w:nsid w:val="4597754B"/>
    <w:multiLevelType w:val="hybridMultilevel"/>
    <w:tmpl w:val="2FB6C76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472C173D"/>
    <w:multiLevelType w:val="hybridMultilevel"/>
    <w:tmpl w:val="2EE6BC8E"/>
    <w:lvl w:ilvl="0" w:tplc="81A075B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9D361D"/>
    <w:multiLevelType w:val="hybridMultilevel"/>
    <w:tmpl w:val="6C8CC9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750D80"/>
    <w:multiLevelType w:val="hybridMultilevel"/>
    <w:tmpl w:val="6E485A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3C607B"/>
    <w:multiLevelType w:val="hybridMultilevel"/>
    <w:tmpl w:val="DA881BD4"/>
    <w:lvl w:ilvl="0" w:tplc="E92867B8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1E4423"/>
    <w:multiLevelType w:val="hybridMultilevel"/>
    <w:tmpl w:val="4CC6A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353DFC"/>
    <w:multiLevelType w:val="hybridMultilevel"/>
    <w:tmpl w:val="6FD6EA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A10618B"/>
    <w:multiLevelType w:val="hybridMultilevel"/>
    <w:tmpl w:val="0220CCBC"/>
    <w:lvl w:ilvl="0" w:tplc="DDB2904C">
      <w:start w:val="1"/>
      <w:numFmt w:val="decimal"/>
      <w:lvlText w:val="%1-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0" w15:restartNumberingAfterBreak="0">
    <w:nsid w:val="5B2315EF"/>
    <w:multiLevelType w:val="hybridMultilevel"/>
    <w:tmpl w:val="4446A8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5D0B2D3E"/>
    <w:multiLevelType w:val="hybridMultilevel"/>
    <w:tmpl w:val="6EFAC6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ED70E8"/>
    <w:multiLevelType w:val="hybridMultilevel"/>
    <w:tmpl w:val="D8CE04C8"/>
    <w:lvl w:ilvl="0" w:tplc="DDC6A0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F8C2A34"/>
    <w:multiLevelType w:val="hybridMultilevel"/>
    <w:tmpl w:val="4330E4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5663C5"/>
    <w:multiLevelType w:val="hybridMultilevel"/>
    <w:tmpl w:val="DEE0F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581FBE"/>
    <w:multiLevelType w:val="hybridMultilevel"/>
    <w:tmpl w:val="595A5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D33A39"/>
    <w:multiLevelType w:val="multilevel"/>
    <w:tmpl w:val="E344445E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asciiTheme="minorHAnsi" w:hAnsiTheme="minorHAnsi" w:cstheme="minorHAnsi" w:hint="default"/>
        <w:b/>
      </w:rPr>
    </w:lvl>
    <w:lvl w:ilvl="2">
      <w:start w:val="1"/>
      <w:numFmt w:val="decimal"/>
      <w:isLgl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440"/>
      </w:pPr>
      <w:rPr>
        <w:rFonts w:hint="default"/>
      </w:rPr>
    </w:lvl>
  </w:abstractNum>
  <w:abstractNum w:abstractNumId="37" w15:restartNumberingAfterBreak="0">
    <w:nsid w:val="772B6F2E"/>
    <w:multiLevelType w:val="hybridMultilevel"/>
    <w:tmpl w:val="CAF6E856"/>
    <w:lvl w:ilvl="0" w:tplc="7FC636D4">
      <w:start w:val="1"/>
      <w:numFmt w:val="decimal"/>
      <w:lvlText w:val="%1."/>
      <w:lvlJc w:val="left"/>
      <w:pPr>
        <w:ind w:left="10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6" w:hanging="360"/>
      </w:pPr>
    </w:lvl>
    <w:lvl w:ilvl="2" w:tplc="0409001B" w:tentative="1">
      <w:start w:val="1"/>
      <w:numFmt w:val="lowerRoman"/>
      <w:lvlText w:val="%3."/>
      <w:lvlJc w:val="right"/>
      <w:pPr>
        <w:ind w:left="2506" w:hanging="180"/>
      </w:pPr>
    </w:lvl>
    <w:lvl w:ilvl="3" w:tplc="0409000F" w:tentative="1">
      <w:start w:val="1"/>
      <w:numFmt w:val="decimal"/>
      <w:lvlText w:val="%4."/>
      <w:lvlJc w:val="left"/>
      <w:pPr>
        <w:ind w:left="3226" w:hanging="360"/>
      </w:pPr>
    </w:lvl>
    <w:lvl w:ilvl="4" w:tplc="04090019" w:tentative="1">
      <w:start w:val="1"/>
      <w:numFmt w:val="lowerLetter"/>
      <w:lvlText w:val="%5."/>
      <w:lvlJc w:val="left"/>
      <w:pPr>
        <w:ind w:left="3946" w:hanging="360"/>
      </w:pPr>
    </w:lvl>
    <w:lvl w:ilvl="5" w:tplc="0409001B" w:tentative="1">
      <w:start w:val="1"/>
      <w:numFmt w:val="lowerRoman"/>
      <w:lvlText w:val="%6."/>
      <w:lvlJc w:val="right"/>
      <w:pPr>
        <w:ind w:left="4666" w:hanging="180"/>
      </w:pPr>
    </w:lvl>
    <w:lvl w:ilvl="6" w:tplc="0409000F" w:tentative="1">
      <w:start w:val="1"/>
      <w:numFmt w:val="decimal"/>
      <w:lvlText w:val="%7."/>
      <w:lvlJc w:val="left"/>
      <w:pPr>
        <w:ind w:left="5386" w:hanging="360"/>
      </w:pPr>
    </w:lvl>
    <w:lvl w:ilvl="7" w:tplc="04090019" w:tentative="1">
      <w:start w:val="1"/>
      <w:numFmt w:val="lowerLetter"/>
      <w:lvlText w:val="%8."/>
      <w:lvlJc w:val="left"/>
      <w:pPr>
        <w:ind w:left="6106" w:hanging="360"/>
      </w:pPr>
    </w:lvl>
    <w:lvl w:ilvl="8" w:tplc="0409001B" w:tentative="1">
      <w:start w:val="1"/>
      <w:numFmt w:val="lowerRoman"/>
      <w:lvlText w:val="%9."/>
      <w:lvlJc w:val="right"/>
      <w:pPr>
        <w:ind w:left="6826" w:hanging="180"/>
      </w:pPr>
    </w:lvl>
  </w:abstractNum>
  <w:abstractNum w:abstractNumId="38" w15:restartNumberingAfterBreak="0">
    <w:nsid w:val="7FA8158E"/>
    <w:multiLevelType w:val="hybridMultilevel"/>
    <w:tmpl w:val="F69EBBA8"/>
    <w:lvl w:ilvl="0" w:tplc="8DEAC0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1"/>
  </w:num>
  <w:num w:numId="5">
    <w:abstractNumId w:val="0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29"/>
  </w:num>
  <w:num w:numId="12">
    <w:abstractNumId w:val="21"/>
  </w:num>
  <w:num w:numId="13">
    <w:abstractNumId w:val="31"/>
  </w:num>
  <w:num w:numId="14">
    <w:abstractNumId w:val="28"/>
  </w:num>
  <w:num w:numId="15">
    <w:abstractNumId w:val="37"/>
  </w:num>
  <w:num w:numId="16">
    <w:abstractNumId w:val="24"/>
  </w:num>
  <w:num w:numId="17">
    <w:abstractNumId w:val="25"/>
  </w:num>
  <w:num w:numId="18">
    <w:abstractNumId w:val="36"/>
  </w:num>
  <w:num w:numId="19">
    <w:abstractNumId w:val="12"/>
  </w:num>
  <w:num w:numId="20">
    <w:abstractNumId w:val="33"/>
  </w:num>
  <w:num w:numId="21">
    <w:abstractNumId w:val="16"/>
  </w:num>
  <w:num w:numId="22">
    <w:abstractNumId w:val="15"/>
  </w:num>
  <w:num w:numId="23">
    <w:abstractNumId w:val="30"/>
  </w:num>
  <w:num w:numId="24">
    <w:abstractNumId w:val="14"/>
  </w:num>
  <w:num w:numId="25">
    <w:abstractNumId w:val="17"/>
  </w:num>
  <w:num w:numId="26">
    <w:abstractNumId w:val="26"/>
  </w:num>
  <w:num w:numId="27">
    <w:abstractNumId w:val="11"/>
  </w:num>
  <w:num w:numId="28">
    <w:abstractNumId w:val="32"/>
  </w:num>
  <w:num w:numId="29">
    <w:abstractNumId w:val="13"/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8"/>
  </w:num>
  <w:num w:numId="32">
    <w:abstractNumId w:val="23"/>
  </w:num>
  <w:num w:numId="33">
    <w:abstractNumId w:val="19"/>
  </w:num>
  <w:num w:numId="34">
    <w:abstractNumId w:val="38"/>
  </w:num>
  <w:num w:numId="35">
    <w:abstractNumId w:val="27"/>
  </w:num>
  <w:num w:numId="36">
    <w:abstractNumId w:val="35"/>
  </w:num>
  <w:num w:numId="3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0"/>
  </w:num>
  <w:num w:numId="39">
    <w:abstractNumId w:val="22"/>
  </w:num>
  <w:num w:numId="40">
    <w:abstractNumId w:val="3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defaultTabStop w:val="720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NTUwNDMytjC2NLVU0lEKTi0uzszPAykwNa8FAMkzLgwtAAAA"/>
  </w:docVars>
  <w:rsids>
    <w:rsidRoot w:val="00413D83"/>
    <w:rsid w:val="000012EE"/>
    <w:rsid w:val="00001492"/>
    <w:rsid w:val="00001B88"/>
    <w:rsid w:val="00001CE0"/>
    <w:rsid w:val="000031F7"/>
    <w:rsid w:val="00003D50"/>
    <w:rsid w:val="000050B4"/>
    <w:rsid w:val="000051C3"/>
    <w:rsid w:val="00007E67"/>
    <w:rsid w:val="00007E88"/>
    <w:rsid w:val="00010481"/>
    <w:rsid w:val="00015503"/>
    <w:rsid w:val="00016A3A"/>
    <w:rsid w:val="000205CC"/>
    <w:rsid w:val="00021D2E"/>
    <w:rsid w:val="000227D7"/>
    <w:rsid w:val="00022CDC"/>
    <w:rsid w:val="000234DF"/>
    <w:rsid w:val="00024C51"/>
    <w:rsid w:val="00025D35"/>
    <w:rsid w:val="00026519"/>
    <w:rsid w:val="000302F4"/>
    <w:rsid w:val="000318C9"/>
    <w:rsid w:val="00031B76"/>
    <w:rsid w:val="00032BCE"/>
    <w:rsid w:val="00034CAF"/>
    <w:rsid w:val="000350D6"/>
    <w:rsid w:val="000362F7"/>
    <w:rsid w:val="00036C1C"/>
    <w:rsid w:val="00037917"/>
    <w:rsid w:val="00037E96"/>
    <w:rsid w:val="000400B9"/>
    <w:rsid w:val="00041E84"/>
    <w:rsid w:val="000440CC"/>
    <w:rsid w:val="0004493C"/>
    <w:rsid w:val="00045329"/>
    <w:rsid w:val="000500D6"/>
    <w:rsid w:val="00050B46"/>
    <w:rsid w:val="0005145A"/>
    <w:rsid w:val="0006136D"/>
    <w:rsid w:val="00061D60"/>
    <w:rsid w:val="000647CC"/>
    <w:rsid w:val="000653E3"/>
    <w:rsid w:val="00066EE3"/>
    <w:rsid w:val="00071237"/>
    <w:rsid w:val="00071465"/>
    <w:rsid w:val="0007199E"/>
    <w:rsid w:val="00073FD5"/>
    <w:rsid w:val="00075990"/>
    <w:rsid w:val="0007743F"/>
    <w:rsid w:val="0008028A"/>
    <w:rsid w:val="00082A2A"/>
    <w:rsid w:val="0008345C"/>
    <w:rsid w:val="00084102"/>
    <w:rsid w:val="00084312"/>
    <w:rsid w:val="00090E4F"/>
    <w:rsid w:val="00090F83"/>
    <w:rsid w:val="0009148B"/>
    <w:rsid w:val="0009170C"/>
    <w:rsid w:val="00091C2C"/>
    <w:rsid w:val="00092D4A"/>
    <w:rsid w:val="00094192"/>
    <w:rsid w:val="000A296D"/>
    <w:rsid w:val="000A545F"/>
    <w:rsid w:val="000A7CB0"/>
    <w:rsid w:val="000A7F07"/>
    <w:rsid w:val="000B37B7"/>
    <w:rsid w:val="000B433D"/>
    <w:rsid w:val="000B460C"/>
    <w:rsid w:val="000B5171"/>
    <w:rsid w:val="000B5BFC"/>
    <w:rsid w:val="000B5DCB"/>
    <w:rsid w:val="000B6ADC"/>
    <w:rsid w:val="000B6B1C"/>
    <w:rsid w:val="000C2BBD"/>
    <w:rsid w:val="000C3334"/>
    <w:rsid w:val="000C5013"/>
    <w:rsid w:val="000C5A2C"/>
    <w:rsid w:val="000C6C80"/>
    <w:rsid w:val="000D1024"/>
    <w:rsid w:val="000D1EB6"/>
    <w:rsid w:val="000D534E"/>
    <w:rsid w:val="000D5BD7"/>
    <w:rsid w:val="000D7DBA"/>
    <w:rsid w:val="000E0104"/>
    <w:rsid w:val="000E1738"/>
    <w:rsid w:val="000E2E4E"/>
    <w:rsid w:val="000E39EA"/>
    <w:rsid w:val="000E53D3"/>
    <w:rsid w:val="000E55E6"/>
    <w:rsid w:val="000F1228"/>
    <w:rsid w:val="000F3BB3"/>
    <w:rsid w:val="000F52FE"/>
    <w:rsid w:val="000F551B"/>
    <w:rsid w:val="000F5675"/>
    <w:rsid w:val="000F5D26"/>
    <w:rsid w:val="001002DF"/>
    <w:rsid w:val="00101CE5"/>
    <w:rsid w:val="00101FB9"/>
    <w:rsid w:val="00102C81"/>
    <w:rsid w:val="00102F63"/>
    <w:rsid w:val="001048D2"/>
    <w:rsid w:val="0010620E"/>
    <w:rsid w:val="0010786A"/>
    <w:rsid w:val="00110906"/>
    <w:rsid w:val="00111FCE"/>
    <w:rsid w:val="00112455"/>
    <w:rsid w:val="00113DAB"/>
    <w:rsid w:val="00115527"/>
    <w:rsid w:val="00117ADD"/>
    <w:rsid w:val="0012067A"/>
    <w:rsid w:val="00120701"/>
    <w:rsid w:val="00121659"/>
    <w:rsid w:val="00124C19"/>
    <w:rsid w:val="001253C5"/>
    <w:rsid w:val="001262DF"/>
    <w:rsid w:val="00126668"/>
    <w:rsid w:val="00126706"/>
    <w:rsid w:val="00127C60"/>
    <w:rsid w:val="001304E4"/>
    <w:rsid w:val="001313DD"/>
    <w:rsid w:val="0013330A"/>
    <w:rsid w:val="00133D63"/>
    <w:rsid w:val="00133E0D"/>
    <w:rsid w:val="00134275"/>
    <w:rsid w:val="00135498"/>
    <w:rsid w:val="001404CE"/>
    <w:rsid w:val="00140A69"/>
    <w:rsid w:val="001430AD"/>
    <w:rsid w:val="0014334D"/>
    <w:rsid w:val="00144F2D"/>
    <w:rsid w:val="001460E6"/>
    <w:rsid w:val="00146FE9"/>
    <w:rsid w:val="001479C8"/>
    <w:rsid w:val="00150A97"/>
    <w:rsid w:val="00151AA5"/>
    <w:rsid w:val="00154F18"/>
    <w:rsid w:val="0015538B"/>
    <w:rsid w:val="001561D5"/>
    <w:rsid w:val="00156255"/>
    <w:rsid w:val="00156549"/>
    <w:rsid w:val="00160105"/>
    <w:rsid w:val="001623D7"/>
    <w:rsid w:val="00163F9A"/>
    <w:rsid w:val="0016604C"/>
    <w:rsid w:val="001663BC"/>
    <w:rsid w:val="00171369"/>
    <w:rsid w:val="00172672"/>
    <w:rsid w:val="00172FD0"/>
    <w:rsid w:val="001755B7"/>
    <w:rsid w:val="0017567F"/>
    <w:rsid w:val="00175D47"/>
    <w:rsid w:val="00177177"/>
    <w:rsid w:val="00182FF6"/>
    <w:rsid w:val="001849CB"/>
    <w:rsid w:val="00185F5C"/>
    <w:rsid w:val="00186A4A"/>
    <w:rsid w:val="00191956"/>
    <w:rsid w:val="00194078"/>
    <w:rsid w:val="00194B22"/>
    <w:rsid w:val="00195ABD"/>
    <w:rsid w:val="00195B87"/>
    <w:rsid w:val="001A179D"/>
    <w:rsid w:val="001A1C5F"/>
    <w:rsid w:val="001A2FA2"/>
    <w:rsid w:val="001A3311"/>
    <w:rsid w:val="001A5DC5"/>
    <w:rsid w:val="001B0C69"/>
    <w:rsid w:val="001B32DE"/>
    <w:rsid w:val="001B4DDE"/>
    <w:rsid w:val="001C1128"/>
    <w:rsid w:val="001C19D0"/>
    <w:rsid w:val="001C48F9"/>
    <w:rsid w:val="001C6516"/>
    <w:rsid w:val="001C6B80"/>
    <w:rsid w:val="001D0E45"/>
    <w:rsid w:val="001D1E1A"/>
    <w:rsid w:val="001D42BC"/>
    <w:rsid w:val="001D7768"/>
    <w:rsid w:val="001E24B6"/>
    <w:rsid w:val="001E25B6"/>
    <w:rsid w:val="001E439F"/>
    <w:rsid w:val="001E5BC4"/>
    <w:rsid w:val="001E5CA1"/>
    <w:rsid w:val="001F073B"/>
    <w:rsid w:val="001F144A"/>
    <w:rsid w:val="001F2DD2"/>
    <w:rsid w:val="0020007B"/>
    <w:rsid w:val="002010B0"/>
    <w:rsid w:val="0020381E"/>
    <w:rsid w:val="00204320"/>
    <w:rsid w:val="00205B45"/>
    <w:rsid w:val="00205DFB"/>
    <w:rsid w:val="00207B28"/>
    <w:rsid w:val="002102F1"/>
    <w:rsid w:val="00212643"/>
    <w:rsid w:val="00213C46"/>
    <w:rsid w:val="0021785A"/>
    <w:rsid w:val="002207A0"/>
    <w:rsid w:val="00220BFE"/>
    <w:rsid w:val="0023096D"/>
    <w:rsid w:val="002310AA"/>
    <w:rsid w:val="0023197B"/>
    <w:rsid w:val="00235B33"/>
    <w:rsid w:val="00235D75"/>
    <w:rsid w:val="00236EBA"/>
    <w:rsid w:val="0023779B"/>
    <w:rsid w:val="0023799E"/>
    <w:rsid w:val="00240509"/>
    <w:rsid w:val="002411B2"/>
    <w:rsid w:val="0024415B"/>
    <w:rsid w:val="002472DD"/>
    <w:rsid w:val="00250000"/>
    <w:rsid w:val="00251D3F"/>
    <w:rsid w:val="00252826"/>
    <w:rsid w:val="00256653"/>
    <w:rsid w:val="0026183F"/>
    <w:rsid w:val="0026359A"/>
    <w:rsid w:val="00263A49"/>
    <w:rsid w:val="00263BEA"/>
    <w:rsid w:val="0026683E"/>
    <w:rsid w:val="00266F1D"/>
    <w:rsid w:val="0027183B"/>
    <w:rsid w:val="00271FDF"/>
    <w:rsid w:val="00276307"/>
    <w:rsid w:val="0027697B"/>
    <w:rsid w:val="00281D05"/>
    <w:rsid w:val="0028458E"/>
    <w:rsid w:val="002852EC"/>
    <w:rsid w:val="002860A5"/>
    <w:rsid w:val="00286F50"/>
    <w:rsid w:val="002877AD"/>
    <w:rsid w:val="0029082B"/>
    <w:rsid w:val="00290918"/>
    <w:rsid w:val="00291A68"/>
    <w:rsid w:val="00292279"/>
    <w:rsid w:val="00293CA6"/>
    <w:rsid w:val="00293F1B"/>
    <w:rsid w:val="002941AE"/>
    <w:rsid w:val="00294F21"/>
    <w:rsid w:val="00295743"/>
    <w:rsid w:val="002965D9"/>
    <w:rsid w:val="002A16D9"/>
    <w:rsid w:val="002A37CD"/>
    <w:rsid w:val="002A678E"/>
    <w:rsid w:val="002A6B0A"/>
    <w:rsid w:val="002B0A6B"/>
    <w:rsid w:val="002B67BC"/>
    <w:rsid w:val="002C0629"/>
    <w:rsid w:val="002C10C6"/>
    <w:rsid w:val="002C5771"/>
    <w:rsid w:val="002C5CC2"/>
    <w:rsid w:val="002C7290"/>
    <w:rsid w:val="002C7D79"/>
    <w:rsid w:val="002D05B8"/>
    <w:rsid w:val="002D0CFF"/>
    <w:rsid w:val="002D162A"/>
    <w:rsid w:val="002D5F9E"/>
    <w:rsid w:val="002D7266"/>
    <w:rsid w:val="002E09A6"/>
    <w:rsid w:val="002E1202"/>
    <w:rsid w:val="002E1A3C"/>
    <w:rsid w:val="002E2C55"/>
    <w:rsid w:val="002E3C5E"/>
    <w:rsid w:val="002E41FE"/>
    <w:rsid w:val="002E6455"/>
    <w:rsid w:val="002E6804"/>
    <w:rsid w:val="002E69D7"/>
    <w:rsid w:val="002F03FD"/>
    <w:rsid w:val="002F1AE0"/>
    <w:rsid w:val="002F2C2E"/>
    <w:rsid w:val="002F4789"/>
    <w:rsid w:val="002F4AA4"/>
    <w:rsid w:val="002F4DFE"/>
    <w:rsid w:val="002F5A6A"/>
    <w:rsid w:val="002F76B9"/>
    <w:rsid w:val="003052E1"/>
    <w:rsid w:val="00306D7D"/>
    <w:rsid w:val="0031168B"/>
    <w:rsid w:val="00311843"/>
    <w:rsid w:val="00311C78"/>
    <w:rsid w:val="00311E3A"/>
    <w:rsid w:val="00316613"/>
    <w:rsid w:val="00320937"/>
    <w:rsid w:val="00320E18"/>
    <w:rsid w:val="00322317"/>
    <w:rsid w:val="00323674"/>
    <w:rsid w:val="00323B87"/>
    <w:rsid w:val="00323D8B"/>
    <w:rsid w:val="00325814"/>
    <w:rsid w:val="003260A6"/>
    <w:rsid w:val="00331473"/>
    <w:rsid w:val="00333FBE"/>
    <w:rsid w:val="003353B0"/>
    <w:rsid w:val="00335A10"/>
    <w:rsid w:val="00337062"/>
    <w:rsid w:val="0034065F"/>
    <w:rsid w:val="003409A2"/>
    <w:rsid w:val="00340B28"/>
    <w:rsid w:val="00346E02"/>
    <w:rsid w:val="00346FF1"/>
    <w:rsid w:val="003475C0"/>
    <w:rsid w:val="00347933"/>
    <w:rsid w:val="0034796A"/>
    <w:rsid w:val="0035056A"/>
    <w:rsid w:val="00350F59"/>
    <w:rsid w:val="003516CB"/>
    <w:rsid w:val="00351DD9"/>
    <w:rsid w:val="0035596D"/>
    <w:rsid w:val="00355D90"/>
    <w:rsid w:val="00355F91"/>
    <w:rsid w:val="00360390"/>
    <w:rsid w:val="003611AE"/>
    <w:rsid w:val="003611B4"/>
    <w:rsid w:val="00361CAD"/>
    <w:rsid w:val="0036235E"/>
    <w:rsid w:val="003659E4"/>
    <w:rsid w:val="00366B39"/>
    <w:rsid w:val="0036724A"/>
    <w:rsid w:val="00372410"/>
    <w:rsid w:val="00373CD7"/>
    <w:rsid w:val="00373FD5"/>
    <w:rsid w:val="003742A2"/>
    <w:rsid w:val="003746B8"/>
    <w:rsid w:val="00376043"/>
    <w:rsid w:val="00376639"/>
    <w:rsid w:val="00377D21"/>
    <w:rsid w:val="003816CF"/>
    <w:rsid w:val="00383DE6"/>
    <w:rsid w:val="00383EE1"/>
    <w:rsid w:val="00393235"/>
    <w:rsid w:val="003932C6"/>
    <w:rsid w:val="003953DD"/>
    <w:rsid w:val="0039589B"/>
    <w:rsid w:val="00397FB5"/>
    <w:rsid w:val="003A005B"/>
    <w:rsid w:val="003A166B"/>
    <w:rsid w:val="003A21F8"/>
    <w:rsid w:val="003A265E"/>
    <w:rsid w:val="003A432F"/>
    <w:rsid w:val="003A441A"/>
    <w:rsid w:val="003B006E"/>
    <w:rsid w:val="003B012C"/>
    <w:rsid w:val="003B1944"/>
    <w:rsid w:val="003B3BEA"/>
    <w:rsid w:val="003B3DFD"/>
    <w:rsid w:val="003B5F91"/>
    <w:rsid w:val="003B796D"/>
    <w:rsid w:val="003C0BFC"/>
    <w:rsid w:val="003C27AF"/>
    <w:rsid w:val="003C327E"/>
    <w:rsid w:val="003C3C0E"/>
    <w:rsid w:val="003C5ACD"/>
    <w:rsid w:val="003C5E01"/>
    <w:rsid w:val="003C6A02"/>
    <w:rsid w:val="003C7106"/>
    <w:rsid w:val="003C760C"/>
    <w:rsid w:val="003D2824"/>
    <w:rsid w:val="003D78E8"/>
    <w:rsid w:val="003E04A5"/>
    <w:rsid w:val="003E0680"/>
    <w:rsid w:val="003E1EBE"/>
    <w:rsid w:val="003E2F6F"/>
    <w:rsid w:val="003E3298"/>
    <w:rsid w:val="003E3747"/>
    <w:rsid w:val="003E3868"/>
    <w:rsid w:val="003E4607"/>
    <w:rsid w:val="003E6212"/>
    <w:rsid w:val="003E67A9"/>
    <w:rsid w:val="003E7655"/>
    <w:rsid w:val="003F2321"/>
    <w:rsid w:val="003F2E3C"/>
    <w:rsid w:val="003F6A22"/>
    <w:rsid w:val="00400FDF"/>
    <w:rsid w:val="004014D7"/>
    <w:rsid w:val="00402B39"/>
    <w:rsid w:val="0040300E"/>
    <w:rsid w:val="00403C9B"/>
    <w:rsid w:val="004059F4"/>
    <w:rsid w:val="00405A59"/>
    <w:rsid w:val="00407C5E"/>
    <w:rsid w:val="004109AF"/>
    <w:rsid w:val="00410F4F"/>
    <w:rsid w:val="00412638"/>
    <w:rsid w:val="00413D83"/>
    <w:rsid w:val="00414855"/>
    <w:rsid w:val="00414AC5"/>
    <w:rsid w:val="0041532A"/>
    <w:rsid w:val="00420E76"/>
    <w:rsid w:val="004262CE"/>
    <w:rsid w:val="00427D55"/>
    <w:rsid w:val="00431098"/>
    <w:rsid w:val="00431D35"/>
    <w:rsid w:val="00432262"/>
    <w:rsid w:val="004334B5"/>
    <w:rsid w:val="00433E6A"/>
    <w:rsid w:val="00434F52"/>
    <w:rsid w:val="00435246"/>
    <w:rsid w:val="00437E47"/>
    <w:rsid w:val="0044021C"/>
    <w:rsid w:val="00440582"/>
    <w:rsid w:val="00443286"/>
    <w:rsid w:val="00443A50"/>
    <w:rsid w:val="00444714"/>
    <w:rsid w:val="004469E7"/>
    <w:rsid w:val="00446D3E"/>
    <w:rsid w:val="0045070D"/>
    <w:rsid w:val="00450CE0"/>
    <w:rsid w:val="00451963"/>
    <w:rsid w:val="00452E93"/>
    <w:rsid w:val="004530AB"/>
    <w:rsid w:val="0045369B"/>
    <w:rsid w:val="004541CE"/>
    <w:rsid w:val="004543C1"/>
    <w:rsid w:val="00454CE2"/>
    <w:rsid w:val="004579B2"/>
    <w:rsid w:val="00463B3C"/>
    <w:rsid w:val="00463B92"/>
    <w:rsid w:val="004655A8"/>
    <w:rsid w:val="00465C7A"/>
    <w:rsid w:val="00466458"/>
    <w:rsid w:val="004708EF"/>
    <w:rsid w:val="00471631"/>
    <w:rsid w:val="0047317C"/>
    <w:rsid w:val="00476AC0"/>
    <w:rsid w:val="00481861"/>
    <w:rsid w:val="004825F6"/>
    <w:rsid w:val="00487D42"/>
    <w:rsid w:val="0049066A"/>
    <w:rsid w:val="0049092E"/>
    <w:rsid w:val="00490B18"/>
    <w:rsid w:val="00490E94"/>
    <w:rsid w:val="00491F86"/>
    <w:rsid w:val="00493486"/>
    <w:rsid w:val="00494D8C"/>
    <w:rsid w:val="004A557E"/>
    <w:rsid w:val="004A5BB0"/>
    <w:rsid w:val="004A6907"/>
    <w:rsid w:val="004A6D35"/>
    <w:rsid w:val="004A7521"/>
    <w:rsid w:val="004B0EBB"/>
    <w:rsid w:val="004B198F"/>
    <w:rsid w:val="004B258C"/>
    <w:rsid w:val="004B459A"/>
    <w:rsid w:val="004C0C1C"/>
    <w:rsid w:val="004C10AD"/>
    <w:rsid w:val="004C10E6"/>
    <w:rsid w:val="004C1B9C"/>
    <w:rsid w:val="004C400D"/>
    <w:rsid w:val="004C7C88"/>
    <w:rsid w:val="004C7E0B"/>
    <w:rsid w:val="004D0D35"/>
    <w:rsid w:val="004D2166"/>
    <w:rsid w:val="004D303F"/>
    <w:rsid w:val="004D3557"/>
    <w:rsid w:val="004D4D5D"/>
    <w:rsid w:val="004D5F65"/>
    <w:rsid w:val="004D64E6"/>
    <w:rsid w:val="004D7E88"/>
    <w:rsid w:val="004E067D"/>
    <w:rsid w:val="004E183A"/>
    <w:rsid w:val="004E2FAE"/>
    <w:rsid w:val="004E37E5"/>
    <w:rsid w:val="004E3A74"/>
    <w:rsid w:val="004E4FBE"/>
    <w:rsid w:val="004F218D"/>
    <w:rsid w:val="004F26BB"/>
    <w:rsid w:val="004F2AE9"/>
    <w:rsid w:val="004F30BF"/>
    <w:rsid w:val="004F322A"/>
    <w:rsid w:val="004F44DD"/>
    <w:rsid w:val="00501E68"/>
    <w:rsid w:val="005036C0"/>
    <w:rsid w:val="005044E7"/>
    <w:rsid w:val="00504ADE"/>
    <w:rsid w:val="00505F84"/>
    <w:rsid w:val="00510EC5"/>
    <w:rsid w:val="005110BE"/>
    <w:rsid w:val="0051240B"/>
    <w:rsid w:val="00517263"/>
    <w:rsid w:val="005209F3"/>
    <w:rsid w:val="0052250C"/>
    <w:rsid w:val="00525AFF"/>
    <w:rsid w:val="00525F0B"/>
    <w:rsid w:val="00526A3C"/>
    <w:rsid w:val="00527C73"/>
    <w:rsid w:val="00527F38"/>
    <w:rsid w:val="005306CE"/>
    <w:rsid w:val="00533714"/>
    <w:rsid w:val="005342E3"/>
    <w:rsid w:val="005347A3"/>
    <w:rsid w:val="00534859"/>
    <w:rsid w:val="00535D1A"/>
    <w:rsid w:val="00536E7A"/>
    <w:rsid w:val="00540967"/>
    <w:rsid w:val="0054790F"/>
    <w:rsid w:val="00551816"/>
    <w:rsid w:val="00552F4C"/>
    <w:rsid w:val="005533AE"/>
    <w:rsid w:val="005541F2"/>
    <w:rsid w:val="005566F5"/>
    <w:rsid w:val="00557805"/>
    <w:rsid w:val="00561188"/>
    <w:rsid w:val="0056212B"/>
    <w:rsid w:val="00562CF9"/>
    <w:rsid w:val="005637AE"/>
    <w:rsid w:val="00563F0F"/>
    <w:rsid w:val="005646E9"/>
    <w:rsid w:val="00564C3A"/>
    <w:rsid w:val="00570FFA"/>
    <w:rsid w:val="005723AF"/>
    <w:rsid w:val="00572408"/>
    <w:rsid w:val="00572F0B"/>
    <w:rsid w:val="005748F3"/>
    <w:rsid w:val="0058195F"/>
    <w:rsid w:val="005828EA"/>
    <w:rsid w:val="005838E0"/>
    <w:rsid w:val="00584047"/>
    <w:rsid w:val="005844C9"/>
    <w:rsid w:val="005847AB"/>
    <w:rsid w:val="0058638B"/>
    <w:rsid w:val="00586CCD"/>
    <w:rsid w:val="005876D8"/>
    <w:rsid w:val="0058785C"/>
    <w:rsid w:val="00587AAD"/>
    <w:rsid w:val="00590BFE"/>
    <w:rsid w:val="00591EF8"/>
    <w:rsid w:val="0059229B"/>
    <w:rsid w:val="00592B01"/>
    <w:rsid w:val="0059344D"/>
    <w:rsid w:val="005940FA"/>
    <w:rsid w:val="00595A60"/>
    <w:rsid w:val="00596E17"/>
    <w:rsid w:val="00597F51"/>
    <w:rsid w:val="005A02C9"/>
    <w:rsid w:val="005A06D4"/>
    <w:rsid w:val="005A3A76"/>
    <w:rsid w:val="005A5351"/>
    <w:rsid w:val="005A7ED7"/>
    <w:rsid w:val="005B04E7"/>
    <w:rsid w:val="005B0E46"/>
    <w:rsid w:val="005B27CC"/>
    <w:rsid w:val="005B4C87"/>
    <w:rsid w:val="005B6B2B"/>
    <w:rsid w:val="005B7AB4"/>
    <w:rsid w:val="005C061E"/>
    <w:rsid w:val="005C2A5C"/>
    <w:rsid w:val="005C2F7C"/>
    <w:rsid w:val="005C43AF"/>
    <w:rsid w:val="005D002E"/>
    <w:rsid w:val="005D177E"/>
    <w:rsid w:val="005D1FF4"/>
    <w:rsid w:val="005D2CEE"/>
    <w:rsid w:val="005D3322"/>
    <w:rsid w:val="005D351D"/>
    <w:rsid w:val="005D429A"/>
    <w:rsid w:val="005D52B8"/>
    <w:rsid w:val="005D75A1"/>
    <w:rsid w:val="005D79D9"/>
    <w:rsid w:val="005E08C6"/>
    <w:rsid w:val="005E0B08"/>
    <w:rsid w:val="005E1C57"/>
    <w:rsid w:val="005E66D3"/>
    <w:rsid w:val="005F2282"/>
    <w:rsid w:val="005F325A"/>
    <w:rsid w:val="005F5D1B"/>
    <w:rsid w:val="0060026F"/>
    <w:rsid w:val="00600FD7"/>
    <w:rsid w:val="006012FD"/>
    <w:rsid w:val="00602162"/>
    <w:rsid w:val="00603982"/>
    <w:rsid w:val="00611420"/>
    <w:rsid w:val="00611BD0"/>
    <w:rsid w:val="0061273E"/>
    <w:rsid w:val="006151B4"/>
    <w:rsid w:val="006178FC"/>
    <w:rsid w:val="00617EE5"/>
    <w:rsid w:val="0062023A"/>
    <w:rsid w:val="00620805"/>
    <w:rsid w:val="00620B0B"/>
    <w:rsid w:val="00620C11"/>
    <w:rsid w:val="00621080"/>
    <w:rsid w:val="006214E1"/>
    <w:rsid w:val="00623CB8"/>
    <w:rsid w:val="00625321"/>
    <w:rsid w:val="0062534C"/>
    <w:rsid w:val="0062545A"/>
    <w:rsid w:val="00626AF3"/>
    <w:rsid w:val="0062731A"/>
    <w:rsid w:val="0063110F"/>
    <w:rsid w:val="0063148F"/>
    <w:rsid w:val="00632DB7"/>
    <w:rsid w:val="0063312D"/>
    <w:rsid w:val="00634B27"/>
    <w:rsid w:val="00637288"/>
    <w:rsid w:val="00637F44"/>
    <w:rsid w:val="006403CE"/>
    <w:rsid w:val="00643A7B"/>
    <w:rsid w:val="006462F4"/>
    <w:rsid w:val="006463E2"/>
    <w:rsid w:val="00646795"/>
    <w:rsid w:val="00650E48"/>
    <w:rsid w:val="006513C2"/>
    <w:rsid w:val="00654DD5"/>
    <w:rsid w:val="00656840"/>
    <w:rsid w:val="006569A2"/>
    <w:rsid w:val="00656F3D"/>
    <w:rsid w:val="006617D4"/>
    <w:rsid w:val="00661F57"/>
    <w:rsid w:val="006629AA"/>
    <w:rsid w:val="006629AD"/>
    <w:rsid w:val="006634DD"/>
    <w:rsid w:val="00666FBD"/>
    <w:rsid w:val="00667106"/>
    <w:rsid w:val="00667C04"/>
    <w:rsid w:val="00667E0E"/>
    <w:rsid w:val="00667E39"/>
    <w:rsid w:val="00667F61"/>
    <w:rsid w:val="0067069B"/>
    <w:rsid w:val="00670D02"/>
    <w:rsid w:val="00670E88"/>
    <w:rsid w:val="00672BD1"/>
    <w:rsid w:val="00672DF6"/>
    <w:rsid w:val="006756A1"/>
    <w:rsid w:val="00676292"/>
    <w:rsid w:val="006772A8"/>
    <w:rsid w:val="0068032E"/>
    <w:rsid w:val="00680A5F"/>
    <w:rsid w:val="00680D30"/>
    <w:rsid w:val="00680D64"/>
    <w:rsid w:val="00681C3A"/>
    <w:rsid w:val="00681E93"/>
    <w:rsid w:val="00682ED6"/>
    <w:rsid w:val="00683664"/>
    <w:rsid w:val="00692022"/>
    <w:rsid w:val="006926C8"/>
    <w:rsid w:val="00692D32"/>
    <w:rsid w:val="00693ADC"/>
    <w:rsid w:val="00694559"/>
    <w:rsid w:val="00695E69"/>
    <w:rsid w:val="0069671A"/>
    <w:rsid w:val="00696954"/>
    <w:rsid w:val="006A0B77"/>
    <w:rsid w:val="006A1FF7"/>
    <w:rsid w:val="006A3890"/>
    <w:rsid w:val="006A4F73"/>
    <w:rsid w:val="006A635D"/>
    <w:rsid w:val="006A69CF"/>
    <w:rsid w:val="006B03A5"/>
    <w:rsid w:val="006B1462"/>
    <w:rsid w:val="006B1EE1"/>
    <w:rsid w:val="006B3B32"/>
    <w:rsid w:val="006B5B7E"/>
    <w:rsid w:val="006C0461"/>
    <w:rsid w:val="006C04BC"/>
    <w:rsid w:val="006C1550"/>
    <w:rsid w:val="006C1A1F"/>
    <w:rsid w:val="006C1A47"/>
    <w:rsid w:val="006C1C83"/>
    <w:rsid w:val="006C4316"/>
    <w:rsid w:val="006C6A88"/>
    <w:rsid w:val="006C7F44"/>
    <w:rsid w:val="006D2685"/>
    <w:rsid w:val="006D2B82"/>
    <w:rsid w:val="006D4181"/>
    <w:rsid w:val="006D53D0"/>
    <w:rsid w:val="006D663D"/>
    <w:rsid w:val="006D786C"/>
    <w:rsid w:val="006E22C5"/>
    <w:rsid w:val="006E235B"/>
    <w:rsid w:val="006E29CC"/>
    <w:rsid w:val="006E2E32"/>
    <w:rsid w:val="006E4545"/>
    <w:rsid w:val="006E4795"/>
    <w:rsid w:val="006E4E2F"/>
    <w:rsid w:val="006E558F"/>
    <w:rsid w:val="006E5D0A"/>
    <w:rsid w:val="006E6645"/>
    <w:rsid w:val="006E6A75"/>
    <w:rsid w:val="006F0B1E"/>
    <w:rsid w:val="006F4FD6"/>
    <w:rsid w:val="006F61BD"/>
    <w:rsid w:val="006F6742"/>
    <w:rsid w:val="006F7D1A"/>
    <w:rsid w:val="006F7E1A"/>
    <w:rsid w:val="006F7E44"/>
    <w:rsid w:val="006F7F93"/>
    <w:rsid w:val="00701BAE"/>
    <w:rsid w:val="00702D5F"/>
    <w:rsid w:val="00703B9D"/>
    <w:rsid w:val="00703CF7"/>
    <w:rsid w:val="00705DB3"/>
    <w:rsid w:val="007065B2"/>
    <w:rsid w:val="0070686C"/>
    <w:rsid w:val="0070714E"/>
    <w:rsid w:val="00710FEF"/>
    <w:rsid w:val="00711437"/>
    <w:rsid w:val="007123EB"/>
    <w:rsid w:val="007135ED"/>
    <w:rsid w:val="0071391F"/>
    <w:rsid w:val="00714926"/>
    <w:rsid w:val="00716C22"/>
    <w:rsid w:val="007202C2"/>
    <w:rsid w:val="00722936"/>
    <w:rsid w:val="00722A71"/>
    <w:rsid w:val="00722A97"/>
    <w:rsid w:val="00722D27"/>
    <w:rsid w:val="007231FC"/>
    <w:rsid w:val="00724C49"/>
    <w:rsid w:val="0072525C"/>
    <w:rsid w:val="00726E46"/>
    <w:rsid w:val="00726FCE"/>
    <w:rsid w:val="007306A9"/>
    <w:rsid w:val="00731016"/>
    <w:rsid w:val="00732345"/>
    <w:rsid w:val="007341F4"/>
    <w:rsid w:val="007349EC"/>
    <w:rsid w:val="00735389"/>
    <w:rsid w:val="00735BA5"/>
    <w:rsid w:val="0073613A"/>
    <w:rsid w:val="00736E8B"/>
    <w:rsid w:val="00740240"/>
    <w:rsid w:val="00743CE2"/>
    <w:rsid w:val="00744668"/>
    <w:rsid w:val="0074472F"/>
    <w:rsid w:val="00750713"/>
    <w:rsid w:val="00750B11"/>
    <w:rsid w:val="00750C36"/>
    <w:rsid w:val="00751BE3"/>
    <w:rsid w:val="00751CA4"/>
    <w:rsid w:val="0075282E"/>
    <w:rsid w:val="007529B8"/>
    <w:rsid w:val="00752A04"/>
    <w:rsid w:val="00754899"/>
    <w:rsid w:val="0075718D"/>
    <w:rsid w:val="00757A41"/>
    <w:rsid w:val="007602AF"/>
    <w:rsid w:val="007610FE"/>
    <w:rsid w:val="007624C2"/>
    <w:rsid w:val="007631F6"/>
    <w:rsid w:val="00764389"/>
    <w:rsid w:val="00764F83"/>
    <w:rsid w:val="007656EB"/>
    <w:rsid w:val="00765B8E"/>
    <w:rsid w:val="00766500"/>
    <w:rsid w:val="00766ADF"/>
    <w:rsid w:val="0077185D"/>
    <w:rsid w:val="00771A06"/>
    <w:rsid w:val="00775E66"/>
    <w:rsid w:val="0078182C"/>
    <w:rsid w:val="00782CF3"/>
    <w:rsid w:val="00783335"/>
    <w:rsid w:val="007844CC"/>
    <w:rsid w:val="007872EF"/>
    <w:rsid w:val="0079097C"/>
    <w:rsid w:val="00792AA3"/>
    <w:rsid w:val="00793A2B"/>
    <w:rsid w:val="007A240A"/>
    <w:rsid w:val="007A3049"/>
    <w:rsid w:val="007A306C"/>
    <w:rsid w:val="007A7EB2"/>
    <w:rsid w:val="007B1365"/>
    <w:rsid w:val="007B16FD"/>
    <w:rsid w:val="007B264B"/>
    <w:rsid w:val="007B2F7E"/>
    <w:rsid w:val="007B5321"/>
    <w:rsid w:val="007C037B"/>
    <w:rsid w:val="007C36B5"/>
    <w:rsid w:val="007C3D9C"/>
    <w:rsid w:val="007C3FD8"/>
    <w:rsid w:val="007C6107"/>
    <w:rsid w:val="007C66C4"/>
    <w:rsid w:val="007C7811"/>
    <w:rsid w:val="007D5365"/>
    <w:rsid w:val="007D6023"/>
    <w:rsid w:val="007D644C"/>
    <w:rsid w:val="007D7195"/>
    <w:rsid w:val="007E1DAC"/>
    <w:rsid w:val="007E2455"/>
    <w:rsid w:val="007E24C1"/>
    <w:rsid w:val="007E3117"/>
    <w:rsid w:val="007E3BB8"/>
    <w:rsid w:val="007E4E16"/>
    <w:rsid w:val="007E77D8"/>
    <w:rsid w:val="007F30BF"/>
    <w:rsid w:val="007F4102"/>
    <w:rsid w:val="007F4337"/>
    <w:rsid w:val="007F4AAA"/>
    <w:rsid w:val="007F5BC5"/>
    <w:rsid w:val="00801116"/>
    <w:rsid w:val="00801CE4"/>
    <w:rsid w:val="00801D1B"/>
    <w:rsid w:val="00801F16"/>
    <w:rsid w:val="00805899"/>
    <w:rsid w:val="00805C18"/>
    <w:rsid w:val="00806355"/>
    <w:rsid w:val="00813885"/>
    <w:rsid w:val="00815D59"/>
    <w:rsid w:val="0082003C"/>
    <w:rsid w:val="008207B1"/>
    <w:rsid w:val="008218EA"/>
    <w:rsid w:val="0082270C"/>
    <w:rsid w:val="0082313C"/>
    <w:rsid w:val="00823EB0"/>
    <w:rsid w:val="008300E7"/>
    <w:rsid w:val="0083153C"/>
    <w:rsid w:val="00832BA9"/>
    <w:rsid w:val="00832E7A"/>
    <w:rsid w:val="008336A8"/>
    <w:rsid w:val="00835C02"/>
    <w:rsid w:val="008361ED"/>
    <w:rsid w:val="00837089"/>
    <w:rsid w:val="008374E9"/>
    <w:rsid w:val="0084039A"/>
    <w:rsid w:val="008420CB"/>
    <w:rsid w:val="008425CD"/>
    <w:rsid w:val="0084508F"/>
    <w:rsid w:val="00850731"/>
    <w:rsid w:val="00851914"/>
    <w:rsid w:val="00851A83"/>
    <w:rsid w:val="00851B2A"/>
    <w:rsid w:val="00852FCE"/>
    <w:rsid w:val="00853E54"/>
    <w:rsid w:val="00856207"/>
    <w:rsid w:val="00856361"/>
    <w:rsid w:val="008601B3"/>
    <w:rsid w:val="0086682E"/>
    <w:rsid w:val="00870E76"/>
    <w:rsid w:val="00870F62"/>
    <w:rsid w:val="00871FB1"/>
    <w:rsid w:val="0087245F"/>
    <w:rsid w:val="0087749A"/>
    <w:rsid w:val="008840F4"/>
    <w:rsid w:val="008841F8"/>
    <w:rsid w:val="00885DF9"/>
    <w:rsid w:val="00887261"/>
    <w:rsid w:val="0088737D"/>
    <w:rsid w:val="00893C05"/>
    <w:rsid w:val="008941D8"/>
    <w:rsid w:val="00894262"/>
    <w:rsid w:val="00894863"/>
    <w:rsid w:val="008960FE"/>
    <w:rsid w:val="00896226"/>
    <w:rsid w:val="00896CB5"/>
    <w:rsid w:val="00897198"/>
    <w:rsid w:val="00897D39"/>
    <w:rsid w:val="008A02B8"/>
    <w:rsid w:val="008A0689"/>
    <w:rsid w:val="008A193C"/>
    <w:rsid w:val="008A1E1B"/>
    <w:rsid w:val="008A2C78"/>
    <w:rsid w:val="008A44CD"/>
    <w:rsid w:val="008A55A8"/>
    <w:rsid w:val="008A6443"/>
    <w:rsid w:val="008A70C7"/>
    <w:rsid w:val="008A7208"/>
    <w:rsid w:val="008A721C"/>
    <w:rsid w:val="008B438F"/>
    <w:rsid w:val="008B4A21"/>
    <w:rsid w:val="008B4B79"/>
    <w:rsid w:val="008C1F73"/>
    <w:rsid w:val="008C2F42"/>
    <w:rsid w:val="008C54E0"/>
    <w:rsid w:val="008C709C"/>
    <w:rsid w:val="008D321F"/>
    <w:rsid w:val="008D6969"/>
    <w:rsid w:val="008E1B3B"/>
    <w:rsid w:val="008E1CDD"/>
    <w:rsid w:val="008E47BA"/>
    <w:rsid w:val="008E4DFB"/>
    <w:rsid w:val="008E5A5B"/>
    <w:rsid w:val="008F212C"/>
    <w:rsid w:val="008F2D2E"/>
    <w:rsid w:val="008F42CB"/>
    <w:rsid w:val="008F4A6E"/>
    <w:rsid w:val="008F5547"/>
    <w:rsid w:val="008F5AB6"/>
    <w:rsid w:val="008F6B62"/>
    <w:rsid w:val="008F7DB1"/>
    <w:rsid w:val="00900DF1"/>
    <w:rsid w:val="0090142F"/>
    <w:rsid w:val="00901F4A"/>
    <w:rsid w:val="00903DF1"/>
    <w:rsid w:val="009065EA"/>
    <w:rsid w:val="00906763"/>
    <w:rsid w:val="0091158E"/>
    <w:rsid w:val="00913C81"/>
    <w:rsid w:val="00913FCB"/>
    <w:rsid w:val="00915FD0"/>
    <w:rsid w:val="00917172"/>
    <w:rsid w:val="00917BB0"/>
    <w:rsid w:val="00921FF1"/>
    <w:rsid w:val="00922097"/>
    <w:rsid w:val="00924180"/>
    <w:rsid w:val="009243D9"/>
    <w:rsid w:val="00925E45"/>
    <w:rsid w:val="00926B8E"/>
    <w:rsid w:val="00927BEC"/>
    <w:rsid w:val="00931B28"/>
    <w:rsid w:val="00932AEE"/>
    <w:rsid w:val="00933F79"/>
    <w:rsid w:val="009353D5"/>
    <w:rsid w:val="0093586D"/>
    <w:rsid w:val="00940195"/>
    <w:rsid w:val="00940C2D"/>
    <w:rsid w:val="009416BB"/>
    <w:rsid w:val="00943FD9"/>
    <w:rsid w:val="00945FEB"/>
    <w:rsid w:val="0094658E"/>
    <w:rsid w:val="00951135"/>
    <w:rsid w:val="0095136A"/>
    <w:rsid w:val="00951DE6"/>
    <w:rsid w:val="009532EB"/>
    <w:rsid w:val="00957149"/>
    <w:rsid w:val="00960BAD"/>
    <w:rsid w:val="009611B3"/>
    <w:rsid w:val="00961AA1"/>
    <w:rsid w:val="0096472A"/>
    <w:rsid w:val="00964A0A"/>
    <w:rsid w:val="00970399"/>
    <w:rsid w:val="0097039F"/>
    <w:rsid w:val="0097116C"/>
    <w:rsid w:val="009721A2"/>
    <w:rsid w:val="009725F7"/>
    <w:rsid w:val="009739A5"/>
    <w:rsid w:val="0097481A"/>
    <w:rsid w:val="0097508A"/>
    <w:rsid w:val="009756F7"/>
    <w:rsid w:val="009802BA"/>
    <w:rsid w:val="00980AA1"/>
    <w:rsid w:val="00981E6A"/>
    <w:rsid w:val="009824C9"/>
    <w:rsid w:val="00982A15"/>
    <w:rsid w:val="0098328E"/>
    <w:rsid w:val="00985EA7"/>
    <w:rsid w:val="009870A6"/>
    <w:rsid w:val="00990BFF"/>
    <w:rsid w:val="00991F4E"/>
    <w:rsid w:val="0099674D"/>
    <w:rsid w:val="009975AB"/>
    <w:rsid w:val="009A0BBB"/>
    <w:rsid w:val="009A1D0F"/>
    <w:rsid w:val="009A1E17"/>
    <w:rsid w:val="009A1FAF"/>
    <w:rsid w:val="009A4A81"/>
    <w:rsid w:val="009A5461"/>
    <w:rsid w:val="009A6045"/>
    <w:rsid w:val="009A6365"/>
    <w:rsid w:val="009A69A8"/>
    <w:rsid w:val="009B0B83"/>
    <w:rsid w:val="009B1178"/>
    <w:rsid w:val="009B17BB"/>
    <w:rsid w:val="009B23D3"/>
    <w:rsid w:val="009B2ABD"/>
    <w:rsid w:val="009B2EBC"/>
    <w:rsid w:val="009B3DD4"/>
    <w:rsid w:val="009B4A62"/>
    <w:rsid w:val="009B4C09"/>
    <w:rsid w:val="009B5B42"/>
    <w:rsid w:val="009B660D"/>
    <w:rsid w:val="009B706B"/>
    <w:rsid w:val="009C18A1"/>
    <w:rsid w:val="009C22BC"/>
    <w:rsid w:val="009C3B24"/>
    <w:rsid w:val="009C3CE0"/>
    <w:rsid w:val="009C4756"/>
    <w:rsid w:val="009C6617"/>
    <w:rsid w:val="009C680F"/>
    <w:rsid w:val="009D15E9"/>
    <w:rsid w:val="009D193F"/>
    <w:rsid w:val="009D2966"/>
    <w:rsid w:val="009D2C03"/>
    <w:rsid w:val="009D2DCA"/>
    <w:rsid w:val="009D3C22"/>
    <w:rsid w:val="009D4577"/>
    <w:rsid w:val="009D5842"/>
    <w:rsid w:val="009D5963"/>
    <w:rsid w:val="009D5C44"/>
    <w:rsid w:val="009D7ED0"/>
    <w:rsid w:val="009E0DBB"/>
    <w:rsid w:val="009E1551"/>
    <w:rsid w:val="009E1F97"/>
    <w:rsid w:val="009E4BBC"/>
    <w:rsid w:val="009E4EA0"/>
    <w:rsid w:val="009F11B1"/>
    <w:rsid w:val="009F1342"/>
    <w:rsid w:val="009F31B2"/>
    <w:rsid w:val="009F3625"/>
    <w:rsid w:val="009F592B"/>
    <w:rsid w:val="009F65D9"/>
    <w:rsid w:val="009F710A"/>
    <w:rsid w:val="00A00348"/>
    <w:rsid w:val="00A00C8B"/>
    <w:rsid w:val="00A00D62"/>
    <w:rsid w:val="00A00E8D"/>
    <w:rsid w:val="00A01931"/>
    <w:rsid w:val="00A02694"/>
    <w:rsid w:val="00A038AB"/>
    <w:rsid w:val="00A0622F"/>
    <w:rsid w:val="00A06663"/>
    <w:rsid w:val="00A0760A"/>
    <w:rsid w:val="00A07E93"/>
    <w:rsid w:val="00A07EA4"/>
    <w:rsid w:val="00A1136E"/>
    <w:rsid w:val="00A1197E"/>
    <w:rsid w:val="00A121E8"/>
    <w:rsid w:val="00A15AE4"/>
    <w:rsid w:val="00A1602B"/>
    <w:rsid w:val="00A1661E"/>
    <w:rsid w:val="00A16AF0"/>
    <w:rsid w:val="00A175CF"/>
    <w:rsid w:val="00A2326E"/>
    <w:rsid w:val="00A23280"/>
    <w:rsid w:val="00A26BD5"/>
    <w:rsid w:val="00A27979"/>
    <w:rsid w:val="00A306F8"/>
    <w:rsid w:val="00A32D8F"/>
    <w:rsid w:val="00A35035"/>
    <w:rsid w:val="00A3621D"/>
    <w:rsid w:val="00A41505"/>
    <w:rsid w:val="00A43281"/>
    <w:rsid w:val="00A43A3A"/>
    <w:rsid w:val="00A47292"/>
    <w:rsid w:val="00A5275C"/>
    <w:rsid w:val="00A54AF3"/>
    <w:rsid w:val="00A578A4"/>
    <w:rsid w:val="00A602C7"/>
    <w:rsid w:val="00A61F3A"/>
    <w:rsid w:val="00A6242D"/>
    <w:rsid w:val="00A6408C"/>
    <w:rsid w:val="00A73542"/>
    <w:rsid w:val="00A74EFE"/>
    <w:rsid w:val="00A758C3"/>
    <w:rsid w:val="00A76C6B"/>
    <w:rsid w:val="00A800C7"/>
    <w:rsid w:val="00A80765"/>
    <w:rsid w:val="00A818C1"/>
    <w:rsid w:val="00A824AA"/>
    <w:rsid w:val="00A8287F"/>
    <w:rsid w:val="00A82F0C"/>
    <w:rsid w:val="00A838B3"/>
    <w:rsid w:val="00A859A8"/>
    <w:rsid w:val="00A87F28"/>
    <w:rsid w:val="00A92A78"/>
    <w:rsid w:val="00A93328"/>
    <w:rsid w:val="00A93C20"/>
    <w:rsid w:val="00A93E21"/>
    <w:rsid w:val="00A94990"/>
    <w:rsid w:val="00A95079"/>
    <w:rsid w:val="00A97560"/>
    <w:rsid w:val="00A97C26"/>
    <w:rsid w:val="00AA058A"/>
    <w:rsid w:val="00AA212F"/>
    <w:rsid w:val="00AA4CE8"/>
    <w:rsid w:val="00AA535F"/>
    <w:rsid w:val="00AA61D3"/>
    <w:rsid w:val="00AA641D"/>
    <w:rsid w:val="00AB1C5D"/>
    <w:rsid w:val="00AB22EF"/>
    <w:rsid w:val="00AB6E3D"/>
    <w:rsid w:val="00AB6ED5"/>
    <w:rsid w:val="00AC213B"/>
    <w:rsid w:val="00AC2944"/>
    <w:rsid w:val="00AC2CBB"/>
    <w:rsid w:val="00AC2E11"/>
    <w:rsid w:val="00AC40E7"/>
    <w:rsid w:val="00AC624C"/>
    <w:rsid w:val="00AC69DA"/>
    <w:rsid w:val="00AC6D6A"/>
    <w:rsid w:val="00AD0AB8"/>
    <w:rsid w:val="00AD1F2B"/>
    <w:rsid w:val="00AD237C"/>
    <w:rsid w:val="00AD39CD"/>
    <w:rsid w:val="00AD57CC"/>
    <w:rsid w:val="00AD597F"/>
    <w:rsid w:val="00AD5D65"/>
    <w:rsid w:val="00AD7C36"/>
    <w:rsid w:val="00AE2114"/>
    <w:rsid w:val="00AE4835"/>
    <w:rsid w:val="00AE4966"/>
    <w:rsid w:val="00AF134A"/>
    <w:rsid w:val="00AF1770"/>
    <w:rsid w:val="00AF2EED"/>
    <w:rsid w:val="00AF5D09"/>
    <w:rsid w:val="00AF7EFD"/>
    <w:rsid w:val="00B00987"/>
    <w:rsid w:val="00B00E30"/>
    <w:rsid w:val="00B0115C"/>
    <w:rsid w:val="00B025F0"/>
    <w:rsid w:val="00B03F3E"/>
    <w:rsid w:val="00B04E40"/>
    <w:rsid w:val="00B05047"/>
    <w:rsid w:val="00B05EBD"/>
    <w:rsid w:val="00B07AA2"/>
    <w:rsid w:val="00B07B6D"/>
    <w:rsid w:val="00B10264"/>
    <w:rsid w:val="00B1118D"/>
    <w:rsid w:val="00B13956"/>
    <w:rsid w:val="00B13C00"/>
    <w:rsid w:val="00B13C0A"/>
    <w:rsid w:val="00B147D0"/>
    <w:rsid w:val="00B2069A"/>
    <w:rsid w:val="00B20D2A"/>
    <w:rsid w:val="00B301E4"/>
    <w:rsid w:val="00B3597B"/>
    <w:rsid w:val="00B36D17"/>
    <w:rsid w:val="00B36F82"/>
    <w:rsid w:val="00B370E6"/>
    <w:rsid w:val="00B40A2D"/>
    <w:rsid w:val="00B40F53"/>
    <w:rsid w:val="00B420F5"/>
    <w:rsid w:val="00B43453"/>
    <w:rsid w:val="00B43927"/>
    <w:rsid w:val="00B452D3"/>
    <w:rsid w:val="00B46543"/>
    <w:rsid w:val="00B50DD5"/>
    <w:rsid w:val="00B50F0C"/>
    <w:rsid w:val="00B511CC"/>
    <w:rsid w:val="00B54975"/>
    <w:rsid w:val="00B54DF2"/>
    <w:rsid w:val="00B55531"/>
    <w:rsid w:val="00B55CE8"/>
    <w:rsid w:val="00B56BDA"/>
    <w:rsid w:val="00B57D45"/>
    <w:rsid w:val="00B6228C"/>
    <w:rsid w:val="00B62499"/>
    <w:rsid w:val="00B62F6C"/>
    <w:rsid w:val="00B70B89"/>
    <w:rsid w:val="00B70E76"/>
    <w:rsid w:val="00B716BE"/>
    <w:rsid w:val="00B716CD"/>
    <w:rsid w:val="00B71A5C"/>
    <w:rsid w:val="00B71D04"/>
    <w:rsid w:val="00B744C1"/>
    <w:rsid w:val="00B74A0B"/>
    <w:rsid w:val="00B75640"/>
    <w:rsid w:val="00B80243"/>
    <w:rsid w:val="00B81C4A"/>
    <w:rsid w:val="00B83184"/>
    <w:rsid w:val="00B83E54"/>
    <w:rsid w:val="00B85AE4"/>
    <w:rsid w:val="00B91B48"/>
    <w:rsid w:val="00B93C6D"/>
    <w:rsid w:val="00B94FEA"/>
    <w:rsid w:val="00B9544A"/>
    <w:rsid w:val="00B95821"/>
    <w:rsid w:val="00B958AE"/>
    <w:rsid w:val="00B95F44"/>
    <w:rsid w:val="00B966CC"/>
    <w:rsid w:val="00B9715B"/>
    <w:rsid w:val="00B97E02"/>
    <w:rsid w:val="00BA1B4B"/>
    <w:rsid w:val="00BA1C81"/>
    <w:rsid w:val="00BA1DB8"/>
    <w:rsid w:val="00BA224F"/>
    <w:rsid w:val="00BA4158"/>
    <w:rsid w:val="00BA4F6B"/>
    <w:rsid w:val="00BB09DC"/>
    <w:rsid w:val="00BB0D9F"/>
    <w:rsid w:val="00BB11A3"/>
    <w:rsid w:val="00BB5065"/>
    <w:rsid w:val="00BB63E5"/>
    <w:rsid w:val="00BC1B0D"/>
    <w:rsid w:val="00BC684A"/>
    <w:rsid w:val="00BC7362"/>
    <w:rsid w:val="00BC7885"/>
    <w:rsid w:val="00BC793B"/>
    <w:rsid w:val="00BD298C"/>
    <w:rsid w:val="00BD350C"/>
    <w:rsid w:val="00BD6830"/>
    <w:rsid w:val="00BD6BE2"/>
    <w:rsid w:val="00BD7865"/>
    <w:rsid w:val="00BE4E31"/>
    <w:rsid w:val="00BE61C2"/>
    <w:rsid w:val="00BE6971"/>
    <w:rsid w:val="00BE6B90"/>
    <w:rsid w:val="00BE6BEC"/>
    <w:rsid w:val="00BF1D98"/>
    <w:rsid w:val="00BF1F6D"/>
    <w:rsid w:val="00BF3BAA"/>
    <w:rsid w:val="00BF4395"/>
    <w:rsid w:val="00BF474B"/>
    <w:rsid w:val="00BF6512"/>
    <w:rsid w:val="00BF693B"/>
    <w:rsid w:val="00C0104D"/>
    <w:rsid w:val="00C0108A"/>
    <w:rsid w:val="00C0282D"/>
    <w:rsid w:val="00C03944"/>
    <w:rsid w:val="00C03B1D"/>
    <w:rsid w:val="00C03D8C"/>
    <w:rsid w:val="00C0501C"/>
    <w:rsid w:val="00C060F5"/>
    <w:rsid w:val="00C10EE0"/>
    <w:rsid w:val="00C117B5"/>
    <w:rsid w:val="00C12D57"/>
    <w:rsid w:val="00C1363E"/>
    <w:rsid w:val="00C155E0"/>
    <w:rsid w:val="00C16002"/>
    <w:rsid w:val="00C17A4C"/>
    <w:rsid w:val="00C2010E"/>
    <w:rsid w:val="00C21080"/>
    <w:rsid w:val="00C21973"/>
    <w:rsid w:val="00C2197A"/>
    <w:rsid w:val="00C223E6"/>
    <w:rsid w:val="00C24655"/>
    <w:rsid w:val="00C2648C"/>
    <w:rsid w:val="00C27B5A"/>
    <w:rsid w:val="00C3032A"/>
    <w:rsid w:val="00C32F7D"/>
    <w:rsid w:val="00C34714"/>
    <w:rsid w:val="00C34B37"/>
    <w:rsid w:val="00C37046"/>
    <w:rsid w:val="00C371B2"/>
    <w:rsid w:val="00C4338B"/>
    <w:rsid w:val="00C43416"/>
    <w:rsid w:val="00C4479F"/>
    <w:rsid w:val="00C44A2E"/>
    <w:rsid w:val="00C44DCB"/>
    <w:rsid w:val="00C461D1"/>
    <w:rsid w:val="00C465D8"/>
    <w:rsid w:val="00C47026"/>
    <w:rsid w:val="00C4788A"/>
    <w:rsid w:val="00C53596"/>
    <w:rsid w:val="00C54739"/>
    <w:rsid w:val="00C5491D"/>
    <w:rsid w:val="00C55613"/>
    <w:rsid w:val="00C55F9E"/>
    <w:rsid w:val="00C57434"/>
    <w:rsid w:val="00C577E8"/>
    <w:rsid w:val="00C60443"/>
    <w:rsid w:val="00C60A1A"/>
    <w:rsid w:val="00C60A32"/>
    <w:rsid w:val="00C60B70"/>
    <w:rsid w:val="00C6331E"/>
    <w:rsid w:val="00C64C26"/>
    <w:rsid w:val="00C65123"/>
    <w:rsid w:val="00C65982"/>
    <w:rsid w:val="00C71C3A"/>
    <w:rsid w:val="00C72EA3"/>
    <w:rsid w:val="00C73916"/>
    <w:rsid w:val="00C76694"/>
    <w:rsid w:val="00C7718C"/>
    <w:rsid w:val="00C776CF"/>
    <w:rsid w:val="00C80543"/>
    <w:rsid w:val="00C81BE5"/>
    <w:rsid w:val="00C83E4F"/>
    <w:rsid w:val="00C84D8E"/>
    <w:rsid w:val="00C85A3C"/>
    <w:rsid w:val="00C85AFF"/>
    <w:rsid w:val="00C85E75"/>
    <w:rsid w:val="00C876C0"/>
    <w:rsid w:val="00C92093"/>
    <w:rsid w:val="00C939D4"/>
    <w:rsid w:val="00C943A8"/>
    <w:rsid w:val="00C9478B"/>
    <w:rsid w:val="00C97379"/>
    <w:rsid w:val="00CA2C5D"/>
    <w:rsid w:val="00CA31BA"/>
    <w:rsid w:val="00CA5671"/>
    <w:rsid w:val="00CA6C6A"/>
    <w:rsid w:val="00CB3E5E"/>
    <w:rsid w:val="00CB4A5F"/>
    <w:rsid w:val="00CC0DBE"/>
    <w:rsid w:val="00CC0E75"/>
    <w:rsid w:val="00CC2518"/>
    <w:rsid w:val="00CC7855"/>
    <w:rsid w:val="00CD03C2"/>
    <w:rsid w:val="00CD0750"/>
    <w:rsid w:val="00CD1C61"/>
    <w:rsid w:val="00CD419A"/>
    <w:rsid w:val="00CD4765"/>
    <w:rsid w:val="00CD4E5B"/>
    <w:rsid w:val="00CE07C9"/>
    <w:rsid w:val="00CE0B18"/>
    <w:rsid w:val="00CE337C"/>
    <w:rsid w:val="00CE33CA"/>
    <w:rsid w:val="00CE6582"/>
    <w:rsid w:val="00CE70A2"/>
    <w:rsid w:val="00CE7EC5"/>
    <w:rsid w:val="00CF0402"/>
    <w:rsid w:val="00CF1D51"/>
    <w:rsid w:val="00CF28B5"/>
    <w:rsid w:val="00CF2BD1"/>
    <w:rsid w:val="00CF5438"/>
    <w:rsid w:val="00CF7B9B"/>
    <w:rsid w:val="00D02EDB"/>
    <w:rsid w:val="00D04287"/>
    <w:rsid w:val="00D05598"/>
    <w:rsid w:val="00D06C9F"/>
    <w:rsid w:val="00D07113"/>
    <w:rsid w:val="00D07B74"/>
    <w:rsid w:val="00D11801"/>
    <w:rsid w:val="00D13487"/>
    <w:rsid w:val="00D16F26"/>
    <w:rsid w:val="00D21C72"/>
    <w:rsid w:val="00D22B9B"/>
    <w:rsid w:val="00D237DF"/>
    <w:rsid w:val="00D23A44"/>
    <w:rsid w:val="00D25412"/>
    <w:rsid w:val="00D25BB2"/>
    <w:rsid w:val="00D26DD1"/>
    <w:rsid w:val="00D27107"/>
    <w:rsid w:val="00D27146"/>
    <w:rsid w:val="00D30B71"/>
    <w:rsid w:val="00D31720"/>
    <w:rsid w:val="00D3176D"/>
    <w:rsid w:val="00D32048"/>
    <w:rsid w:val="00D33747"/>
    <w:rsid w:val="00D34317"/>
    <w:rsid w:val="00D3474A"/>
    <w:rsid w:val="00D35258"/>
    <w:rsid w:val="00D456B4"/>
    <w:rsid w:val="00D45D55"/>
    <w:rsid w:val="00D45F93"/>
    <w:rsid w:val="00D4600D"/>
    <w:rsid w:val="00D46CF9"/>
    <w:rsid w:val="00D47F67"/>
    <w:rsid w:val="00D50FA6"/>
    <w:rsid w:val="00D52297"/>
    <w:rsid w:val="00D5368D"/>
    <w:rsid w:val="00D53862"/>
    <w:rsid w:val="00D55F85"/>
    <w:rsid w:val="00D5736E"/>
    <w:rsid w:val="00D624BB"/>
    <w:rsid w:val="00D64594"/>
    <w:rsid w:val="00D65DE8"/>
    <w:rsid w:val="00D67458"/>
    <w:rsid w:val="00D67F62"/>
    <w:rsid w:val="00D71694"/>
    <w:rsid w:val="00D731A2"/>
    <w:rsid w:val="00D763E1"/>
    <w:rsid w:val="00D80C73"/>
    <w:rsid w:val="00D82F0E"/>
    <w:rsid w:val="00D83432"/>
    <w:rsid w:val="00D8507F"/>
    <w:rsid w:val="00D86616"/>
    <w:rsid w:val="00D91EA2"/>
    <w:rsid w:val="00D92343"/>
    <w:rsid w:val="00D928BA"/>
    <w:rsid w:val="00D930AC"/>
    <w:rsid w:val="00D933B6"/>
    <w:rsid w:val="00D939D8"/>
    <w:rsid w:val="00D9494C"/>
    <w:rsid w:val="00D95FE6"/>
    <w:rsid w:val="00D96B57"/>
    <w:rsid w:val="00D97457"/>
    <w:rsid w:val="00DA03A3"/>
    <w:rsid w:val="00DA11A7"/>
    <w:rsid w:val="00DA1C5B"/>
    <w:rsid w:val="00DA41B4"/>
    <w:rsid w:val="00DA4752"/>
    <w:rsid w:val="00DA6B62"/>
    <w:rsid w:val="00DB067D"/>
    <w:rsid w:val="00DB4263"/>
    <w:rsid w:val="00DB426F"/>
    <w:rsid w:val="00DB4DD6"/>
    <w:rsid w:val="00DB4F03"/>
    <w:rsid w:val="00DB51D2"/>
    <w:rsid w:val="00DC18D0"/>
    <w:rsid w:val="00DC3418"/>
    <w:rsid w:val="00DC42B8"/>
    <w:rsid w:val="00DC463C"/>
    <w:rsid w:val="00DC520B"/>
    <w:rsid w:val="00DC5F0D"/>
    <w:rsid w:val="00DD05E9"/>
    <w:rsid w:val="00DD0AB9"/>
    <w:rsid w:val="00DD2335"/>
    <w:rsid w:val="00DD3774"/>
    <w:rsid w:val="00DD3CE8"/>
    <w:rsid w:val="00DD4D41"/>
    <w:rsid w:val="00DD503F"/>
    <w:rsid w:val="00DD5A05"/>
    <w:rsid w:val="00DD6F41"/>
    <w:rsid w:val="00DE0BE9"/>
    <w:rsid w:val="00DE11A2"/>
    <w:rsid w:val="00DE15C8"/>
    <w:rsid w:val="00DE1941"/>
    <w:rsid w:val="00DE566E"/>
    <w:rsid w:val="00DE6B50"/>
    <w:rsid w:val="00DF361A"/>
    <w:rsid w:val="00DF37B5"/>
    <w:rsid w:val="00DF4374"/>
    <w:rsid w:val="00DF502F"/>
    <w:rsid w:val="00DF59FC"/>
    <w:rsid w:val="00DF6C30"/>
    <w:rsid w:val="00DF776D"/>
    <w:rsid w:val="00E01176"/>
    <w:rsid w:val="00E02851"/>
    <w:rsid w:val="00E03058"/>
    <w:rsid w:val="00E034F8"/>
    <w:rsid w:val="00E03565"/>
    <w:rsid w:val="00E03B10"/>
    <w:rsid w:val="00E05EC1"/>
    <w:rsid w:val="00E1000C"/>
    <w:rsid w:val="00E11A7E"/>
    <w:rsid w:val="00E11FFD"/>
    <w:rsid w:val="00E12383"/>
    <w:rsid w:val="00E12439"/>
    <w:rsid w:val="00E12D8D"/>
    <w:rsid w:val="00E1337D"/>
    <w:rsid w:val="00E13983"/>
    <w:rsid w:val="00E13BB5"/>
    <w:rsid w:val="00E13C5D"/>
    <w:rsid w:val="00E13E09"/>
    <w:rsid w:val="00E14467"/>
    <w:rsid w:val="00E15E83"/>
    <w:rsid w:val="00E15F3F"/>
    <w:rsid w:val="00E201A4"/>
    <w:rsid w:val="00E2053F"/>
    <w:rsid w:val="00E21ED0"/>
    <w:rsid w:val="00E2226C"/>
    <w:rsid w:val="00E2365C"/>
    <w:rsid w:val="00E244AB"/>
    <w:rsid w:val="00E2539E"/>
    <w:rsid w:val="00E271E3"/>
    <w:rsid w:val="00E27851"/>
    <w:rsid w:val="00E306EE"/>
    <w:rsid w:val="00E31981"/>
    <w:rsid w:val="00E31E08"/>
    <w:rsid w:val="00E321F1"/>
    <w:rsid w:val="00E32E78"/>
    <w:rsid w:val="00E33E5F"/>
    <w:rsid w:val="00E3582D"/>
    <w:rsid w:val="00E3623A"/>
    <w:rsid w:val="00E36665"/>
    <w:rsid w:val="00E40A02"/>
    <w:rsid w:val="00E42BA3"/>
    <w:rsid w:val="00E435D5"/>
    <w:rsid w:val="00E43BE1"/>
    <w:rsid w:val="00E50D16"/>
    <w:rsid w:val="00E54175"/>
    <w:rsid w:val="00E54691"/>
    <w:rsid w:val="00E563BE"/>
    <w:rsid w:val="00E56777"/>
    <w:rsid w:val="00E5798C"/>
    <w:rsid w:val="00E6143F"/>
    <w:rsid w:val="00E61583"/>
    <w:rsid w:val="00E635B5"/>
    <w:rsid w:val="00E64E32"/>
    <w:rsid w:val="00E676E5"/>
    <w:rsid w:val="00E678A6"/>
    <w:rsid w:val="00E71564"/>
    <w:rsid w:val="00E7157C"/>
    <w:rsid w:val="00E808B4"/>
    <w:rsid w:val="00E81D9D"/>
    <w:rsid w:val="00E8203C"/>
    <w:rsid w:val="00E837BF"/>
    <w:rsid w:val="00E83D20"/>
    <w:rsid w:val="00E84A3F"/>
    <w:rsid w:val="00E86FC5"/>
    <w:rsid w:val="00E87365"/>
    <w:rsid w:val="00E87B7C"/>
    <w:rsid w:val="00E90916"/>
    <w:rsid w:val="00E9270C"/>
    <w:rsid w:val="00E94343"/>
    <w:rsid w:val="00E947E9"/>
    <w:rsid w:val="00E94C6D"/>
    <w:rsid w:val="00E94E1E"/>
    <w:rsid w:val="00E95253"/>
    <w:rsid w:val="00E97645"/>
    <w:rsid w:val="00E9766E"/>
    <w:rsid w:val="00E97684"/>
    <w:rsid w:val="00EA1860"/>
    <w:rsid w:val="00EA1F42"/>
    <w:rsid w:val="00EB15A0"/>
    <w:rsid w:val="00EB2F57"/>
    <w:rsid w:val="00EB343C"/>
    <w:rsid w:val="00EB3D20"/>
    <w:rsid w:val="00EB6325"/>
    <w:rsid w:val="00EB73D1"/>
    <w:rsid w:val="00EB7CC7"/>
    <w:rsid w:val="00EC256F"/>
    <w:rsid w:val="00EC3044"/>
    <w:rsid w:val="00EC331A"/>
    <w:rsid w:val="00EC3651"/>
    <w:rsid w:val="00EC6267"/>
    <w:rsid w:val="00EC756D"/>
    <w:rsid w:val="00ED0BAD"/>
    <w:rsid w:val="00ED0ED6"/>
    <w:rsid w:val="00ED10A2"/>
    <w:rsid w:val="00ED12D3"/>
    <w:rsid w:val="00ED1CCE"/>
    <w:rsid w:val="00ED319B"/>
    <w:rsid w:val="00ED408D"/>
    <w:rsid w:val="00ED4997"/>
    <w:rsid w:val="00ED51D3"/>
    <w:rsid w:val="00ED5890"/>
    <w:rsid w:val="00ED5BE2"/>
    <w:rsid w:val="00ED7C1A"/>
    <w:rsid w:val="00EE08B1"/>
    <w:rsid w:val="00EE1C58"/>
    <w:rsid w:val="00EE4B16"/>
    <w:rsid w:val="00EE5790"/>
    <w:rsid w:val="00EE6A0A"/>
    <w:rsid w:val="00EE762E"/>
    <w:rsid w:val="00EE79CD"/>
    <w:rsid w:val="00EF38DC"/>
    <w:rsid w:val="00EF49C8"/>
    <w:rsid w:val="00EF6408"/>
    <w:rsid w:val="00EF700E"/>
    <w:rsid w:val="00F0031E"/>
    <w:rsid w:val="00F038D1"/>
    <w:rsid w:val="00F03AF4"/>
    <w:rsid w:val="00F04105"/>
    <w:rsid w:val="00F05F77"/>
    <w:rsid w:val="00F0612B"/>
    <w:rsid w:val="00F0791C"/>
    <w:rsid w:val="00F079E0"/>
    <w:rsid w:val="00F11758"/>
    <w:rsid w:val="00F13473"/>
    <w:rsid w:val="00F16B2C"/>
    <w:rsid w:val="00F17822"/>
    <w:rsid w:val="00F27DC3"/>
    <w:rsid w:val="00F317AE"/>
    <w:rsid w:val="00F35225"/>
    <w:rsid w:val="00F355C7"/>
    <w:rsid w:val="00F37668"/>
    <w:rsid w:val="00F40746"/>
    <w:rsid w:val="00F40C5C"/>
    <w:rsid w:val="00F41840"/>
    <w:rsid w:val="00F430A7"/>
    <w:rsid w:val="00F43738"/>
    <w:rsid w:val="00F452B5"/>
    <w:rsid w:val="00F45B25"/>
    <w:rsid w:val="00F463BD"/>
    <w:rsid w:val="00F51F0C"/>
    <w:rsid w:val="00F53D3B"/>
    <w:rsid w:val="00F54110"/>
    <w:rsid w:val="00F54194"/>
    <w:rsid w:val="00F55B09"/>
    <w:rsid w:val="00F55B7D"/>
    <w:rsid w:val="00F5740F"/>
    <w:rsid w:val="00F6142D"/>
    <w:rsid w:val="00F61E86"/>
    <w:rsid w:val="00F65BA3"/>
    <w:rsid w:val="00F66ED8"/>
    <w:rsid w:val="00F713E8"/>
    <w:rsid w:val="00F7158E"/>
    <w:rsid w:val="00F71A38"/>
    <w:rsid w:val="00F728F1"/>
    <w:rsid w:val="00F72DB1"/>
    <w:rsid w:val="00F730A9"/>
    <w:rsid w:val="00F74604"/>
    <w:rsid w:val="00F7516A"/>
    <w:rsid w:val="00F763F7"/>
    <w:rsid w:val="00F76DB4"/>
    <w:rsid w:val="00F77C2F"/>
    <w:rsid w:val="00F80D69"/>
    <w:rsid w:val="00F85B1F"/>
    <w:rsid w:val="00F8697E"/>
    <w:rsid w:val="00F87668"/>
    <w:rsid w:val="00F91943"/>
    <w:rsid w:val="00F91D1C"/>
    <w:rsid w:val="00F93C1D"/>
    <w:rsid w:val="00F94DA9"/>
    <w:rsid w:val="00FA1505"/>
    <w:rsid w:val="00FA206B"/>
    <w:rsid w:val="00FA2A66"/>
    <w:rsid w:val="00FA32AE"/>
    <w:rsid w:val="00FA346F"/>
    <w:rsid w:val="00FA36E6"/>
    <w:rsid w:val="00FA37CA"/>
    <w:rsid w:val="00FA56BE"/>
    <w:rsid w:val="00FA7A11"/>
    <w:rsid w:val="00FB36AC"/>
    <w:rsid w:val="00FB4230"/>
    <w:rsid w:val="00FB50EC"/>
    <w:rsid w:val="00FB68D9"/>
    <w:rsid w:val="00FC0998"/>
    <w:rsid w:val="00FC243A"/>
    <w:rsid w:val="00FC795A"/>
    <w:rsid w:val="00FD183E"/>
    <w:rsid w:val="00FD1AAE"/>
    <w:rsid w:val="00FD31F9"/>
    <w:rsid w:val="00FD3874"/>
    <w:rsid w:val="00FD38A0"/>
    <w:rsid w:val="00FD44C0"/>
    <w:rsid w:val="00FD4659"/>
    <w:rsid w:val="00FD4A51"/>
    <w:rsid w:val="00FD4A9C"/>
    <w:rsid w:val="00FD7005"/>
    <w:rsid w:val="00FD764F"/>
    <w:rsid w:val="00FE1679"/>
    <w:rsid w:val="00FE34BE"/>
    <w:rsid w:val="00FE4023"/>
    <w:rsid w:val="00FE7199"/>
    <w:rsid w:val="00FF023A"/>
    <w:rsid w:val="00FF0F09"/>
    <w:rsid w:val="00FF118B"/>
    <w:rsid w:val="00FF139C"/>
    <w:rsid w:val="00FF2CE7"/>
    <w:rsid w:val="00FF492E"/>
    <w:rsid w:val="00FF5792"/>
    <w:rsid w:val="00FF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BC5E1B1"/>
  <w15:docId w15:val="{F7046E9E-E085-454B-AED5-DB764B105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5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E5790"/>
    <w:pPr>
      <w:spacing w:before="120" w:after="0" w:line="240" w:lineRule="auto"/>
      <w:jc w:val="both"/>
    </w:pPr>
    <w:rPr>
      <w:sz w:val="20"/>
      <w:lang w:val="en-US"/>
    </w:rPr>
  </w:style>
  <w:style w:type="paragraph" w:styleId="Heading1">
    <w:name w:val="heading 1"/>
    <w:basedOn w:val="ListParagraph"/>
    <w:next w:val="Normal"/>
    <w:link w:val="Heading1Char"/>
    <w:qFormat/>
    <w:rsid w:val="00E14467"/>
    <w:pPr>
      <w:spacing w:after="240"/>
      <w:ind w:left="0"/>
      <w:outlineLvl w:val="0"/>
    </w:pPr>
    <w:rPr>
      <w:rFonts w:cstheme="minorHAnsi"/>
      <w:bCs/>
      <w:caps/>
      <w:color w:val="4F81BD"/>
      <w:sz w:val="36"/>
      <w:szCs w:val="36"/>
      <w:lang w:val="pt-BR"/>
    </w:rPr>
  </w:style>
  <w:style w:type="paragraph" w:styleId="Heading2">
    <w:name w:val="heading 2"/>
    <w:basedOn w:val="ListParagraph"/>
    <w:next w:val="Normal"/>
    <w:link w:val="Heading2Char"/>
    <w:unhideWhenUsed/>
    <w:qFormat/>
    <w:rsid w:val="00EE5790"/>
    <w:pPr>
      <w:spacing w:after="120"/>
      <w:ind w:left="0"/>
      <w:jc w:val="left"/>
      <w:outlineLvl w:val="1"/>
    </w:pPr>
    <w:rPr>
      <w:rFonts w:cstheme="minorHAnsi"/>
      <w:bCs/>
      <w:caps/>
      <w:color w:val="4F81BD"/>
      <w:sz w:val="28"/>
      <w:szCs w:val="28"/>
      <w:lang w:val="pt-BR"/>
    </w:rPr>
  </w:style>
  <w:style w:type="paragraph" w:styleId="Heading3">
    <w:name w:val="heading 3"/>
    <w:basedOn w:val="Normal"/>
    <w:next w:val="Normal"/>
    <w:link w:val="Heading3Char"/>
    <w:unhideWhenUsed/>
    <w:qFormat/>
    <w:rsid w:val="00E14467"/>
    <w:pPr>
      <w:outlineLvl w:val="2"/>
    </w:pPr>
    <w:rPr>
      <w:rFonts w:cstheme="minorHAnsi"/>
      <w:bCs/>
      <w:caps/>
      <w:color w:val="4F81BD"/>
      <w:sz w:val="28"/>
      <w:szCs w:val="28"/>
      <w:lang w:val="pt-BR"/>
    </w:rPr>
  </w:style>
  <w:style w:type="paragraph" w:styleId="Heading4">
    <w:name w:val="heading 4"/>
    <w:aliases w:val="Heading 4 Char1,Heading 4 Char Char"/>
    <w:basedOn w:val="Normal"/>
    <w:next w:val="Normal"/>
    <w:link w:val="Heading4Char"/>
    <w:unhideWhenUsed/>
    <w:qFormat/>
    <w:rsid w:val="00722D27"/>
    <w:pPr>
      <w:keepNext/>
      <w:keepLines/>
      <w:spacing w:before="200"/>
      <w:outlineLvl w:val="3"/>
    </w:pPr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rsid w:val="00D456B4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Heading4"/>
    <w:next w:val="Normal"/>
    <w:link w:val="Heading6Char"/>
    <w:qFormat/>
    <w:rsid w:val="00933F79"/>
    <w:pPr>
      <w:keepLines w:val="0"/>
      <w:spacing w:before="120"/>
      <w:jc w:val="left"/>
      <w:outlineLvl w:val="5"/>
    </w:pPr>
    <w:rPr>
      <w:rFonts w:ascii="Calibri" w:eastAsia="Times New Roman" w:hAnsi="Calibri" w:cs="Times New Roman"/>
      <w:b w:val="0"/>
      <w:i/>
      <w:iCs w:val="0"/>
      <w:color w:val="4F81BD"/>
      <w:sz w:val="20"/>
      <w:szCs w:val="20"/>
      <w:lang w:val="it-IT" w:eastAsia="it-IT"/>
    </w:rPr>
  </w:style>
  <w:style w:type="paragraph" w:styleId="Heading7">
    <w:name w:val="heading 7"/>
    <w:basedOn w:val="Normal"/>
    <w:next w:val="Normal"/>
    <w:link w:val="Heading7Char"/>
    <w:qFormat/>
    <w:rsid w:val="00933F79"/>
    <w:pPr>
      <w:keepNext/>
      <w:overflowPunct w:val="0"/>
      <w:autoSpaceDE w:val="0"/>
      <w:autoSpaceDN w:val="0"/>
      <w:adjustRightInd w:val="0"/>
      <w:jc w:val="right"/>
      <w:textAlignment w:val="baseline"/>
      <w:outlineLvl w:val="6"/>
    </w:pPr>
    <w:rPr>
      <w:rFonts w:ascii="Calibri" w:eastAsia="Times New Roman" w:hAnsi="Calibri" w:cs="Arial"/>
      <w:noProof/>
      <w:sz w:val="24"/>
      <w:szCs w:val="24"/>
      <w:lang w:val="it-IT" w:eastAsia="it-IT"/>
    </w:rPr>
  </w:style>
  <w:style w:type="paragraph" w:styleId="Heading8">
    <w:name w:val="heading 8"/>
    <w:basedOn w:val="Normal"/>
    <w:next w:val="NormalIndent"/>
    <w:link w:val="Heading8Char"/>
    <w:qFormat/>
    <w:rsid w:val="00933F79"/>
    <w:pPr>
      <w:overflowPunct w:val="0"/>
      <w:autoSpaceDE w:val="0"/>
      <w:autoSpaceDN w:val="0"/>
      <w:adjustRightInd w:val="0"/>
      <w:spacing w:before="0" w:after="120" w:line="288" w:lineRule="atLeast"/>
      <w:textAlignment w:val="baseline"/>
      <w:outlineLvl w:val="7"/>
    </w:pPr>
    <w:rPr>
      <w:rFonts w:ascii="Times New Roman" w:eastAsia="Times New Roman" w:hAnsi="Times New Roman" w:cs="Times New Roman"/>
      <w:i/>
      <w:iCs/>
      <w:noProof/>
      <w:szCs w:val="20"/>
      <w:lang w:val="it-IT" w:eastAsia="it-IT"/>
    </w:rPr>
  </w:style>
  <w:style w:type="paragraph" w:styleId="Heading9">
    <w:name w:val="heading 9"/>
    <w:basedOn w:val="Normal"/>
    <w:next w:val="NormalIndent"/>
    <w:link w:val="Heading9Char"/>
    <w:qFormat/>
    <w:rsid w:val="00933F79"/>
    <w:pPr>
      <w:overflowPunct w:val="0"/>
      <w:autoSpaceDE w:val="0"/>
      <w:autoSpaceDN w:val="0"/>
      <w:adjustRightInd w:val="0"/>
      <w:spacing w:before="0" w:after="120" w:line="288" w:lineRule="atLeast"/>
      <w:textAlignment w:val="baseline"/>
      <w:outlineLvl w:val="8"/>
    </w:pPr>
    <w:rPr>
      <w:rFonts w:ascii="Times New Roman" w:eastAsia="Times New Roman" w:hAnsi="Times New Roman" w:cs="Times New Roman"/>
      <w:i/>
      <w:iCs/>
      <w:noProof/>
      <w:szCs w:val="20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4338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E14467"/>
    <w:rPr>
      <w:rFonts w:cstheme="minorHAnsi"/>
      <w:bCs/>
      <w:caps/>
      <w:color w:val="4F81BD"/>
      <w:sz w:val="36"/>
      <w:szCs w:val="36"/>
      <w:lang w:val="pt-BR"/>
    </w:rPr>
  </w:style>
  <w:style w:type="character" w:customStyle="1" w:styleId="Heading2Char">
    <w:name w:val="Heading 2 Char"/>
    <w:basedOn w:val="DefaultParagraphFont"/>
    <w:link w:val="Heading2"/>
    <w:rsid w:val="00EE5790"/>
    <w:rPr>
      <w:rFonts w:cstheme="minorHAnsi"/>
      <w:bCs/>
      <w:caps/>
      <w:color w:val="4F81BD"/>
      <w:sz w:val="28"/>
      <w:szCs w:val="28"/>
      <w:lang w:val="pt-BR"/>
    </w:rPr>
  </w:style>
  <w:style w:type="character" w:customStyle="1" w:styleId="Heading3Char">
    <w:name w:val="Heading 3 Char"/>
    <w:basedOn w:val="DefaultParagraphFont"/>
    <w:link w:val="Heading3"/>
    <w:rsid w:val="00E14467"/>
    <w:rPr>
      <w:rFonts w:cstheme="minorHAnsi"/>
      <w:bCs/>
      <w:caps/>
      <w:color w:val="4F81BD"/>
      <w:sz w:val="28"/>
      <w:szCs w:val="28"/>
      <w:lang w:val="pt-BR"/>
    </w:rPr>
  </w:style>
  <w:style w:type="character" w:customStyle="1" w:styleId="Heading4Char">
    <w:name w:val="Heading 4 Char"/>
    <w:aliases w:val="Heading 4 Char1 Char,Heading 4 Char Char Char"/>
    <w:basedOn w:val="DefaultParagraphFont"/>
    <w:link w:val="Heading4"/>
    <w:uiPriority w:val="9"/>
    <w:rsid w:val="00722D27"/>
    <w:rPr>
      <w:rFonts w:eastAsiaTheme="majorEastAsia" w:cstheme="majorBidi"/>
      <w:b/>
      <w:bCs/>
      <w:iCs/>
      <w:color w:val="4F81BD" w:themeColor="accent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D456B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rsid w:val="00933F79"/>
    <w:rPr>
      <w:rFonts w:ascii="Calibri" w:eastAsia="Times New Roman" w:hAnsi="Calibri" w:cs="Times New Roman"/>
      <w:bCs/>
      <w:i/>
      <w:color w:val="4F81BD"/>
      <w:sz w:val="20"/>
      <w:szCs w:val="20"/>
      <w:lang w:val="it-IT" w:eastAsia="it-IT"/>
    </w:rPr>
  </w:style>
  <w:style w:type="character" w:customStyle="1" w:styleId="Heading7Char">
    <w:name w:val="Heading 7 Char"/>
    <w:basedOn w:val="DefaultParagraphFont"/>
    <w:link w:val="Heading7"/>
    <w:rsid w:val="00933F79"/>
    <w:rPr>
      <w:rFonts w:ascii="Calibri" w:eastAsia="Times New Roman" w:hAnsi="Calibri" w:cs="Arial"/>
      <w:noProof/>
      <w:sz w:val="24"/>
      <w:szCs w:val="24"/>
      <w:lang w:val="it-IT" w:eastAsia="it-IT"/>
    </w:rPr>
  </w:style>
  <w:style w:type="paragraph" w:styleId="NormalIndent">
    <w:name w:val="Normal Indent"/>
    <w:basedOn w:val="Normal"/>
    <w:rsid w:val="00933F79"/>
    <w:pPr>
      <w:overflowPunct w:val="0"/>
      <w:autoSpaceDE w:val="0"/>
      <w:autoSpaceDN w:val="0"/>
      <w:adjustRightInd w:val="0"/>
      <w:spacing w:before="80" w:after="80"/>
      <w:ind w:left="284" w:hanging="284"/>
      <w:textAlignment w:val="baseline"/>
    </w:pPr>
    <w:rPr>
      <w:rFonts w:ascii="Tahoma" w:eastAsia="Times New Roman" w:hAnsi="Tahoma" w:cs="Times New Roman"/>
      <w:noProof/>
      <w:szCs w:val="20"/>
      <w:lang w:val="it-IT" w:eastAsia="it-IT"/>
    </w:rPr>
  </w:style>
  <w:style w:type="character" w:customStyle="1" w:styleId="Heading8Char">
    <w:name w:val="Heading 8 Char"/>
    <w:basedOn w:val="DefaultParagraphFont"/>
    <w:link w:val="Heading8"/>
    <w:rsid w:val="00933F79"/>
    <w:rPr>
      <w:rFonts w:ascii="Times New Roman" w:eastAsia="Times New Roman" w:hAnsi="Times New Roman" w:cs="Times New Roman"/>
      <w:i/>
      <w:iCs/>
      <w:noProof/>
      <w:sz w:val="20"/>
      <w:szCs w:val="20"/>
      <w:lang w:val="it-IT" w:eastAsia="it-IT"/>
    </w:rPr>
  </w:style>
  <w:style w:type="character" w:customStyle="1" w:styleId="Heading9Char">
    <w:name w:val="Heading 9 Char"/>
    <w:basedOn w:val="DefaultParagraphFont"/>
    <w:link w:val="Heading9"/>
    <w:rsid w:val="00933F79"/>
    <w:rPr>
      <w:rFonts w:ascii="Times New Roman" w:eastAsia="Times New Roman" w:hAnsi="Times New Roman" w:cs="Times New Roman"/>
      <w:i/>
      <w:iCs/>
      <w:noProof/>
      <w:sz w:val="20"/>
      <w:szCs w:val="20"/>
      <w:lang w:val="it-IT" w:eastAsia="it-IT"/>
    </w:rPr>
  </w:style>
  <w:style w:type="paragraph" w:styleId="BalloonText">
    <w:name w:val="Balloon Text"/>
    <w:basedOn w:val="Normal"/>
    <w:link w:val="BalloonTextChar"/>
    <w:unhideWhenUsed/>
    <w:rsid w:val="0043109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31098"/>
    <w:rPr>
      <w:rFonts w:ascii="Tahoma" w:hAnsi="Tahoma" w:cs="Tahoma"/>
      <w:sz w:val="16"/>
      <w:szCs w:val="16"/>
    </w:rPr>
  </w:style>
  <w:style w:type="table" w:styleId="MediumList2-Accent5">
    <w:name w:val="Medium List 2 Accent 5"/>
    <w:basedOn w:val="TableNormal"/>
    <w:uiPriority w:val="66"/>
    <w:rsid w:val="00EB3D20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TableGrid">
    <w:name w:val="Table Grid"/>
    <w:basedOn w:val="TableNormal"/>
    <w:uiPriority w:val="59"/>
    <w:rsid w:val="00EB3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EB3D2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E15F3F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  <w:lang w:eastAsia="en-GB"/>
    </w:rPr>
  </w:style>
  <w:style w:type="character" w:styleId="LineNumber">
    <w:name w:val="line number"/>
    <w:basedOn w:val="DefaultParagraphFont"/>
    <w:uiPriority w:val="99"/>
    <w:semiHidden/>
    <w:unhideWhenUsed/>
    <w:rsid w:val="004E3A74"/>
  </w:style>
  <w:style w:type="paragraph" w:styleId="NoSpacing">
    <w:name w:val="No Spacing"/>
    <w:link w:val="NoSpacingChar"/>
    <w:uiPriority w:val="1"/>
    <w:qFormat/>
    <w:rsid w:val="004E3A74"/>
    <w:pPr>
      <w:spacing w:after="0" w:line="240" w:lineRule="auto"/>
    </w:pPr>
    <w:rPr>
      <w:rFonts w:eastAsiaTheme="minorEastAsia"/>
      <w:lang w:val="en-US"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4E3A74"/>
    <w:rPr>
      <w:rFonts w:eastAsiaTheme="minorEastAsia"/>
      <w:lang w:val="en-US" w:eastAsia="ja-JP"/>
    </w:rPr>
  </w:style>
  <w:style w:type="paragraph" w:styleId="Header">
    <w:name w:val="header"/>
    <w:basedOn w:val="Normal"/>
    <w:link w:val="HeaderChar"/>
    <w:unhideWhenUsed/>
    <w:rsid w:val="004E3A7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3A74"/>
  </w:style>
  <w:style w:type="paragraph" w:styleId="Footer">
    <w:name w:val="footer"/>
    <w:basedOn w:val="Normal"/>
    <w:link w:val="FooterChar"/>
    <w:unhideWhenUsed/>
    <w:rsid w:val="00C32F7D"/>
    <w:pPr>
      <w:tabs>
        <w:tab w:val="center" w:pos="4513"/>
        <w:tab w:val="right" w:pos="9026"/>
      </w:tabs>
      <w:spacing w:after="120"/>
      <w:ind w:left="-993"/>
    </w:pPr>
    <w:rPr>
      <w:noProof/>
      <w:color w:val="FFFFFF" w:themeColor="background1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C32F7D"/>
    <w:rPr>
      <w:noProof/>
      <w:color w:val="FFFFFF" w:themeColor="background1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B1944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6235E"/>
    <w:pPr>
      <w:tabs>
        <w:tab w:val="left" w:pos="440"/>
        <w:tab w:val="right" w:leader="dot" w:pos="9204"/>
      </w:tabs>
      <w:spacing w:after="100"/>
    </w:pPr>
    <w:rPr>
      <w:b/>
      <w:noProof/>
      <w:szCs w:val="32"/>
    </w:rPr>
  </w:style>
  <w:style w:type="character" w:styleId="Hyperlink">
    <w:name w:val="Hyperlink"/>
    <w:basedOn w:val="DefaultParagraphFont"/>
    <w:uiPriority w:val="99"/>
    <w:unhideWhenUsed/>
    <w:rsid w:val="003B1944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D4659"/>
    <w:pPr>
      <w:tabs>
        <w:tab w:val="left" w:pos="880"/>
        <w:tab w:val="right" w:leader="dot" w:pos="9204"/>
      </w:tabs>
      <w:spacing w:after="100"/>
      <w:ind w:left="720"/>
    </w:pPr>
  </w:style>
  <w:style w:type="paragraph" w:styleId="TOC3">
    <w:name w:val="toc 3"/>
    <w:basedOn w:val="Normal"/>
    <w:next w:val="Normal"/>
    <w:autoRedefine/>
    <w:uiPriority w:val="39"/>
    <w:unhideWhenUsed/>
    <w:qFormat/>
    <w:rsid w:val="00FD4659"/>
    <w:pPr>
      <w:tabs>
        <w:tab w:val="left" w:pos="1320"/>
        <w:tab w:val="right" w:leader="dot" w:pos="9204"/>
      </w:tabs>
      <w:spacing w:after="100"/>
      <w:ind w:left="1320"/>
    </w:pPr>
  </w:style>
  <w:style w:type="character" w:customStyle="1" w:styleId="goog-gtc-translatable">
    <w:name w:val="goog-gtc-translatable"/>
    <w:basedOn w:val="DefaultParagraphFont"/>
    <w:rsid w:val="008218EA"/>
  </w:style>
  <w:style w:type="character" w:customStyle="1" w:styleId="apple-converted-space">
    <w:name w:val="apple-converted-space"/>
    <w:basedOn w:val="DefaultParagraphFont"/>
    <w:rsid w:val="008218EA"/>
  </w:style>
  <w:style w:type="table" w:styleId="LightList-Accent3">
    <w:name w:val="Light List Accent 3"/>
    <w:basedOn w:val="TableNormal"/>
    <w:uiPriority w:val="61"/>
    <w:rsid w:val="005E66D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paragraph" w:styleId="Title">
    <w:name w:val="Title"/>
    <w:basedOn w:val="Normal"/>
    <w:next w:val="Normal"/>
    <w:link w:val="TitleChar"/>
    <w:qFormat/>
    <w:rsid w:val="00BF474B"/>
    <w:pPr>
      <w:pBdr>
        <w:bottom w:val="single" w:sz="8" w:space="4" w:color="4F81BD" w:themeColor="accent1"/>
      </w:pBdr>
      <w:spacing w:after="300"/>
      <w:contextualSpacing/>
      <w:jc w:val="left"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BF47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/>
    </w:rPr>
  </w:style>
  <w:style w:type="paragraph" w:styleId="Subtitle">
    <w:name w:val="Subtitle"/>
    <w:basedOn w:val="Normal"/>
    <w:next w:val="Normal"/>
    <w:link w:val="SubtitleChar"/>
    <w:qFormat/>
    <w:rsid w:val="00D456B4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456B4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456B4"/>
    <w:rPr>
      <w:i/>
      <w:iCs/>
      <w:color w:val="808080" w:themeColor="text1" w:themeTint="7F"/>
    </w:rPr>
  </w:style>
  <w:style w:type="paragraph" w:customStyle="1" w:styleId="StyleBefore0ptAfter6pt">
    <w:name w:val="Style Before:  0 pt After:  6 pt"/>
    <w:basedOn w:val="Normal"/>
    <w:rsid w:val="00692022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Calibri" w:eastAsia="Times New Roman" w:hAnsi="Calibri" w:cs="Times New Roman"/>
      <w:noProof/>
      <w:szCs w:val="20"/>
      <w:lang w:val="it-IT" w:eastAsia="it-IT"/>
    </w:rPr>
  </w:style>
  <w:style w:type="paragraph" w:customStyle="1" w:styleId="TableContents">
    <w:name w:val="Table Contents"/>
    <w:basedOn w:val="Normal"/>
    <w:link w:val="TableContentsChar"/>
    <w:qFormat/>
    <w:rsid w:val="00692022"/>
    <w:pPr>
      <w:keepNext/>
      <w:overflowPunct w:val="0"/>
      <w:autoSpaceDE w:val="0"/>
      <w:autoSpaceDN w:val="0"/>
      <w:adjustRightInd w:val="0"/>
      <w:spacing w:before="60" w:after="60"/>
      <w:jc w:val="left"/>
      <w:textAlignment w:val="baseline"/>
    </w:pPr>
    <w:rPr>
      <w:rFonts w:ascii="Calibri" w:eastAsia="Times New Roman" w:hAnsi="Calibri" w:cs="Tahoma"/>
      <w:noProof/>
      <w:color w:val="262626"/>
      <w:sz w:val="18"/>
      <w:szCs w:val="16"/>
      <w:lang w:val="it-IT" w:eastAsia="it-IT"/>
    </w:rPr>
  </w:style>
  <w:style w:type="character" w:customStyle="1" w:styleId="TableContentsChar">
    <w:name w:val="Table Contents Char"/>
    <w:link w:val="TableContents"/>
    <w:rsid w:val="00692022"/>
    <w:rPr>
      <w:rFonts w:ascii="Calibri" w:eastAsia="Times New Roman" w:hAnsi="Calibri" w:cs="Tahoma"/>
      <w:noProof/>
      <w:color w:val="262626"/>
      <w:sz w:val="18"/>
      <w:szCs w:val="16"/>
      <w:lang w:val="it-IT" w:eastAsia="it-IT"/>
    </w:rPr>
  </w:style>
  <w:style w:type="paragraph" w:customStyle="1" w:styleId="Suggestion">
    <w:name w:val="Suggestion"/>
    <w:basedOn w:val="Normal"/>
    <w:link w:val="SuggestionChar"/>
    <w:qFormat/>
    <w:rsid w:val="00692022"/>
    <w:pPr>
      <w:keepLines/>
      <w:pBdr>
        <w:top w:val="single" w:sz="6" w:space="1" w:color="9BBB59"/>
        <w:bottom w:val="single" w:sz="6" w:space="1" w:color="9BBB59"/>
      </w:pBdr>
      <w:tabs>
        <w:tab w:val="num" w:pos="1400"/>
      </w:tabs>
      <w:overflowPunct w:val="0"/>
      <w:autoSpaceDE w:val="0"/>
      <w:autoSpaceDN w:val="0"/>
      <w:adjustRightInd w:val="0"/>
      <w:spacing w:before="240" w:after="240"/>
      <w:ind w:left="680" w:hanging="680"/>
      <w:textAlignment w:val="baseline"/>
    </w:pPr>
    <w:rPr>
      <w:rFonts w:ascii="Calibri" w:eastAsia="Times New Roman" w:hAnsi="Calibri" w:cs="Calibri"/>
      <w:i/>
      <w:sz w:val="18"/>
      <w:szCs w:val="18"/>
      <w:lang w:val="it-IT" w:eastAsia="it-IT"/>
    </w:rPr>
  </w:style>
  <w:style w:type="character" w:customStyle="1" w:styleId="SuggestionChar">
    <w:name w:val="Suggestion Char"/>
    <w:link w:val="Suggestion"/>
    <w:rsid w:val="00692022"/>
    <w:rPr>
      <w:rFonts w:ascii="Calibri" w:eastAsia="Times New Roman" w:hAnsi="Calibri" w:cs="Calibri"/>
      <w:i/>
      <w:sz w:val="18"/>
      <w:szCs w:val="18"/>
      <w:lang w:val="it-IT" w:eastAsia="it-IT"/>
    </w:rPr>
  </w:style>
  <w:style w:type="paragraph" w:customStyle="1" w:styleId="TitoloLaterale">
    <w:name w:val="Titolo Laterale"/>
    <w:basedOn w:val="Normal"/>
    <w:rsid w:val="00933F79"/>
    <w:pPr>
      <w:overflowPunct w:val="0"/>
      <w:autoSpaceDE w:val="0"/>
      <w:autoSpaceDN w:val="0"/>
      <w:adjustRightInd w:val="0"/>
      <w:ind w:left="-1134"/>
      <w:textAlignment w:val="baseline"/>
    </w:pPr>
    <w:rPr>
      <w:rFonts w:ascii="Calibri" w:eastAsia="Times New Roman" w:hAnsi="Calibri" w:cs="Arial"/>
      <w:caps/>
      <w:noProof/>
      <w:sz w:val="16"/>
      <w:szCs w:val="12"/>
      <w:lang w:val="en-GB" w:eastAsia="it-IT"/>
    </w:rPr>
  </w:style>
  <w:style w:type="paragraph" w:customStyle="1" w:styleId="TitoloDocumento">
    <w:name w:val="Titolo Documento"/>
    <w:basedOn w:val="Normal"/>
    <w:rsid w:val="00933F79"/>
    <w:pPr>
      <w:overflowPunct w:val="0"/>
      <w:autoSpaceDE w:val="0"/>
      <w:autoSpaceDN w:val="0"/>
      <w:adjustRightInd w:val="0"/>
      <w:spacing w:before="100"/>
      <w:ind w:left="567"/>
      <w:jc w:val="right"/>
      <w:textAlignment w:val="baseline"/>
    </w:pPr>
    <w:rPr>
      <w:rFonts w:ascii="Arial Black" w:eastAsia="Times New Roman" w:hAnsi="Arial Black" w:cs="Times New Roman"/>
      <w:smallCaps/>
      <w:noProof/>
      <w:sz w:val="72"/>
      <w:szCs w:val="20"/>
      <w:lang w:val="it-IT" w:eastAsia="it-IT"/>
    </w:rPr>
  </w:style>
  <w:style w:type="character" w:styleId="FollowedHyperlink">
    <w:name w:val="FollowedHyperlink"/>
    <w:rsid w:val="00933F79"/>
    <w:rPr>
      <w:color w:val="800080"/>
      <w:u w:val="single"/>
    </w:rPr>
  </w:style>
  <w:style w:type="character" w:styleId="Strong">
    <w:name w:val="Strong"/>
    <w:qFormat/>
    <w:rsid w:val="00933F79"/>
    <w:rPr>
      <w:b/>
      <w:bCs/>
    </w:rPr>
  </w:style>
  <w:style w:type="paragraph" w:styleId="TOC4">
    <w:name w:val="toc 4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6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5">
    <w:name w:val="toc 5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8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6">
    <w:name w:val="toc 6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0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7">
    <w:name w:val="toc 7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2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8">
    <w:name w:val="toc 8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4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OC9">
    <w:name w:val="toc 9"/>
    <w:basedOn w:val="Normal"/>
    <w:next w:val="Normal"/>
    <w:autoRedefine/>
    <w:uiPriority w:val="39"/>
    <w:rsid w:val="00933F79"/>
    <w:pPr>
      <w:overflowPunct w:val="0"/>
      <w:autoSpaceDE w:val="0"/>
      <w:autoSpaceDN w:val="0"/>
      <w:adjustRightInd w:val="0"/>
      <w:ind w:left="16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customStyle="1" w:styleId="code">
    <w:name w:val="code"/>
    <w:basedOn w:val="Normal"/>
    <w:rsid w:val="00933F79"/>
    <w:pPr>
      <w:overflowPunct w:val="0"/>
      <w:autoSpaceDE w:val="0"/>
      <w:autoSpaceDN w:val="0"/>
      <w:adjustRightInd w:val="0"/>
      <w:spacing w:before="0"/>
      <w:ind w:right="-1296"/>
      <w:textAlignment w:val="baseline"/>
    </w:pPr>
    <w:rPr>
      <w:rFonts w:ascii="Courier New" w:eastAsia="Times New Roman" w:hAnsi="Courier New" w:cs="Courier New"/>
      <w:noProof/>
      <w:szCs w:val="20"/>
      <w:lang w:val="it-IT" w:eastAsia="it-IT"/>
    </w:rPr>
  </w:style>
  <w:style w:type="paragraph" w:customStyle="1" w:styleId="codelist1">
    <w:name w:val="code list 1"/>
    <w:basedOn w:val="code"/>
    <w:rsid w:val="00933F79"/>
    <w:pPr>
      <w:ind w:left="360" w:right="-1584"/>
    </w:pPr>
  </w:style>
  <w:style w:type="paragraph" w:customStyle="1" w:styleId="numberedlist1">
    <w:name w:val="numbered list 1"/>
    <w:basedOn w:val="bulletedlist1"/>
    <w:rsid w:val="00933F79"/>
  </w:style>
  <w:style w:type="paragraph" w:customStyle="1" w:styleId="bulletedlist1">
    <w:name w:val="bulleted list 1"/>
    <w:basedOn w:val="Normal"/>
    <w:rsid w:val="00933F79"/>
    <w:pPr>
      <w:tabs>
        <w:tab w:val="num" w:pos="360"/>
      </w:tabs>
      <w:overflowPunct w:val="0"/>
      <w:autoSpaceDE w:val="0"/>
      <w:autoSpaceDN w:val="0"/>
      <w:adjustRightInd w:val="0"/>
      <w:spacing w:before="144"/>
      <w:ind w:left="360" w:hanging="36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customStyle="1" w:styleId="bulletedlist2">
    <w:name w:val="bulleted list 2"/>
    <w:basedOn w:val="bulletedlist1"/>
    <w:rsid w:val="00933F79"/>
    <w:pPr>
      <w:ind w:left="720"/>
    </w:pPr>
  </w:style>
  <w:style w:type="paragraph" w:customStyle="1" w:styleId="figurecaption">
    <w:name w:val="figure caption"/>
    <w:basedOn w:val="Normal"/>
    <w:next w:val="Normal"/>
    <w:rsid w:val="00933F79"/>
    <w:pPr>
      <w:overflowPunct w:val="0"/>
      <w:autoSpaceDE w:val="0"/>
      <w:autoSpaceDN w:val="0"/>
      <w:adjustRightInd w:val="0"/>
      <w:spacing w:before="240"/>
      <w:textAlignment w:val="baseline"/>
    </w:pPr>
    <w:rPr>
      <w:rFonts w:ascii="Arial" w:eastAsia="Times New Roman" w:hAnsi="Arial" w:cs="Arial"/>
      <w:b/>
      <w:bCs/>
      <w:noProof/>
      <w:szCs w:val="20"/>
      <w:lang w:val="it-IT" w:eastAsia="it-IT"/>
    </w:rPr>
  </w:style>
  <w:style w:type="paragraph" w:customStyle="1" w:styleId="art">
    <w:name w:val="art"/>
    <w:basedOn w:val="Normal"/>
    <w:next w:val="figurecaption"/>
    <w:rsid w:val="00933F79"/>
    <w:pPr>
      <w:overflowPunct w:val="0"/>
      <w:autoSpaceDE w:val="0"/>
      <w:autoSpaceDN w:val="0"/>
      <w:adjustRightInd w:val="0"/>
      <w:spacing w:before="240"/>
      <w:textAlignment w:val="baseline"/>
    </w:pPr>
    <w:rPr>
      <w:rFonts w:ascii="Arial" w:eastAsia="Times New Roman" w:hAnsi="Arial" w:cs="Arial"/>
      <w:noProof/>
      <w:szCs w:val="20"/>
      <w:lang w:val="it-IT" w:eastAsia="it-IT"/>
    </w:rPr>
  </w:style>
  <w:style w:type="paragraph" w:customStyle="1" w:styleId="procedureheading">
    <w:name w:val="procedure heading"/>
    <w:basedOn w:val="Heading4"/>
    <w:next w:val="Normal"/>
    <w:rsid w:val="00933F79"/>
    <w:pPr>
      <w:keepLines w:val="0"/>
      <w:spacing w:before="280"/>
      <w:jc w:val="left"/>
      <w:outlineLvl w:val="9"/>
    </w:pPr>
    <w:rPr>
      <w:rFonts w:ascii="Arial" w:eastAsia="Times New Roman" w:hAnsi="Arial" w:cs="Times New Roman"/>
      <w:b w:val="0"/>
      <w:i/>
      <w:iCs w:val="0"/>
      <w:color w:val="4F81BD"/>
      <w:sz w:val="20"/>
      <w:szCs w:val="20"/>
      <w:lang w:val="it-IT" w:eastAsia="it-IT"/>
    </w:rPr>
  </w:style>
  <w:style w:type="character" w:styleId="PageNumber">
    <w:name w:val="page number"/>
    <w:rsid w:val="00933F79"/>
    <w:rPr>
      <w:sz w:val="20"/>
      <w:szCs w:val="20"/>
    </w:rPr>
  </w:style>
  <w:style w:type="paragraph" w:customStyle="1" w:styleId="esempio">
    <w:name w:val="esempio"/>
    <w:link w:val="esempioChar"/>
    <w:rsid w:val="00933F79"/>
    <w:pPr>
      <w:keepLines/>
      <w:pBdr>
        <w:top w:val="double" w:sz="6" w:space="3" w:color="auto"/>
        <w:bottom w:val="double" w:sz="6" w:space="3" w:color="auto"/>
      </w:pBdr>
      <w:overflowPunct w:val="0"/>
      <w:autoSpaceDE w:val="0"/>
      <w:autoSpaceDN w:val="0"/>
      <w:adjustRightInd w:val="0"/>
      <w:spacing w:before="240" w:after="240" w:line="240" w:lineRule="auto"/>
      <w:ind w:left="680" w:hanging="680"/>
      <w:jc w:val="both"/>
      <w:textAlignment w:val="baseline"/>
    </w:pPr>
    <w:rPr>
      <w:rFonts w:ascii="Arial" w:eastAsia="Times New Roman" w:hAnsi="Arial" w:cs="Arial"/>
      <w:sz w:val="18"/>
      <w:szCs w:val="18"/>
      <w:lang w:val="it-IT" w:eastAsia="it-IT"/>
    </w:rPr>
  </w:style>
  <w:style w:type="character" w:customStyle="1" w:styleId="esempioChar">
    <w:name w:val="esempio Char"/>
    <w:link w:val="esempio"/>
    <w:rsid w:val="00933F79"/>
    <w:rPr>
      <w:rFonts w:ascii="Arial" w:eastAsia="Times New Roman" w:hAnsi="Arial" w:cs="Arial"/>
      <w:sz w:val="18"/>
      <w:szCs w:val="18"/>
      <w:lang w:val="it-IT" w:eastAsia="it-IT"/>
    </w:rPr>
  </w:style>
  <w:style w:type="paragraph" w:customStyle="1" w:styleId="rientro4cm">
    <w:name w:val="rientro 4 cm"/>
    <w:basedOn w:val="Normal"/>
    <w:rsid w:val="00933F79"/>
    <w:pPr>
      <w:keepLines/>
      <w:tabs>
        <w:tab w:val="left" w:pos="3261"/>
      </w:tabs>
      <w:overflowPunct w:val="0"/>
      <w:autoSpaceDE w:val="0"/>
      <w:autoSpaceDN w:val="0"/>
      <w:adjustRightInd w:val="0"/>
      <w:spacing w:before="80" w:after="80"/>
      <w:ind w:left="2268" w:hanging="2268"/>
      <w:textAlignment w:val="baseline"/>
    </w:pPr>
    <w:rPr>
      <w:rFonts w:ascii="Tahoma" w:eastAsia="Times New Roman" w:hAnsi="Tahoma" w:cs="Times New Roman"/>
      <w:noProof/>
      <w:szCs w:val="20"/>
      <w:lang w:val="it-IT" w:eastAsia="it-IT"/>
    </w:rPr>
  </w:style>
  <w:style w:type="character" w:customStyle="1" w:styleId="Bottone">
    <w:name w:val="Bottone"/>
    <w:rsid w:val="00933F79"/>
    <w:rPr>
      <w:rFonts w:ascii="Arial" w:hAnsi="Arial" w:cs="Arial"/>
      <w:lang w:val="it-IT"/>
    </w:rPr>
  </w:style>
  <w:style w:type="paragraph" w:styleId="BodyTextIndent2">
    <w:name w:val="Body Text Indent 2"/>
    <w:basedOn w:val="Normal"/>
    <w:link w:val="BodyTextIndent2Char"/>
    <w:rsid w:val="00933F79"/>
    <w:pPr>
      <w:tabs>
        <w:tab w:val="left" w:pos="567"/>
      </w:tabs>
      <w:overflowPunct w:val="0"/>
      <w:autoSpaceDE w:val="0"/>
      <w:autoSpaceDN w:val="0"/>
      <w:adjustRightInd w:val="0"/>
      <w:spacing w:before="0" w:after="120"/>
      <w:ind w:left="306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BodyTextIndent2Char">
    <w:name w:val="Body Text Indent 2 Char"/>
    <w:basedOn w:val="DefaultParagraphFont"/>
    <w:link w:val="BodyTextIndent2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customStyle="1" w:styleId="copertina">
    <w:name w:val="copertina"/>
    <w:basedOn w:val="Heading1"/>
    <w:rsid w:val="00933F79"/>
    <w:pPr>
      <w:pageBreakBefore/>
      <w:overflowPunct w:val="0"/>
      <w:autoSpaceDE w:val="0"/>
      <w:autoSpaceDN w:val="0"/>
      <w:adjustRightInd w:val="0"/>
      <w:spacing w:before="2400" w:after="120" w:line="720" w:lineRule="atLeast"/>
      <w:ind w:left="1021" w:hanging="1021"/>
      <w:contextualSpacing w:val="0"/>
      <w:jc w:val="center"/>
      <w:textAlignment w:val="baseline"/>
      <w:outlineLvl w:val="9"/>
    </w:pPr>
    <w:rPr>
      <w:rFonts w:ascii="Arial" w:eastAsia="Times New Roman" w:hAnsi="Arial" w:cs="Times New Roman"/>
      <w:smallCaps/>
      <w:noProof/>
      <w:sz w:val="40"/>
      <w:szCs w:val="40"/>
      <w:lang w:val="it-IT" w:eastAsia="it-IT"/>
    </w:rPr>
  </w:style>
  <w:style w:type="paragraph" w:customStyle="1" w:styleId="Riquadro">
    <w:name w:val="Riquadro"/>
    <w:basedOn w:val="Normal"/>
    <w:rsid w:val="00933F79"/>
    <w:pPr>
      <w:keepLines/>
      <w:overflowPunct w:val="0"/>
      <w:autoSpaceDE w:val="0"/>
      <w:autoSpaceDN w:val="0"/>
      <w:adjustRightInd w:val="0"/>
      <w:spacing w:before="240" w:after="240"/>
      <w:ind w:left="567" w:hanging="567"/>
      <w:textAlignment w:val="baseline"/>
    </w:pPr>
    <w:rPr>
      <w:rFonts w:ascii="Arial" w:eastAsia="Times New Roman" w:hAnsi="Arial" w:cs="Arial"/>
      <w:i/>
      <w:iCs/>
      <w:noProof/>
      <w:szCs w:val="20"/>
      <w:lang w:val="it-IT" w:eastAsia="it-IT"/>
    </w:rPr>
  </w:style>
  <w:style w:type="paragraph" w:customStyle="1" w:styleId="rientro4cmpuntato">
    <w:name w:val="rientro 4 cm puntato"/>
    <w:basedOn w:val="rientro4cm"/>
    <w:rsid w:val="00933F79"/>
    <w:pPr>
      <w:tabs>
        <w:tab w:val="left" w:pos="3544"/>
      </w:tabs>
      <w:ind w:left="2552" w:hanging="284"/>
    </w:pPr>
    <w:rPr>
      <w:rFonts w:ascii="Times New Roman" w:hAnsi="Times New Roman"/>
    </w:rPr>
  </w:style>
  <w:style w:type="paragraph" w:customStyle="1" w:styleId="rientro2cm">
    <w:name w:val="rientro 2 cm"/>
    <w:rsid w:val="00933F79"/>
    <w:pPr>
      <w:keepLines/>
      <w:tabs>
        <w:tab w:val="left" w:pos="1134"/>
      </w:tabs>
      <w:overflowPunct w:val="0"/>
      <w:autoSpaceDE w:val="0"/>
      <w:autoSpaceDN w:val="0"/>
      <w:adjustRightInd w:val="0"/>
      <w:spacing w:before="80" w:after="80" w:line="240" w:lineRule="auto"/>
      <w:ind w:left="1134" w:hanging="1134"/>
      <w:jc w:val="both"/>
      <w:textAlignment w:val="baseline"/>
    </w:pPr>
    <w:rPr>
      <w:rFonts w:ascii="Times New Roman" w:eastAsia="Times New Roman" w:hAnsi="Times New Roman" w:cs="Times New Roman"/>
      <w:sz w:val="20"/>
      <w:szCs w:val="20"/>
      <w:lang w:val="it-IT" w:eastAsia="it-IT"/>
    </w:rPr>
  </w:style>
  <w:style w:type="paragraph" w:customStyle="1" w:styleId="didascalia">
    <w:name w:val="didascalia"/>
    <w:rsid w:val="00933F79"/>
    <w:pPr>
      <w:keepLines/>
      <w:pBdr>
        <w:top w:val="single" w:sz="6" w:space="5" w:color="auto"/>
        <w:left w:val="single" w:sz="6" w:space="5" w:color="auto"/>
        <w:bottom w:val="single" w:sz="6" w:space="5" w:color="auto"/>
        <w:right w:val="single" w:sz="6" w:space="5" w:color="auto"/>
      </w:pBdr>
      <w:overflowPunct w:val="0"/>
      <w:autoSpaceDE w:val="0"/>
      <w:autoSpaceDN w:val="0"/>
      <w:adjustRightInd w:val="0"/>
      <w:spacing w:before="240" w:after="240" w:line="240" w:lineRule="auto"/>
      <w:ind w:left="567" w:right="567"/>
      <w:jc w:val="center"/>
      <w:textAlignment w:val="baseline"/>
    </w:pPr>
    <w:rPr>
      <w:rFonts w:ascii="Arial" w:eastAsia="Times New Roman" w:hAnsi="Arial" w:cs="Arial"/>
      <w:i/>
      <w:iCs/>
      <w:sz w:val="20"/>
      <w:szCs w:val="20"/>
      <w:u w:val="single"/>
      <w:lang w:val="it-IT" w:eastAsia="it-IT"/>
    </w:rPr>
  </w:style>
  <w:style w:type="paragraph" w:customStyle="1" w:styleId="Tabella">
    <w:name w:val="Tabella"/>
    <w:basedOn w:val="Normal"/>
    <w:rsid w:val="00933F79"/>
    <w:pPr>
      <w:overflowPunct w:val="0"/>
      <w:autoSpaceDE w:val="0"/>
      <w:autoSpaceDN w:val="0"/>
      <w:adjustRightInd w:val="0"/>
      <w:spacing w:before="0" w:after="60"/>
      <w:textAlignment w:val="baseline"/>
    </w:pPr>
    <w:rPr>
      <w:rFonts w:ascii="Times New Roman" w:eastAsia="Times New Roman" w:hAnsi="Times New Roman" w:cs="Times New Roman"/>
      <w:noProof/>
      <w:szCs w:val="20"/>
      <w:lang w:val="it-IT" w:eastAsia="it-IT"/>
    </w:rPr>
  </w:style>
  <w:style w:type="paragraph" w:customStyle="1" w:styleId="Contenuti">
    <w:name w:val="Contenuti"/>
    <w:rsid w:val="00933F79"/>
    <w:pPr>
      <w:overflowPunct w:val="0"/>
      <w:autoSpaceDE w:val="0"/>
      <w:autoSpaceDN w:val="0"/>
      <w:adjustRightInd w:val="0"/>
      <w:spacing w:after="480" w:line="240" w:lineRule="auto"/>
      <w:textAlignment w:val="baseline"/>
    </w:pPr>
    <w:rPr>
      <w:rFonts w:ascii="Arial" w:eastAsia="Times New Roman" w:hAnsi="Arial" w:cs="Arial"/>
      <w:b/>
      <w:bCs/>
      <w:sz w:val="36"/>
      <w:szCs w:val="36"/>
      <w:lang w:val="it-IT" w:eastAsia="it-IT"/>
    </w:rPr>
  </w:style>
  <w:style w:type="paragraph" w:customStyle="1" w:styleId="Graficiintabella">
    <w:name w:val="Grafici_in_tabella"/>
    <w:basedOn w:val="Normal"/>
    <w:rsid w:val="00933F79"/>
    <w:pPr>
      <w:overflowPunct w:val="0"/>
      <w:autoSpaceDE w:val="0"/>
      <w:autoSpaceDN w:val="0"/>
      <w:adjustRightInd w:val="0"/>
      <w:spacing w:after="180" w:line="420" w:lineRule="atLeast"/>
      <w:jc w:val="center"/>
      <w:textAlignment w:val="baseline"/>
    </w:pPr>
    <w:rPr>
      <w:rFonts w:ascii="Arial" w:eastAsia="Times New Roman" w:hAnsi="Arial" w:cs="Arial"/>
      <w:noProof/>
      <w:sz w:val="16"/>
      <w:szCs w:val="16"/>
      <w:lang w:val="it-IT" w:eastAsia="it-IT"/>
    </w:rPr>
  </w:style>
  <w:style w:type="paragraph" w:customStyle="1" w:styleId="Terminale">
    <w:name w:val="Terminale"/>
    <w:basedOn w:val="Normal"/>
    <w:rsid w:val="00933F79"/>
    <w:pPr>
      <w:overflowPunct w:val="0"/>
      <w:autoSpaceDE w:val="0"/>
      <w:autoSpaceDN w:val="0"/>
      <w:adjustRightInd w:val="0"/>
      <w:spacing w:before="0" w:after="180" w:line="420" w:lineRule="atLeast"/>
      <w:ind w:left="1134"/>
      <w:textAlignment w:val="baseline"/>
    </w:pPr>
    <w:rPr>
      <w:rFonts w:ascii="Arial" w:eastAsia="Times New Roman" w:hAnsi="Arial" w:cs="Arial"/>
      <w:b/>
      <w:bCs/>
      <w:noProof/>
      <w:szCs w:val="20"/>
      <w:lang w:val="it-IT" w:eastAsia="it-IT"/>
    </w:rPr>
  </w:style>
  <w:style w:type="paragraph" w:customStyle="1" w:styleId="Testostandard">
    <w:name w:val="Testo standard"/>
    <w:rsid w:val="00933F79"/>
    <w:pPr>
      <w:overflowPunct w:val="0"/>
      <w:autoSpaceDE w:val="0"/>
      <w:autoSpaceDN w:val="0"/>
      <w:adjustRightInd w:val="0"/>
      <w:spacing w:after="120" w:line="288" w:lineRule="atLeast"/>
      <w:jc w:val="both"/>
      <w:textAlignment w:val="baseline"/>
    </w:pPr>
    <w:rPr>
      <w:rFonts w:ascii="Arial" w:eastAsia="Times New Roman" w:hAnsi="Arial" w:cs="Arial"/>
      <w:sz w:val="16"/>
      <w:szCs w:val="16"/>
      <w:lang w:val="it-IT" w:eastAsia="it-IT"/>
    </w:rPr>
  </w:style>
  <w:style w:type="paragraph" w:customStyle="1" w:styleId="rientro2cmtitolo">
    <w:name w:val="rientro 2 cm titolo"/>
    <w:basedOn w:val="rientro2cm"/>
    <w:rsid w:val="00933F79"/>
    <w:rPr>
      <w:b/>
      <w:bCs/>
      <w:sz w:val="16"/>
      <w:szCs w:val="16"/>
    </w:rPr>
  </w:style>
  <w:style w:type="paragraph" w:customStyle="1" w:styleId="maschera">
    <w:name w:val="maschera"/>
    <w:rsid w:val="00933F79"/>
    <w:pPr>
      <w:overflowPunct w:val="0"/>
      <w:autoSpaceDE w:val="0"/>
      <w:autoSpaceDN w:val="0"/>
      <w:adjustRightInd w:val="0"/>
      <w:spacing w:after="120" w:line="288" w:lineRule="atLeast"/>
      <w:jc w:val="both"/>
      <w:textAlignment w:val="baseline"/>
    </w:pPr>
    <w:rPr>
      <w:rFonts w:ascii="Arial" w:eastAsia="Times New Roman" w:hAnsi="Arial" w:cs="Arial"/>
      <w:sz w:val="16"/>
      <w:szCs w:val="16"/>
      <w:u w:val="single"/>
      <w:lang w:val="it-IT" w:eastAsia="it-IT"/>
    </w:rPr>
  </w:style>
  <w:style w:type="paragraph" w:customStyle="1" w:styleId="evidenza">
    <w:name w:val="evidenza"/>
    <w:basedOn w:val="Testostandard"/>
    <w:rsid w:val="00933F79"/>
    <w:pPr>
      <w:keepNext/>
      <w:spacing w:before="180" w:after="180" w:line="240" w:lineRule="auto"/>
      <w:jc w:val="center"/>
    </w:pPr>
    <w:rPr>
      <w:rFonts w:ascii="Times New Roman" w:hAnsi="Times New Roman" w:cs="Times New Roman"/>
      <w:b/>
      <w:bCs/>
      <w:sz w:val="20"/>
      <w:szCs w:val="20"/>
    </w:rPr>
  </w:style>
  <w:style w:type="paragraph" w:customStyle="1" w:styleId="RientronormaleBIS">
    <w:name w:val="Rientro normale BIS"/>
    <w:basedOn w:val="NormalIndent"/>
    <w:rsid w:val="00933F79"/>
    <w:pPr>
      <w:keepLines/>
      <w:ind w:left="738" w:hanging="454"/>
    </w:pPr>
    <w:rPr>
      <w:rFonts w:ascii="Times New Roman" w:hAnsi="Times New Roman"/>
    </w:rPr>
  </w:style>
  <w:style w:type="paragraph" w:customStyle="1" w:styleId="figura">
    <w:name w:val="figura"/>
    <w:basedOn w:val="didascalia"/>
    <w:rsid w:val="00933F79"/>
    <w:pPr>
      <w:keepNext/>
      <w:spacing w:before="120" w:after="0"/>
    </w:pPr>
    <w:rPr>
      <w:i w:val="0"/>
      <w:iCs w:val="0"/>
      <w:u w:val="none"/>
    </w:rPr>
  </w:style>
  <w:style w:type="paragraph" w:styleId="BodyText">
    <w:name w:val="Body Text"/>
    <w:basedOn w:val="Normal"/>
    <w:link w:val="BodyTextChar"/>
    <w:rsid w:val="00933F79"/>
    <w:pPr>
      <w:overflowPunct w:val="0"/>
      <w:autoSpaceDE w:val="0"/>
      <w:autoSpaceDN w:val="0"/>
      <w:adjustRightInd w:val="0"/>
      <w:spacing w:before="0" w:after="160"/>
      <w:textAlignment w:val="baseline"/>
    </w:pPr>
    <w:rPr>
      <w:rFonts w:ascii="Times New Roman" w:eastAsia="Times New Roman" w:hAnsi="Times New Roman" w:cs="Times New Roman"/>
      <w:noProof/>
      <w:szCs w:val="20"/>
      <w:lang w:val="it-IT" w:eastAsia="it-IT"/>
    </w:rPr>
  </w:style>
  <w:style w:type="character" w:customStyle="1" w:styleId="BodyTextChar">
    <w:name w:val="Body Text Char"/>
    <w:basedOn w:val="DefaultParagraphFont"/>
    <w:link w:val="BodyText"/>
    <w:rsid w:val="00933F79"/>
    <w:rPr>
      <w:rFonts w:ascii="Times New Roman" w:eastAsia="Times New Roman" w:hAnsi="Times New Roman" w:cs="Times New Roman"/>
      <w:noProof/>
      <w:sz w:val="20"/>
      <w:szCs w:val="20"/>
      <w:lang w:val="it-IT" w:eastAsia="it-IT"/>
    </w:rPr>
  </w:style>
  <w:style w:type="paragraph" w:customStyle="1" w:styleId="rientro2cmPUNTATO">
    <w:name w:val="rientro 2 cm PUNTATO"/>
    <w:basedOn w:val="rientro2cm"/>
    <w:rsid w:val="00933F79"/>
    <w:pPr>
      <w:tabs>
        <w:tab w:val="clear" w:pos="1134"/>
        <w:tab w:val="left" w:pos="1418"/>
      </w:tabs>
      <w:ind w:left="1417" w:hanging="283"/>
    </w:pPr>
  </w:style>
  <w:style w:type="paragraph" w:customStyle="1" w:styleId="Text">
    <w:name w:val="Text"/>
    <w:basedOn w:val="Normal"/>
    <w:rsid w:val="00933F79"/>
    <w:pPr>
      <w:keepLines/>
      <w:tabs>
        <w:tab w:val="left" w:pos="288"/>
      </w:tabs>
      <w:overflowPunct w:val="0"/>
      <w:autoSpaceDE w:val="0"/>
      <w:autoSpaceDN w:val="0"/>
      <w:adjustRightInd w:val="0"/>
      <w:spacing w:before="40" w:after="120"/>
      <w:textAlignment w:val="baseline"/>
    </w:pPr>
    <w:rPr>
      <w:rFonts w:ascii="Trebuchet MS" w:eastAsia="Times New Roman" w:hAnsi="Trebuchet MS" w:cs="Trebuchet MS"/>
      <w:noProof/>
      <w:spacing w:val="-4"/>
      <w:sz w:val="16"/>
      <w:szCs w:val="16"/>
      <w:lang w:val="it-IT" w:eastAsia="it-IT"/>
    </w:rPr>
  </w:style>
  <w:style w:type="paragraph" w:customStyle="1" w:styleId="Titolo11">
    <w:name w:val="Titolo 11"/>
    <w:basedOn w:val="Heading8"/>
    <w:rsid w:val="00933F79"/>
    <w:pPr>
      <w:keepNext/>
      <w:tabs>
        <w:tab w:val="left" w:pos="360"/>
      </w:tabs>
      <w:spacing w:after="0" w:line="360" w:lineRule="auto"/>
      <w:outlineLvl w:val="9"/>
    </w:pPr>
    <w:rPr>
      <w:rFonts w:ascii="Albertus Extra Bold" w:hAnsi="Albertus Extra Bold" w:cs="Albertus Extra Bold"/>
      <w:i w:val="0"/>
      <w:iCs w:val="0"/>
      <w:sz w:val="32"/>
      <w:szCs w:val="32"/>
    </w:rPr>
  </w:style>
  <w:style w:type="paragraph" w:customStyle="1" w:styleId="Titolo110">
    <w:name w:val="Titolo 1.1"/>
    <w:basedOn w:val="Heading4"/>
    <w:rsid w:val="00933F79"/>
    <w:pPr>
      <w:keepLines w:val="0"/>
      <w:tabs>
        <w:tab w:val="left" w:pos="360"/>
      </w:tabs>
      <w:spacing w:before="0" w:after="60" w:line="360" w:lineRule="auto"/>
      <w:outlineLvl w:val="9"/>
    </w:pPr>
    <w:rPr>
      <w:rFonts w:ascii="Times New Roman" w:eastAsia="Times New Roman" w:hAnsi="Times New Roman" w:cs="Times New Roman"/>
      <w:b w:val="0"/>
      <w:color w:val="4F81BD"/>
      <w:sz w:val="28"/>
      <w:szCs w:val="28"/>
      <w:lang w:val="it-IT" w:eastAsia="it-IT"/>
    </w:rPr>
  </w:style>
  <w:style w:type="paragraph" w:customStyle="1" w:styleId="Titolo111">
    <w:name w:val="Titolo 1.1.1"/>
    <w:basedOn w:val="Heading4"/>
    <w:rsid w:val="00933F79"/>
    <w:pPr>
      <w:keepLines w:val="0"/>
      <w:tabs>
        <w:tab w:val="left" w:pos="360"/>
      </w:tabs>
      <w:spacing w:before="0" w:after="60" w:line="360" w:lineRule="auto"/>
      <w:outlineLvl w:val="9"/>
    </w:pPr>
    <w:rPr>
      <w:rFonts w:ascii="Times New Roman" w:eastAsia="Times New Roman" w:hAnsi="Times New Roman" w:cs="Times New Roman"/>
      <w:b w:val="0"/>
      <w:i/>
      <w:iCs w:val="0"/>
      <w:color w:val="4F81BD"/>
      <w:sz w:val="24"/>
      <w:szCs w:val="24"/>
      <w:lang w:val="it-IT" w:eastAsia="it-IT"/>
    </w:rPr>
  </w:style>
  <w:style w:type="character" w:customStyle="1" w:styleId="Icona">
    <w:name w:val="Icona"/>
    <w:rsid w:val="00933F79"/>
    <w:rPr>
      <w:rFonts w:ascii="Tw Cen MT" w:hAnsi="Tw Cen MT" w:cs="Tw Cen MT"/>
      <w:sz w:val="22"/>
      <w:szCs w:val="22"/>
      <w:lang w:val="it-IT"/>
    </w:rPr>
  </w:style>
  <w:style w:type="paragraph" w:customStyle="1" w:styleId="Titolo1111">
    <w:name w:val="Titolo 1.1.1.1"/>
    <w:basedOn w:val="Heading4"/>
    <w:rsid w:val="00933F79"/>
    <w:pPr>
      <w:keepLines w:val="0"/>
      <w:tabs>
        <w:tab w:val="left" w:pos="360"/>
        <w:tab w:val="left" w:pos="851"/>
      </w:tabs>
      <w:spacing w:before="0" w:after="60" w:line="360" w:lineRule="auto"/>
      <w:outlineLvl w:val="9"/>
    </w:pPr>
    <w:rPr>
      <w:rFonts w:ascii="Times New Roman" w:eastAsia="Times New Roman" w:hAnsi="Times New Roman" w:cs="Times New Roman"/>
      <w:b w:val="0"/>
      <w:i/>
      <w:iCs w:val="0"/>
      <w:color w:val="4F81BD"/>
      <w:sz w:val="22"/>
      <w:szCs w:val="22"/>
      <w:lang w:val="it-IT" w:eastAsia="it-IT"/>
    </w:rPr>
  </w:style>
  <w:style w:type="paragraph" w:styleId="BodyTextIndent">
    <w:name w:val="Body Text Indent"/>
    <w:basedOn w:val="Normal"/>
    <w:link w:val="BodyTextIndentChar"/>
    <w:rsid w:val="00933F79"/>
    <w:pPr>
      <w:overflowPunct w:val="0"/>
      <w:autoSpaceDE w:val="0"/>
      <w:autoSpaceDN w:val="0"/>
      <w:adjustRightInd w:val="0"/>
      <w:spacing w:before="0" w:after="120" w:line="480" w:lineRule="auto"/>
      <w:textAlignment w:val="baseline"/>
    </w:pPr>
    <w:rPr>
      <w:rFonts w:ascii="Times New Roman" w:eastAsia="Times New Roman" w:hAnsi="Times New Roman" w:cs="Times New Roman"/>
      <w:noProof/>
      <w:szCs w:val="20"/>
      <w:lang w:val="it-IT" w:eastAsia="it-IT"/>
    </w:rPr>
  </w:style>
  <w:style w:type="character" w:customStyle="1" w:styleId="BodyTextIndentChar">
    <w:name w:val="Body Text Indent Char"/>
    <w:basedOn w:val="DefaultParagraphFont"/>
    <w:link w:val="BodyTextIndent"/>
    <w:rsid w:val="00933F79"/>
    <w:rPr>
      <w:rFonts w:ascii="Times New Roman" w:eastAsia="Times New Roman" w:hAnsi="Times New Roman" w:cs="Times New Roman"/>
      <w:noProof/>
      <w:sz w:val="20"/>
      <w:szCs w:val="20"/>
      <w:lang w:val="it-IT" w:eastAsia="it-IT"/>
    </w:rPr>
  </w:style>
  <w:style w:type="paragraph" w:styleId="BodyText3">
    <w:name w:val="Body Text 3"/>
    <w:basedOn w:val="Normal"/>
    <w:link w:val="BodyText3Char"/>
    <w:rsid w:val="00933F79"/>
    <w:pPr>
      <w:overflowPunct w:val="0"/>
      <w:autoSpaceDE w:val="0"/>
      <w:autoSpaceDN w:val="0"/>
      <w:adjustRightInd w:val="0"/>
      <w:spacing w:before="0" w:after="120"/>
      <w:textAlignment w:val="baseline"/>
    </w:pPr>
    <w:rPr>
      <w:rFonts w:ascii="Times New Roman" w:eastAsia="Times New Roman" w:hAnsi="Times New Roman" w:cs="Times New Roman"/>
      <w:noProof/>
      <w:sz w:val="16"/>
      <w:szCs w:val="16"/>
      <w:lang w:val="it-IT" w:eastAsia="it-IT"/>
    </w:rPr>
  </w:style>
  <w:style w:type="character" w:customStyle="1" w:styleId="BodyText3Char">
    <w:name w:val="Body Text 3 Char"/>
    <w:basedOn w:val="DefaultParagraphFont"/>
    <w:link w:val="BodyText3"/>
    <w:rsid w:val="00933F79"/>
    <w:rPr>
      <w:rFonts w:ascii="Times New Roman" w:eastAsia="Times New Roman" w:hAnsi="Times New Roman" w:cs="Times New Roman"/>
      <w:noProof/>
      <w:sz w:val="16"/>
      <w:szCs w:val="16"/>
      <w:lang w:val="it-IT" w:eastAsia="it-IT"/>
    </w:rPr>
  </w:style>
  <w:style w:type="character" w:customStyle="1" w:styleId="Vocemenu">
    <w:name w:val="Voce menu"/>
    <w:rsid w:val="00933F79"/>
    <w:rPr>
      <w:rFonts w:ascii="Courier" w:hAnsi="Courier"/>
      <w:i/>
      <w:sz w:val="22"/>
      <w:u w:val="none"/>
    </w:rPr>
  </w:style>
  <w:style w:type="paragraph" w:customStyle="1" w:styleId="Attenzione">
    <w:name w:val="Attenzione"/>
    <w:basedOn w:val="Normal"/>
    <w:rsid w:val="00933F79"/>
    <w:pPr>
      <w:spacing w:before="0" w:line="360" w:lineRule="auto"/>
    </w:pPr>
    <w:rPr>
      <w:rFonts w:ascii="Times New Roman" w:eastAsia="Times New Roman" w:hAnsi="Times New Roman" w:cs="Times New Roman"/>
      <w:b/>
      <w:i/>
      <w:noProof/>
      <w:color w:val="FF6600"/>
      <w:sz w:val="22"/>
      <w:szCs w:val="24"/>
      <w:lang w:val="it-IT" w:eastAsia="it-IT"/>
    </w:rPr>
  </w:style>
  <w:style w:type="paragraph" w:styleId="BodyText2">
    <w:name w:val="Body Text 2"/>
    <w:basedOn w:val="Normal"/>
    <w:link w:val="BodyText2Char"/>
    <w:rsid w:val="00933F79"/>
    <w:pPr>
      <w:overflowPunct w:val="0"/>
      <w:autoSpaceDE w:val="0"/>
      <w:autoSpaceDN w:val="0"/>
      <w:adjustRightInd w:val="0"/>
      <w:spacing w:after="120" w:line="480" w:lineRule="auto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BodyText2Char">
    <w:name w:val="Body Text 2 Char"/>
    <w:basedOn w:val="DefaultParagraphFont"/>
    <w:link w:val="BodyText2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Date">
    <w:name w:val="Date"/>
    <w:basedOn w:val="Normal"/>
    <w:next w:val="Normal"/>
    <w:link w:val="Date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DateChar">
    <w:name w:val="Date Char"/>
    <w:basedOn w:val="DefaultParagraphFont"/>
    <w:link w:val="Date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Caption">
    <w:name w:val="caption"/>
    <w:basedOn w:val="Normal"/>
    <w:next w:val="Normal"/>
    <w:qFormat/>
    <w:rsid w:val="00933F79"/>
    <w:pPr>
      <w:overflowPunct w:val="0"/>
      <w:autoSpaceDE w:val="0"/>
      <w:autoSpaceDN w:val="0"/>
      <w:adjustRightInd w:val="0"/>
      <w:spacing w:after="120"/>
      <w:textAlignment w:val="baseline"/>
    </w:pPr>
    <w:rPr>
      <w:rFonts w:ascii="Calibri" w:eastAsia="Times New Roman" w:hAnsi="Calibri" w:cs="Arial"/>
      <w:b/>
      <w:bCs/>
      <w:noProof/>
      <w:szCs w:val="20"/>
      <w:lang w:val="it-IT" w:eastAsia="it-IT"/>
    </w:rPr>
  </w:style>
  <w:style w:type="paragraph" w:styleId="List">
    <w:name w:val="List"/>
    <w:basedOn w:val="Normal"/>
    <w:rsid w:val="00933F79"/>
    <w:pPr>
      <w:overflowPunct w:val="0"/>
      <w:autoSpaceDE w:val="0"/>
      <w:autoSpaceDN w:val="0"/>
      <w:adjustRightInd w:val="0"/>
      <w:ind w:left="283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2">
    <w:name w:val="List 2"/>
    <w:basedOn w:val="Normal"/>
    <w:rsid w:val="00933F79"/>
    <w:pPr>
      <w:overflowPunct w:val="0"/>
      <w:autoSpaceDE w:val="0"/>
      <w:autoSpaceDN w:val="0"/>
      <w:adjustRightInd w:val="0"/>
      <w:ind w:left="566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3">
    <w:name w:val="List 3"/>
    <w:basedOn w:val="Normal"/>
    <w:rsid w:val="00933F79"/>
    <w:pPr>
      <w:overflowPunct w:val="0"/>
      <w:autoSpaceDE w:val="0"/>
      <w:autoSpaceDN w:val="0"/>
      <w:adjustRightInd w:val="0"/>
      <w:ind w:left="849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4">
    <w:name w:val="List 4"/>
    <w:basedOn w:val="Normal"/>
    <w:rsid w:val="00933F79"/>
    <w:pPr>
      <w:overflowPunct w:val="0"/>
      <w:autoSpaceDE w:val="0"/>
      <w:autoSpaceDN w:val="0"/>
      <w:adjustRightInd w:val="0"/>
      <w:ind w:left="1132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5">
    <w:name w:val="List 5"/>
    <w:basedOn w:val="Normal"/>
    <w:rsid w:val="00933F79"/>
    <w:pPr>
      <w:overflowPunct w:val="0"/>
      <w:autoSpaceDE w:val="0"/>
      <w:autoSpaceDN w:val="0"/>
      <w:adjustRightInd w:val="0"/>
      <w:ind w:left="1415" w:hanging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">
    <w:name w:val="List Continue"/>
    <w:basedOn w:val="Normal"/>
    <w:rsid w:val="00933F79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2">
    <w:name w:val="List Continue 2"/>
    <w:basedOn w:val="Normal"/>
    <w:rsid w:val="00933F79"/>
    <w:pPr>
      <w:overflowPunct w:val="0"/>
      <w:autoSpaceDE w:val="0"/>
      <w:autoSpaceDN w:val="0"/>
      <w:adjustRightInd w:val="0"/>
      <w:spacing w:after="120"/>
      <w:ind w:left="566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3">
    <w:name w:val="List Continue 3"/>
    <w:basedOn w:val="Normal"/>
    <w:rsid w:val="00933F79"/>
    <w:pPr>
      <w:overflowPunct w:val="0"/>
      <w:autoSpaceDE w:val="0"/>
      <w:autoSpaceDN w:val="0"/>
      <w:adjustRightInd w:val="0"/>
      <w:spacing w:after="120"/>
      <w:ind w:left="849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4">
    <w:name w:val="List Continue 4"/>
    <w:basedOn w:val="Normal"/>
    <w:rsid w:val="00933F79"/>
    <w:pPr>
      <w:overflowPunct w:val="0"/>
      <w:autoSpaceDE w:val="0"/>
      <w:autoSpaceDN w:val="0"/>
      <w:adjustRightInd w:val="0"/>
      <w:spacing w:after="120"/>
      <w:ind w:left="1132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Continue5">
    <w:name w:val="List Continue 5"/>
    <w:basedOn w:val="Normal"/>
    <w:rsid w:val="00933F79"/>
    <w:pPr>
      <w:overflowPunct w:val="0"/>
      <w:autoSpaceDE w:val="0"/>
      <w:autoSpaceDN w:val="0"/>
      <w:adjustRightInd w:val="0"/>
      <w:spacing w:after="120"/>
      <w:ind w:left="1415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Signature">
    <w:name w:val="Signature"/>
    <w:basedOn w:val="Normal"/>
    <w:link w:val="SignatureChar"/>
    <w:rsid w:val="00933F79"/>
    <w:pPr>
      <w:overflowPunct w:val="0"/>
      <w:autoSpaceDE w:val="0"/>
      <w:autoSpaceDN w:val="0"/>
      <w:adjustRightInd w:val="0"/>
      <w:ind w:left="4252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SignatureChar">
    <w:name w:val="Signature Char"/>
    <w:basedOn w:val="DefaultParagraphFont"/>
    <w:link w:val="Signature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E-mailSignature">
    <w:name w:val="E-mail Signature"/>
    <w:basedOn w:val="Normal"/>
    <w:link w:val="E-mailSignature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E-mailSignatureChar">
    <w:name w:val="E-mail Signature Char"/>
    <w:basedOn w:val="DefaultParagraphFont"/>
    <w:link w:val="E-mailSignature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Salutation">
    <w:name w:val="Salutation"/>
    <w:basedOn w:val="Normal"/>
    <w:next w:val="Normal"/>
    <w:link w:val="Salutation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SalutationChar">
    <w:name w:val="Salutation Char"/>
    <w:basedOn w:val="DefaultParagraphFont"/>
    <w:link w:val="Salutation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Closing">
    <w:name w:val="Closing"/>
    <w:basedOn w:val="Normal"/>
    <w:link w:val="ClosingChar"/>
    <w:rsid w:val="00933F79"/>
    <w:pPr>
      <w:overflowPunct w:val="0"/>
      <w:autoSpaceDE w:val="0"/>
      <w:autoSpaceDN w:val="0"/>
      <w:adjustRightInd w:val="0"/>
      <w:ind w:left="4252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ClosingChar">
    <w:name w:val="Closing Char"/>
    <w:basedOn w:val="DefaultParagraphFont"/>
    <w:link w:val="Closing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Index3">
    <w:name w:val="index 3"/>
    <w:basedOn w:val="Normal"/>
    <w:next w:val="Normal"/>
    <w:autoRedefine/>
    <w:semiHidden/>
    <w:rsid w:val="00933F79"/>
    <w:pPr>
      <w:overflowPunct w:val="0"/>
      <w:autoSpaceDE w:val="0"/>
      <w:autoSpaceDN w:val="0"/>
      <w:adjustRightInd w:val="0"/>
      <w:ind w:left="600" w:hanging="2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TableofAuthorities">
    <w:name w:val="table of authorities"/>
    <w:basedOn w:val="Normal"/>
    <w:next w:val="Normal"/>
    <w:semiHidden/>
    <w:rsid w:val="00933F79"/>
    <w:pPr>
      <w:overflowPunct w:val="0"/>
      <w:autoSpaceDE w:val="0"/>
      <w:autoSpaceDN w:val="0"/>
      <w:adjustRightInd w:val="0"/>
      <w:ind w:left="200" w:hanging="20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EnvelopeAddress">
    <w:name w:val="envelope address"/>
    <w:basedOn w:val="Normal"/>
    <w:rsid w:val="00933F79"/>
    <w:pPr>
      <w:framePr w:w="7920" w:h="1980" w:hRule="exact" w:hSpace="141" w:wrap="auto" w:hAnchor="page" w:xAlign="center" w:yAlign="bottom"/>
      <w:overflowPunct w:val="0"/>
      <w:autoSpaceDE w:val="0"/>
      <w:autoSpaceDN w:val="0"/>
      <w:adjustRightInd w:val="0"/>
      <w:ind w:left="2880"/>
      <w:textAlignment w:val="baseline"/>
    </w:pPr>
    <w:rPr>
      <w:rFonts w:ascii="Arial" w:eastAsia="Times New Roman" w:hAnsi="Arial" w:cs="Arial"/>
      <w:noProof/>
      <w:sz w:val="24"/>
      <w:szCs w:val="24"/>
      <w:lang w:val="it-IT" w:eastAsia="it-IT"/>
    </w:rPr>
  </w:style>
  <w:style w:type="paragraph" w:styleId="HTMLAddress">
    <w:name w:val="HTML Address"/>
    <w:basedOn w:val="Normal"/>
    <w:link w:val="HTMLAddress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i/>
      <w:iCs/>
      <w:noProof/>
      <w:szCs w:val="20"/>
      <w:lang w:val="it-IT" w:eastAsia="it-IT"/>
    </w:rPr>
  </w:style>
  <w:style w:type="character" w:customStyle="1" w:styleId="HTMLAddressChar">
    <w:name w:val="HTML Address Char"/>
    <w:basedOn w:val="DefaultParagraphFont"/>
    <w:link w:val="HTMLAddress"/>
    <w:rsid w:val="00933F79"/>
    <w:rPr>
      <w:rFonts w:ascii="Calibri" w:eastAsia="Times New Roman" w:hAnsi="Calibri" w:cs="Arial"/>
      <w:i/>
      <w:iCs/>
      <w:noProof/>
      <w:sz w:val="20"/>
      <w:szCs w:val="20"/>
      <w:lang w:val="it-IT" w:eastAsia="it-IT"/>
    </w:rPr>
  </w:style>
  <w:style w:type="paragraph" w:styleId="EnvelopeReturn">
    <w:name w:val="envelope return"/>
    <w:basedOn w:val="Normal"/>
    <w:rsid w:val="00933F79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Arial"/>
      <w:noProof/>
      <w:szCs w:val="20"/>
      <w:lang w:val="it-IT" w:eastAsia="it-IT"/>
    </w:rPr>
  </w:style>
  <w:style w:type="paragraph" w:styleId="MessageHeader">
    <w:name w:val="Message Header"/>
    <w:basedOn w:val="Normal"/>
    <w:link w:val="MessageHeaderChar"/>
    <w:rsid w:val="00933F7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overflowPunct w:val="0"/>
      <w:autoSpaceDE w:val="0"/>
      <w:autoSpaceDN w:val="0"/>
      <w:adjustRightInd w:val="0"/>
      <w:ind w:left="1134" w:hanging="1134"/>
      <w:textAlignment w:val="baseline"/>
    </w:pPr>
    <w:rPr>
      <w:rFonts w:ascii="Arial" w:eastAsia="Times New Roman" w:hAnsi="Arial" w:cs="Arial"/>
      <w:noProof/>
      <w:sz w:val="24"/>
      <w:szCs w:val="24"/>
      <w:lang w:val="it-IT" w:eastAsia="it-IT"/>
    </w:rPr>
  </w:style>
  <w:style w:type="character" w:customStyle="1" w:styleId="MessageHeaderChar">
    <w:name w:val="Message Header Char"/>
    <w:basedOn w:val="DefaultParagraphFont"/>
    <w:link w:val="MessageHeader"/>
    <w:rsid w:val="00933F79"/>
    <w:rPr>
      <w:rFonts w:ascii="Arial" w:eastAsia="Times New Roman" w:hAnsi="Arial" w:cs="Arial"/>
      <w:noProof/>
      <w:sz w:val="24"/>
      <w:szCs w:val="24"/>
      <w:shd w:val="pct20" w:color="auto" w:fill="auto"/>
      <w:lang w:val="it-IT" w:eastAsia="it-IT"/>
    </w:rPr>
  </w:style>
  <w:style w:type="paragraph" w:styleId="NoteHeading">
    <w:name w:val="Note Heading"/>
    <w:basedOn w:val="Normal"/>
    <w:next w:val="Normal"/>
    <w:link w:val="NoteHeading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NoteHeadingChar">
    <w:name w:val="Note Heading Char"/>
    <w:basedOn w:val="DefaultParagraphFont"/>
    <w:link w:val="NoteHeading"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character" w:customStyle="1" w:styleId="DocumentMapChar">
    <w:name w:val="Document Map Char"/>
    <w:basedOn w:val="DefaultParagraphFont"/>
    <w:link w:val="DocumentMap"/>
    <w:semiHidden/>
    <w:rsid w:val="00933F79"/>
    <w:rPr>
      <w:rFonts w:ascii="Tahoma" w:eastAsia="Times New Roman" w:hAnsi="Tahoma" w:cs="Tahoma"/>
      <w:noProof/>
      <w:sz w:val="20"/>
      <w:szCs w:val="20"/>
      <w:shd w:val="clear" w:color="auto" w:fill="000080"/>
      <w:lang w:val="it-IT" w:eastAsia="it-IT"/>
    </w:rPr>
  </w:style>
  <w:style w:type="paragraph" w:styleId="DocumentMap">
    <w:name w:val="Document Map"/>
    <w:basedOn w:val="Normal"/>
    <w:link w:val="DocumentMapChar"/>
    <w:semiHidden/>
    <w:rsid w:val="00933F79"/>
    <w:pPr>
      <w:shd w:val="clear" w:color="auto" w:fill="000080"/>
      <w:overflowPunct w:val="0"/>
      <w:autoSpaceDE w:val="0"/>
      <w:autoSpaceDN w:val="0"/>
      <w:adjustRightInd w:val="0"/>
      <w:textAlignment w:val="baseline"/>
    </w:pPr>
    <w:rPr>
      <w:rFonts w:ascii="Tahoma" w:eastAsia="Times New Roman" w:hAnsi="Tahoma" w:cs="Tahoma"/>
      <w:noProof/>
      <w:szCs w:val="20"/>
      <w:lang w:val="it-IT" w:eastAsia="it-IT"/>
    </w:rPr>
  </w:style>
  <w:style w:type="paragraph" w:styleId="ListNumber">
    <w:name w:val="List Number"/>
    <w:basedOn w:val="Normal"/>
    <w:rsid w:val="00933F79"/>
    <w:pPr>
      <w:numPr>
        <w:numId w:val="1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2">
    <w:name w:val="List Number 2"/>
    <w:basedOn w:val="Normal"/>
    <w:rsid w:val="00933F79"/>
    <w:pPr>
      <w:numPr>
        <w:numId w:val="2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3">
    <w:name w:val="List Number 3"/>
    <w:basedOn w:val="Normal"/>
    <w:rsid w:val="00933F79"/>
    <w:pPr>
      <w:numPr>
        <w:numId w:val="3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4">
    <w:name w:val="List Number 4"/>
    <w:basedOn w:val="Normal"/>
    <w:rsid w:val="00933F79"/>
    <w:pPr>
      <w:numPr>
        <w:numId w:val="4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Number5">
    <w:name w:val="List Number 5"/>
    <w:basedOn w:val="Normal"/>
    <w:rsid w:val="00933F79"/>
    <w:pPr>
      <w:numPr>
        <w:numId w:val="5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HTMLPreformatted">
    <w:name w:val="HTML Preformatted"/>
    <w:basedOn w:val="Normal"/>
    <w:link w:val="HTMLPreformatted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Courier New"/>
      <w:noProof/>
      <w:szCs w:val="20"/>
      <w:lang w:val="it-IT" w:eastAsia="it-IT"/>
    </w:rPr>
  </w:style>
  <w:style w:type="character" w:customStyle="1" w:styleId="HTMLPreformattedChar">
    <w:name w:val="HTML Preformatted Char"/>
    <w:basedOn w:val="DefaultParagraphFont"/>
    <w:link w:val="HTMLPreformatted"/>
    <w:rsid w:val="00933F79"/>
    <w:rPr>
      <w:rFonts w:ascii="Courier New" w:eastAsia="Times New Roman" w:hAnsi="Courier New" w:cs="Courier New"/>
      <w:noProof/>
      <w:sz w:val="20"/>
      <w:szCs w:val="20"/>
      <w:lang w:val="it-IT" w:eastAsia="it-IT"/>
    </w:rPr>
  </w:style>
  <w:style w:type="paragraph" w:styleId="BodyTextFirstIndent">
    <w:name w:val="Body Text First Indent"/>
    <w:basedOn w:val="BodyText"/>
    <w:link w:val="BodyTextFirstIndentChar"/>
    <w:rsid w:val="00933F79"/>
    <w:pPr>
      <w:spacing w:before="120" w:after="120"/>
      <w:ind w:firstLine="210"/>
    </w:pPr>
    <w:rPr>
      <w:rFonts w:ascii="Microsoft Sans Serif" w:hAnsi="Microsoft Sans Serif" w:cs="Arial"/>
      <w:lang w:eastAsia="en-US"/>
    </w:rPr>
  </w:style>
  <w:style w:type="character" w:customStyle="1" w:styleId="BodyTextFirstIndentChar">
    <w:name w:val="Body Text First Indent Char"/>
    <w:basedOn w:val="BodyTextChar"/>
    <w:link w:val="BodyTextFirstIndent"/>
    <w:rsid w:val="00933F79"/>
    <w:rPr>
      <w:rFonts w:ascii="Microsoft Sans Serif" w:eastAsia="Times New Roman" w:hAnsi="Microsoft Sans Serif" w:cs="Arial"/>
      <w:noProof/>
      <w:sz w:val="20"/>
      <w:szCs w:val="20"/>
      <w:lang w:val="it-IT" w:eastAsia="it-IT"/>
    </w:rPr>
  </w:style>
  <w:style w:type="paragraph" w:styleId="BodyTextFirstIndent2">
    <w:name w:val="Body Text First Indent 2"/>
    <w:basedOn w:val="BodyTextIndent"/>
    <w:link w:val="BodyTextFirstIndent2Char"/>
    <w:rsid w:val="00933F79"/>
    <w:pPr>
      <w:spacing w:before="120" w:line="240" w:lineRule="auto"/>
      <w:ind w:left="283" w:firstLine="210"/>
      <w:jc w:val="left"/>
    </w:pPr>
    <w:rPr>
      <w:rFonts w:ascii="Microsoft Sans Serif" w:hAnsi="Microsoft Sans Serif" w:cs="Arial"/>
      <w:lang w:val="en-US" w:eastAsia="en-US"/>
    </w:rPr>
  </w:style>
  <w:style w:type="character" w:customStyle="1" w:styleId="BodyTextFirstIndent2Char">
    <w:name w:val="Body Text First Indent 2 Char"/>
    <w:basedOn w:val="BodyTextIndentChar"/>
    <w:link w:val="BodyTextFirstIndent2"/>
    <w:rsid w:val="00933F79"/>
    <w:rPr>
      <w:rFonts w:ascii="Microsoft Sans Serif" w:eastAsia="Times New Roman" w:hAnsi="Microsoft Sans Serif" w:cs="Arial"/>
      <w:noProof/>
      <w:sz w:val="20"/>
      <w:szCs w:val="20"/>
      <w:lang w:val="en-US" w:eastAsia="it-IT"/>
    </w:rPr>
  </w:style>
  <w:style w:type="paragraph" w:styleId="ListBullet">
    <w:name w:val="List Bullet"/>
    <w:basedOn w:val="Normal"/>
    <w:autoRedefine/>
    <w:rsid w:val="00933F79"/>
    <w:pPr>
      <w:numPr>
        <w:numId w:val="6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2">
    <w:name w:val="List Bullet 2"/>
    <w:basedOn w:val="Normal"/>
    <w:autoRedefine/>
    <w:rsid w:val="00933F79"/>
    <w:pPr>
      <w:numPr>
        <w:numId w:val="7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3">
    <w:name w:val="List Bullet 3"/>
    <w:basedOn w:val="Normal"/>
    <w:autoRedefine/>
    <w:rsid w:val="00933F79"/>
    <w:pPr>
      <w:numPr>
        <w:numId w:val="8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4">
    <w:name w:val="List Bullet 4"/>
    <w:basedOn w:val="Normal"/>
    <w:autoRedefine/>
    <w:rsid w:val="00933F79"/>
    <w:pPr>
      <w:numPr>
        <w:numId w:val="9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ListBullet5">
    <w:name w:val="List Bullet 5"/>
    <w:basedOn w:val="Normal"/>
    <w:autoRedefine/>
    <w:rsid w:val="00933F79"/>
    <w:pPr>
      <w:numPr>
        <w:numId w:val="10"/>
      </w:num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BodyTextIndent3">
    <w:name w:val="Body Text Indent 3"/>
    <w:basedOn w:val="Normal"/>
    <w:link w:val="BodyTextIndent3Char"/>
    <w:rsid w:val="00933F79"/>
    <w:pPr>
      <w:overflowPunct w:val="0"/>
      <w:autoSpaceDE w:val="0"/>
      <w:autoSpaceDN w:val="0"/>
      <w:adjustRightInd w:val="0"/>
      <w:spacing w:after="120"/>
      <w:ind w:left="283"/>
      <w:textAlignment w:val="baseline"/>
    </w:pPr>
    <w:rPr>
      <w:rFonts w:ascii="Calibri" w:eastAsia="Times New Roman" w:hAnsi="Calibri" w:cs="Arial"/>
      <w:noProof/>
      <w:sz w:val="16"/>
      <w:szCs w:val="16"/>
      <w:lang w:val="it-IT" w:eastAsia="it-IT"/>
    </w:rPr>
  </w:style>
  <w:style w:type="character" w:customStyle="1" w:styleId="BodyTextIndent3Char">
    <w:name w:val="Body Text Indent 3 Char"/>
    <w:basedOn w:val="DefaultParagraphFont"/>
    <w:link w:val="BodyTextIndent3"/>
    <w:rsid w:val="00933F79"/>
    <w:rPr>
      <w:rFonts w:ascii="Calibri" w:eastAsia="Times New Roman" w:hAnsi="Calibri" w:cs="Arial"/>
      <w:noProof/>
      <w:sz w:val="16"/>
      <w:szCs w:val="16"/>
      <w:lang w:val="it-IT" w:eastAsia="it-IT"/>
    </w:rPr>
  </w:style>
  <w:style w:type="character" w:customStyle="1" w:styleId="CommentTextChar">
    <w:name w:val="Comment Text Char"/>
    <w:basedOn w:val="DefaultParagraphFont"/>
    <w:link w:val="CommentText"/>
    <w:semiHidden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CommentText">
    <w:name w:val="annotation text"/>
    <w:basedOn w:val="Normal"/>
    <w:link w:val="CommentTextChar"/>
    <w:semiHidden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styleId="BlockText">
    <w:name w:val="Block Text"/>
    <w:basedOn w:val="Normal"/>
    <w:rsid w:val="00933F79"/>
    <w:pPr>
      <w:overflowPunct w:val="0"/>
      <w:autoSpaceDE w:val="0"/>
      <w:autoSpaceDN w:val="0"/>
      <w:adjustRightInd w:val="0"/>
      <w:spacing w:after="120"/>
      <w:ind w:left="1440" w:right="144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MacroTextChar">
    <w:name w:val="Macro Text Char"/>
    <w:basedOn w:val="DefaultParagraphFont"/>
    <w:link w:val="MacroText"/>
    <w:semiHidden/>
    <w:rsid w:val="00933F79"/>
    <w:rPr>
      <w:rFonts w:ascii="Courier New" w:eastAsia="Times New Roman" w:hAnsi="Courier New" w:cs="Courier New"/>
      <w:sz w:val="20"/>
      <w:szCs w:val="20"/>
      <w:lang w:val="en-US"/>
    </w:rPr>
  </w:style>
  <w:style w:type="paragraph" w:styleId="MacroText">
    <w:name w:val="macro"/>
    <w:link w:val="MacroTextChar"/>
    <w:semiHidden/>
    <w:rsid w:val="00933F7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overflowPunct w:val="0"/>
      <w:autoSpaceDE w:val="0"/>
      <w:autoSpaceDN w:val="0"/>
      <w:adjustRightInd w:val="0"/>
      <w:spacing w:before="120" w:after="0" w:line="240" w:lineRule="auto"/>
      <w:textAlignment w:val="baseline"/>
    </w:pPr>
    <w:rPr>
      <w:rFonts w:ascii="Courier New" w:eastAsia="Times New Roman" w:hAnsi="Courier New" w:cs="Courier New"/>
      <w:sz w:val="20"/>
      <w:szCs w:val="20"/>
      <w:lang w:val="en-US"/>
    </w:rPr>
  </w:style>
  <w:style w:type="paragraph" w:styleId="PlainText">
    <w:name w:val="Plain Text"/>
    <w:basedOn w:val="Normal"/>
    <w:link w:val="PlainTextChar"/>
    <w:rsid w:val="00933F79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 w:cs="Courier New"/>
      <w:noProof/>
      <w:szCs w:val="20"/>
      <w:lang w:val="it-IT" w:eastAsia="it-IT"/>
    </w:rPr>
  </w:style>
  <w:style w:type="character" w:customStyle="1" w:styleId="PlainTextChar">
    <w:name w:val="Plain Text Char"/>
    <w:basedOn w:val="DefaultParagraphFont"/>
    <w:link w:val="PlainText"/>
    <w:rsid w:val="00933F79"/>
    <w:rPr>
      <w:rFonts w:ascii="Courier New" w:eastAsia="Times New Roman" w:hAnsi="Courier New" w:cs="Courier New"/>
      <w:noProof/>
      <w:sz w:val="20"/>
      <w:szCs w:val="20"/>
      <w:lang w:val="it-IT" w:eastAsia="it-IT"/>
    </w:rPr>
  </w:style>
  <w:style w:type="character" w:customStyle="1" w:styleId="FootnoteTextChar">
    <w:name w:val="Footnote Text Char"/>
    <w:basedOn w:val="DefaultParagraphFont"/>
    <w:link w:val="FootnoteText"/>
    <w:semiHidden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FootnoteText">
    <w:name w:val="footnote text"/>
    <w:basedOn w:val="Normal"/>
    <w:link w:val="FootnoteTextChar"/>
    <w:semiHidden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character" w:customStyle="1" w:styleId="EndnoteTextChar">
    <w:name w:val="Endnote Text Char"/>
    <w:basedOn w:val="DefaultParagraphFont"/>
    <w:link w:val="EndnoteText"/>
    <w:semiHidden/>
    <w:rsid w:val="00933F79"/>
    <w:rPr>
      <w:rFonts w:ascii="Calibri" w:eastAsia="Times New Roman" w:hAnsi="Calibri" w:cs="Arial"/>
      <w:noProof/>
      <w:sz w:val="20"/>
      <w:szCs w:val="20"/>
      <w:lang w:val="it-IT" w:eastAsia="it-IT"/>
    </w:rPr>
  </w:style>
  <w:style w:type="paragraph" w:styleId="EndnoteText">
    <w:name w:val="endnote text"/>
    <w:basedOn w:val="Normal"/>
    <w:link w:val="EndnoteTextChar"/>
    <w:semiHidden/>
    <w:rsid w:val="00933F79"/>
    <w:pPr>
      <w:overflowPunct w:val="0"/>
      <w:autoSpaceDE w:val="0"/>
      <w:autoSpaceDN w:val="0"/>
      <w:adjustRightInd w:val="0"/>
      <w:textAlignment w:val="baseline"/>
    </w:pPr>
    <w:rPr>
      <w:rFonts w:ascii="Calibri" w:eastAsia="Times New Roman" w:hAnsi="Calibri" w:cs="Arial"/>
      <w:noProof/>
      <w:szCs w:val="20"/>
      <w:lang w:val="it-IT" w:eastAsia="it-IT"/>
    </w:rPr>
  </w:style>
  <w:style w:type="paragraph" w:customStyle="1" w:styleId="TextBody">
    <w:name w:val="Text: Body"/>
    <w:basedOn w:val="Normal"/>
    <w:rsid w:val="00933F79"/>
    <w:pPr>
      <w:spacing w:before="0" w:after="240"/>
      <w:ind w:left="720"/>
    </w:pPr>
    <w:rPr>
      <w:rFonts w:ascii="Arial" w:eastAsia="Times New Roman" w:hAnsi="Arial" w:cs="Times New Roman"/>
      <w:noProof/>
      <w:szCs w:val="20"/>
      <w:lang w:eastAsia="it-IT"/>
    </w:rPr>
  </w:style>
  <w:style w:type="character" w:customStyle="1" w:styleId="editflatblue">
    <w:name w:val="editflatblue"/>
    <w:basedOn w:val="DefaultParagraphFont"/>
    <w:rsid w:val="00933F79"/>
  </w:style>
  <w:style w:type="paragraph" w:customStyle="1" w:styleId="Attention">
    <w:name w:val="Attention"/>
    <w:basedOn w:val="Normal"/>
    <w:link w:val="AttentionChar"/>
    <w:qFormat/>
    <w:rsid w:val="00933F79"/>
    <w:pPr>
      <w:overflowPunct w:val="0"/>
      <w:autoSpaceDE w:val="0"/>
      <w:autoSpaceDN w:val="0"/>
      <w:adjustRightInd w:val="0"/>
      <w:spacing w:after="120"/>
      <w:ind w:left="567" w:hanging="567"/>
      <w:textAlignment w:val="baseline"/>
    </w:pPr>
    <w:rPr>
      <w:rFonts w:ascii="Calibri" w:eastAsia="Times New Roman" w:hAnsi="Calibri" w:cs="Arial"/>
      <w:i/>
      <w:noProof/>
      <w:color w:val="4F81BD"/>
      <w:sz w:val="18"/>
      <w:szCs w:val="18"/>
      <w:lang w:val="it-IT" w:eastAsia="it-IT"/>
    </w:rPr>
  </w:style>
  <w:style w:type="character" w:customStyle="1" w:styleId="AttentionChar">
    <w:name w:val="Attention Char"/>
    <w:link w:val="Attention"/>
    <w:rsid w:val="00933F79"/>
    <w:rPr>
      <w:rFonts w:ascii="Calibri" w:eastAsia="Times New Roman" w:hAnsi="Calibri" w:cs="Arial"/>
      <w:i/>
      <w:noProof/>
      <w:color w:val="4F81BD"/>
      <w:sz w:val="18"/>
      <w:szCs w:val="18"/>
      <w:lang w:val="it-IT" w:eastAsia="it-IT"/>
    </w:rPr>
  </w:style>
  <w:style w:type="paragraph" w:customStyle="1" w:styleId="Sub1">
    <w:name w:val="Sub1"/>
    <w:basedOn w:val="Title"/>
    <w:link w:val="Sub1Char"/>
    <w:qFormat/>
    <w:rsid w:val="00933F79"/>
    <w:pPr>
      <w:pBdr>
        <w:bottom w:val="none" w:sz="0" w:space="0" w:color="auto"/>
      </w:pBdr>
      <w:overflowPunct w:val="0"/>
      <w:autoSpaceDE w:val="0"/>
      <w:autoSpaceDN w:val="0"/>
      <w:adjustRightInd w:val="0"/>
      <w:spacing w:before="240" w:after="60"/>
      <w:contextualSpacing w:val="0"/>
      <w:textAlignment w:val="baseline"/>
      <w:outlineLvl w:val="0"/>
    </w:pPr>
    <w:rPr>
      <w:rFonts w:eastAsia="Times New Roman" w:cstheme="minorHAnsi"/>
      <w:b/>
      <w:bCs/>
      <w:noProof/>
      <w:color w:val="FFFFFF" w:themeColor="background1"/>
      <w:sz w:val="72"/>
      <w:szCs w:val="72"/>
      <w:lang w:eastAsia="it-IT"/>
    </w:rPr>
  </w:style>
  <w:style w:type="character" w:customStyle="1" w:styleId="Sub1Char">
    <w:name w:val="Sub1 Char"/>
    <w:basedOn w:val="TitleChar"/>
    <w:link w:val="Sub1"/>
    <w:rsid w:val="00933F79"/>
    <w:rPr>
      <w:rFonts w:asciiTheme="majorHAnsi" w:eastAsia="Times New Roman" w:hAnsiTheme="majorHAnsi" w:cstheme="minorHAnsi"/>
      <w:b/>
      <w:bCs/>
      <w:noProof/>
      <w:color w:val="FFFFFF" w:themeColor="background1"/>
      <w:spacing w:val="5"/>
      <w:kern w:val="28"/>
      <w:sz w:val="72"/>
      <w:szCs w:val="72"/>
      <w:lang w:val="en-US" w:eastAsia="it-IT"/>
    </w:rPr>
  </w:style>
  <w:style w:type="character" w:customStyle="1" w:styleId="hps">
    <w:name w:val="hps"/>
    <w:basedOn w:val="DefaultParagraphFont"/>
    <w:rsid w:val="00933F79"/>
  </w:style>
  <w:style w:type="character" w:customStyle="1" w:styleId="rvts22">
    <w:name w:val="rvts22"/>
    <w:basedOn w:val="DefaultParagraphFont"/>
    <w:rsid w:val="00A1661E"/>
  </w:style>
  <w:style w:type="character" w:customStyle="1" w:styleId="highlight">
    <w:name w:val="highlight"/>
    <w:basedOn w:val="DefaultParagraphFont"/>
    <w:rsid w:val="00A1661E"/>
  </w:style>
  <w:style w:type="paragraph" w:customStyle="1" w:styleId="rvps5">
    <w:name w:val="rvps5"/>
    <w:basedOn w:val="Normal"/>
    <w:rsid w:val="00A43A3A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13">
    <w:name w:val="rvts13"/>
    <w:basedOn w:val="DefaultParagraphFont"/>
    <w:rsid w:val="00A43A3A"/>
  </w:style>
  <w:style w:type="character" w:customStyle="1" w:styleId="rvts79">
    <w:name w:val="rvts79"/>
    <w:basedOn w:val="DefaultParagraphFont"/>
    <w:rsid w:val="00A43A3A"/>
  </w:style>
  <w:style w:type="character" w:customStyle="1" w:styleId="rvts80">
    <w:name w:val="rvts80"/>
    <w:basedOn w:val="DefaultParagraphFont"/>
    <w:rsid w:val="00A43A3A"/>
  </w:style>
  <w:style w:type="character" w:customStyle="1" w:styleId="rvts20">
    <w:name w:val="rvts20"/>
    <w:basedOn w:val="DefaultParagraphFont"/>
    <w:rsid w:val="00597F51"/>
  </w:style>
  <w:style w:type="character" w:customStyle="1" w:styleId="rvts30">
    <w:name w:val="rvts30"/>
    <w:basedOn w:val="DefaultParagraphFont"/>
    <w:rsid w:val="00B50DD5"/>
  </w:style>
  <w:style w:type="paragraph" w:customStyle="1" w:styleId="rvps2">
    <w:name w:val="rvps2"/>
    <w:basedOn w:val="Normal"/>
    <w:rsid w:val="00765B8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rvts11">
    <w:name w:val="rvts11"/>
    <w:basedOn w:val="DefaultParagraphFont"/>
    <w:rsid w:val="00F713E8"/>
  </w:style>
  <w:style w:type="character" w:customStyle="1" w:styleId="rvts41">
    <w:name w:val="rvts41"/>
    <w:basedOn w:val="DefaultParagraphFont"/>
    <w:rsid w:val="0047317C"/>
  </w:style>
  <w:style w:type="character" w:customStyle="1" w:styleId="rvts27">
    <w:name w:val="rvts27"/>
    <w:basedOn w:val="DefaultParagraphFont"/>
    <w:rsid w:val="0047317C"/>
  </w:style>
  <w:style w:type="character" w:customStyle="1" w:styleId="rvts33">
    <w:name w:val="rvts33"/>
    <w:basedOn w:val="DefaultParagraphFont"/>
    <w:rsid w:val="006F4FD6"/>
  </w:style>
  <w:style w:type="character" w:customStyle="1" w:styleId="rvts60">
    <w:name w:val="rvts60"/>
    <w:basedOn w:val="DefaultParagraphFont"/>
    <w:rsid w:val="00E2365C"/>
  </w:style>
  <w:style w:type="character" w:customStyle="1" w:styleId="rvts25">
    <w:name w:val="rvts25"/>
    <w:basedOn w:val="DefaultParagraphFont"/>
    <w:rsid w:val="00AD1F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34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4795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933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11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1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8774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41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83360">
          <w:marLeft w:val="54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0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42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23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48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71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222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63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7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95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39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2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1032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43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3904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13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9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7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0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8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6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2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7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96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3622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1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1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4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51567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872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888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708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54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8283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6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83593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133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469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45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5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10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1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4314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737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6546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8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3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17848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6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8834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03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61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94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customXml" Target="../customXml/item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customXml" Target="../customXml/item4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9B9AF3418F1E4FAF64542603C36E5D" ma:contentTypeVersion="4" ma:contentTypeDescription="Create a new document." ma:contentTypeScope="" ma:versionID="5612d0dbe24e5bffa1b51f1769d58082">
  <xsd:schema xmlns:xsd="http://www.w3.org/2001/XMLSchema" xmlns:xs="http://www.w3.org/2001/XMLSchema" xmlns:p="http://schemas.microsoft.com/office/2006/metadata/properties" xmlns:ns2="f0434e7d-9510-4721-9b9f-15e23b467bf3" targetNamespace="http://schemas.microsoft.com/office/2006/metadata/properties" ma:root="true" ma:fieldsID="08c74e10dfb2cffb9b07c795c8180538" ns2:_="">
    <xsd:import namespace="f0434e7d-9510-4721-9b9f-15e23b467b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434e7d-9510-4721-9b9f-15e23b467b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5E3EDA-4C5B-43D2-8A33-C964AB3F357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7836AEA-FA0C-4C87-99D2-5D62F2DDF3CD}"/>
</file>

<file path=customXml/itemProps3.xml><?xml version="1.0" encoding="utf-8"?>
<ds:datastoreItem xmlns:ds="http://schemas.openxmlformats.org/officeDocument/2006/customXml" ds:itemID="{4A4BF3AC-05D5-4E87-8436-4D9844F4CE79}"/>
</file>

<file path=customXml/itemProps4.xml><?xml version="1.0" encoding="utf-8"?>
<ds:datastoreItem xmlns:ds="http://schemas.openxmlformats.org/officeDocument/2006/customXml" ds:itemID="{8D1BD5D8-D708-4B9E-A5C3-932A526A86A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21</TotalTime>
  <Pages>5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urement Plan Scope of Work Creation - Release Note</vt:lpstr>
    </vt:vector>
  </TitlesOfParts>
  <Manager>Gioacchino Gaudioso</Manager>
  <Company>Project Objects India</Company>
  <LinksUpToDate>false</LinksUpToDate>
  <CharactersWithSpaces>3310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Procurement Plan Scope of Work Creation - Release Note</dc:subject>
  <dc:creator>v.sah@projectobjects.com</dc:creator>
  <cp:keywords/>
  <dc:description/>
  <cp:lastModifiedBy>Windows User</cp:lastModifiedBy>
  <cp:revision>717</cp:revision>
  <cp:lastPrinted>2015-01-21T05:24:00Z</cp:lastPrinted>
  <dcterms:created xsi:type="dcterms:W3CDTF">2015-09-09T13:51:00Z</dcterms:created>
  <dcterms:modified xsi:type="dcterms:W3CDTF">2021-03-04T18:12:00Z</dcterms:modified>
  <cp:category>Release Note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hecked by">
    <vt:lpwstr>Ravi Prakash Gupta</vt:lpwstr>
  </property>
  <property fmtid="{D5CDD505-2E9C-101B-9397-08002B2CF9AE}" pid="3" name="ContentTypeId">
    <vt:lpwstr>0x010100969B9AF3418F1E4FAF64542603C36E5D</vt:lpwstr>
  </property>
  <property fmtid="{D5CDD505-2E9C-101B-9397-08002B2CF9AE}" pid="4" name="Order">
    <vt:r8>266400</vt:r8>
  </property>
  <property fmtid="{D5CDD505-2E9C-101B-9397-08002B2CF9AE}" pid="5" name="_ExtendedDescription">
    <vt:lpwstr/>
  </property>
  <property fmtid="{D5CDD505-2E9C-101B-9397-08002B2CF9AE}" pid="6" name="TriggerFlowInfo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</Properties>
</file>